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A43" w:rsidRPr="00D635CF" w:rsidRDefault="00DE2D5A">
      <w:pPr>
        <w:pStyle w:val="Heading1"/>
        <w:rPr>
          <w:lang w:val="de-DE"/>
        </w:rPr>
      </w:pPr>
      <w:bookmarkStart w:id="0" w:name="zielbestimmung-autor-hans-meyer-torsten-"/>
      <w:bookmarkEnd w:id="0"/>
      <w:r w:rsidRPr="00D635CF">
        <w:rPr>
          <w:lang w:val="de-DE"/>
        </w:rPr>
        <w:t>1. Zielbestimmung (Autor: Hans Meyer, Torsten Noack)</w:t>
      </w:r>
    </w:p>
    <w:p w:rsidR="00374A43" w:rsidRPr="00D635CF" w:rsidRDefault="00DE2D5A">
      <w:pPr>
        <w:rPr>
          <w:lang w:val="de-DE"/>
        </w:rPr>
      </w:pPr>
      <w:r w:rsidRPr="00D635CF">
        <w:rPr>
          <w:lang w:val="de-DE"/>
        </w:rPr>
        <w:t>Das zu entwickelnde Projekt soll der HINOTORI Executive die rechnergestützte Abarbeitung bei der Vercharterung von Geschäftsreiseflugzeugen ermöglichen. Der HINOTORI Executive soll ein "Werkzeug"</w:t>
      </w:r>
      <w:r w:rsidRPr="00D635CF">
        <w:rPr>
          <w:lang w:val="de-DE"/>
        </w:rPr>
        <w:t xml:space="preserve"> zur Verfügung gestellt werden, mit dem die unterschiedlichen Status von der Aufnahme von Anfragen, das Versenden von Angeboten, Verträgen und Rechnung sowie ein integriertes Mahnwesen abgebildet werden können.</w:t>
      </w:r>
    </w:p>
    <w:p w:rsidR="00374A43" w:rsidRPr="00D635CF" w:rsidRDefault="00DE2D5A">
      <w:pPr>
        <w:rPr>
          <w:lang w:val="de-DE"/>
        </w:rPr>
      </w:pPr>
      <w:r w:rsidRPr="00D635CF">
        <w:rPr>
          <w:lang w:val="de-DE"/>
        </w:rPr>
        <w:t>Die Software soll durch automatische Verfügba</w:t>
      </w:r>
      <w:r w:rsidRPr="00D635CF">
        <w:rPr>
          <w:lang w:val="de-DE"/>
        </w:rPr>
        <w:t>rkeitsprüfungen die Abarbeitung erleichtern und Doppelbuchungen verhindern.</w:t>
      </w:r>
    </w:p>
    <w:p w:rsidR="00374A43" w:rsidRDefault="00DE2D5A">
      <w:pPr>
        <w:pStyle w:val="Heading2"/>
      </w:pPr>
      <w:bookmarkStart w:id="1" w:name="musskriterien"/>
      <w:bookmarkEnd w:id="1"/>
      <w:r>
        <w:t>1.1. Musskriterien</w:t>
      </w:r>
    </w:p>
    <w:p w:rsidR="00374A43" w:rsidRPr="00D635CF" w:rsidRDefault="00DE2D5A">
      <w:pPr>
        <w:pStyle w:val="Compact"/>
        <w:numPr>
          <w:ilvl w:val="0"/>
          <w:numId w:val="3"/>
        </w:numPr>
        <w:rPr>
          <w:lang w:val="de-DE"/>
        </w:rPr>
      </w:pPr>
      <w:r w:rsidRPr="00D635CF">
        <w:rPr>
          <w:lang w:val="de-DE"/>
        </w:rPr>
        <w:t xml:space="preserve">Der Kunde kann Charteranfragen erfassen, Angebote erstellen und nach Flugdurchführung entsprechende Rechnungen an den Kunden versenden. Dabei wird es dem Kunden </w:t>
      </w:r>
      <w:r w:rsidRPr="00D635CF">
        <w:rPr>
          <w:lang w:val="de-DE"/>
        </w:rPr>
        <w:t>zu jederzeit möglich sein Änderungen in den Daten vorzunehmen.</w:t>
      </w:r>
    </w:p>
    <w:p w:rsidR="00374A43" w:rsidRDefault="00DE2D5A">
      <w:pPr>
        <w:pStyle w:val="Compact"/>
        <w:numPr>
          <w:ilvl w:val="0"/>
          <w:numId w:val="3"/>
        </w:numPr>
      </w:pPr>
      <w:r w:rsidRPr="00D635CF">
        <w:rPr>
          <w:lang w:val="de-DE"/>
        </w:rPr>
        <w:t xml:space="preserve">Die Aufnahme einer Charteranfrage erfolgt in der Regel telefonisch. </w:t>
      </w:r>
      <w:proofErr w:type="spellStart"/>
      <w:r>
        <w:t>Hierbei</w:t>
      </w:r>
      <w:proofErr w:type="spellEnd"/>
      <w:r>
        <w:t xml:space="preserve"> </w:t>
      </w:r>
      <w:proofErr w:type="spellStart"/>
      <w:r>
        <w:t>sind</w:t>
      </w:r>
      <w:proofErr w:type="spellEnd"/>
      <w:r>
        <w:t xml:space="preserve"> </w:t>
      </w:r>
      <w:proofErr w:type="spellStart"/>
      <w:r>
        <w:t>mindestens</w:t>
      </w:r>
      <w:proofErr w:type="spellEnd"/>
      <w:r>
        <w:t xml:space="preserve"> </w:t>
      </w:r>
      <w:proofErr w:type="spellStart"/>
      <w:r>
        <w:t>folgende</w:t>
      </w:r>
      <w:proofErr w:type="spellEnd"/>
      <w:r>
        <w:t xml:space="preserve"> Daten zu erfassen:</w:t>
      </w:r>
    </w:p>
    <w:p w:rsidR="00374A43" w:rsidRDefault="00DE2D5A">
      <w:pPr>
        <w:pStyle w:val="Compact"/>
        <w:numPr>
          <w:ilvl w:val="0"/>
          <w:numId w:val="3"/>
        </w:numPr>
      </w:pPr>
      <w:r>
        <w:t>Name und Kontaktdaten des Kunden</w:t>
      </w:r>
    </w:p>
    <w:p w:rsidR="00374A43" w:rsidRDefault="00DE2D5A">
      <w:pPr>
        <w:pStyle w:val="Compact"/>
        <w:numPr>
          <w:ilvl w:val="0"/>
          <w:numId w:val="3"/>
        </w:numPr>
      </w:pPr>
      <w:r w:rsidRPr="00D635CF">
        <w:rPr>
          <w:lang w:val="de-DE"/>
        </w:rPr>
        <w:t>für Charteroption Einzelflug und Zwische</w:t>
      </w:r>
      <w:r w:rsidRPr="00D635CF">
        <w:rPr>
          <w:lang w:val="de-DE"/>
        </w:rPr>
        <w:t xml:space="preserve">nhalt (Abflugort, Ziel, evtl. </w:t>
      </w:r>
      <w:proofErr w:type="spellStart"/>
      <w:r>
        <w:t>Zwischenziel</w:t>
      </w:r>
      <w:proofErr w:type="spellEnd"/>
      <w:r>
        <w:t xml:space="preserve"> </w:t>
      </w:r>
      <w:proofErr w:type="spellStart"/>
      <w:r>
        <w:t>mit</w:t>
      </w:r>
      <w:proofErr w:type="spellEnd"/>
      <w:r>
        <w:t xml:space="preserve"> </w:t>
      </w:r>
      <w:proofErr w:type="spellStart"/>
      <w:r>
        <w:t>Aufenthaltsdauer</w:t>
      </w:r>
      <w:proofErr w:type="spellEnd"/>
      <w:r>
        <w:t xml:space="preserve">, </w:t>
      </w:r>
      <w:proofErr w:type="spellStart"/>
      <w:r>
        <w:t>gewünschte</w:t>
      </w:r>
      <w:proofErr w:type="spellEnd"/>
      <w:r>
        <w:t xml:space="preserve"> Flugdaten, Anzahl Passagiere)</w:t>
      </w:r>
    </w:p>
    <w:p w:rsidR="00374A43" w:rsidRPr="00D635CF" w:rsidRDefault="00DE2D5A">
      <w:pPr>
        <w:pStyle w:val="Compact"/>
        <w:numPr>
          <w:ilvl w:val="0"/>
          <w:numId w:val="3"/>
        </w:numPr>
        <w:rPr>
          <w:lang w:val="de-DE"/>
        </w:rPr>
      </w:pPr>
      <w:r w:rsidRPr="00D635CF">
        <w:rPr>
          <w:lang w:val="de-DE"/>
        </w:rPr>
        <w:t>für Charteroption über einen Zeitraum nur den Zeitraum</w:t>
      </w:r>
    </w:p>
    <w:p w:rsidR="00374A43" w:rsidRPr="00D635CF" w:rsidRDefault="00DE2D5A">
      <w:pPr>
        <w:pStyle w:val="Compact"/>
        <w:numPr>
          <w:ilvl w:val="0"/>
          <w:numId w:val="3"/>
        </w:numPr>
        <w:rPr>
          <w:lang w:val="de-DE"/>
        </w:rPr>
      </w:pPr>
      <w:r w:rsidRPr="00D635CF">
        <w:rPr>
          <w:lang w:val="de-DE"/>
        </w:rPr>
        <w:t xml:space="preserve">Sonderwünsche wie bestimmtes Flugzeug, Crew, Catering, </w:t>
      </w:r>
      <w:proofErr w:type="spellStart"/>
      <w:r w:rsidRPr="00D635CF">
        <w:rPr>
          <w:lang w:val="de-DE"/>
        </w:rPr>
        <w:t>flight</w:t>
      </w:r>
      <w:proofErr w:type="spellEnd"/>
      <w:r w:rsidRPr="00D635CF">
        <w:rPr>
          <w:lang w:val="de-DE"/>
        </w:rPr>
        <w:t xml:space="preserve"> </w:t>
      </w:r>
      <w:proofErr w:type="spellStart"/>
      <w:r w:rsidRPr="00D635CF">
        <w:rPr>
          <w:lang w:val="de-DE"/>
        </w:rPr>
        <w:t>attendants</w:t>
      </w:r>
      <w:proofErr w:type="spellEnd"/>
      <w:r w:rsidRPr="00D635CF">
        <w:rPr>
          <w:lang w:val="de-DE"/>
        </w:rPr>
        <w:t>,...</w:t>
      </w:r>
    </w:p>
    <w:p w:rsidR="00374A43" w:rsidRPr="00D635CF" w:rsidRDefault="00DE2D5A">
      <w:pPr>
        <w:pStyle w:val="Compact"/>
        <w:numPr>
          <w:ilvl w:val="0"/>
          <w:numId w:val="3"/>
        </w:numPr>
        <w:rPr>
          <w:lang w:val="de-DE"/>
        </w:rPr>
      </w:pPr>
      <w:r w:rsidRPr="00D635CF">
        <w:rPr>
          <w:lang w:val="de-DE"/>
        </w:rPr>
        <w:t>Die Ausgabe des An</w:t>
      </w:r>
      <w:r w:rsidRPr="00D635CF">
        <w:rPr>
          <w:lang w:val="de-DE"/>
        </w:rPr>
        <w:t xml:space="preserve">gebotes, des Vertrages und der Rechnung für den Interessenten bzw. Kunden erfolgt als Brief per Word oder PDF oder direkt als </w:t>
      </w:r>
      <w:proofErr w:type="spellStart"/>
      <w:r w:rsidRPr="00D635CF">
        <w:rPr>
          <w:lang w:val="de-DE"/>
        </w:rPr>
        <w:t>e-Mail</w:t>
      </w:r>
      <w:proofErr w:type="spellEnd"/>
      <w:r w:rsidRPr="00D635CF">
        <w:rPr>
          <w:lang w:val="de-DE"/>
        </w:rPr>
        <w:t>. Das Angebot und die Rechnung sollen zusätzlich ein Bild des Flugzeuges enthalten.</w:t>
      </w:r>
    </w:p>
    <w:p w:rsidR="00374A43" w:rsidRPr="00D635CF" w:rsidRDefault="00DE2D5A">
      <w:pPr>
        <w:pStyle w:val="Compact"/>
        <w:numPr>
          <w:ilvl w:val="0"/>
          <w:numId w:val="3"/>
        </w:numPr>
        <w:rPr>
          <w:lang w:val="de-DE"/>
        </w:rPr>
      </w:pPr>
      <w:r w:rsidRPr="00D635CF">
        <w:rPr>
          <w:lang w:val="de-DE"/>
        </w:rPr>
        <w:t>Im Angebot sollen die Daten der Aufnahme</w:t>
      </w:r>
      <w:r w:rsidRPr="00D635CF">
        <w:rPr>
          <w:lang w:val="de-DE"/>
        </w:rPr>
        <w:t>, eine Aussage über die Ausführbarkeit, der Flugzeugtyp mit Bild, ein Flugplan, die Strecke in km sowie die Kosten in EUR enthalten sein.</w:t>
      </w:r>
    </w:p>
    <w:p w:rsidR="00374A43" w:rsidRPr="00D635CF" w:rsidRDefault="00DE2D5A">
      <w:pPr>
        <w:pStyle w:val="Compact"/>
        <w:numPr>
          <w:ilvl w:val="0"/>
          <w:numId w:val="3"/>
        </w:numPr>
        <w:rPr>
          <w:lang w:val="de-DE"/>
        </w:rPr>
      </w:pPr>
      <w:r w:rsidRPr="00D635CF">
        <w:rPr>
          <w:lang w:val="de-DE"/>
        </w:rPr>
        <w:t>Das System soll die Fälligkeiten von Rechnungen überwachen und ein integriertes Mahnwesen beinhalten. Kunden der Grupp</w:t>
      </w:r>
      <w:r w:rsidRPr="00D635CF">
        <w:rPr>
          <w:lang w:val="de-DE"/>
        </w:rPr>
        <w:t xml:space="preserve">e "VIP" werden jedoch nicht gemahnt. </w:t>
      </w:r>
      <w:proofErr w:type="spellStart"/>
      <w:r w:rsidRPr="00D635CF">
        <w:rPr>
          <w:lang w:val="de-DE"/>
        </w:rPr>
        <w:t>Desweiteren</w:t>
      </w:r>
      <w:proofErr w:type="spellEnd"/>
      <w:r w:rsidRPr="00D635CF">
        <w:rPr>
          <w:lang w:val="de-DE"/>
        </w:rPr>
        <w:t xml:space="preserve"> sollen vier Mahnstufen mit mahnstufenabhängigen Kosten ihre Anwendung finden.</w:t>
      </w:r>
    </w:p>
    <w:p w:rsidR="00374A43" w:rsidRPr="00D635CF" w:rsidRDefault="00DE2D5A">
      <w:pPr>
        <w:pStyle w:val="Compact"/>
        <w:numPr>
          <w:ilvl w:val="0"/>
          <w:numId w:val="3"/>
        </w:numPr>
        <w:rPr>
          <w:lang w:val="de-DE"/>
        </w:rPr>
      </w:pPr>
      <w:r w:rsidRPr="00D635CF">
        <w:rPr>
          <w:lang w:val="de-DE"/>
        </w:rPr>
        <w:t>Dem Kunden soll es möglich sein, Stammdatenerfassung/ -änderung für Flugzeuge und Personal vorzunehmen.</w:t>
      </w:r>
    </w:p>
    <w:p w:rsidR="00374A43" w:rsidRDefault="00DE2D5A">
      <w:pPr>
        <w:pStyle w:val="Compact"/>
        <w:numPr>
          <w:ilvl w:val="0"/>
          <w:numId w:val="3"/>
        </w:numPr>
      </w:pPr>
      <w:r w:rsidRPr="00D635CF">
        <w:rPr>
          <w:lang w:val="de-DE"/>
        </w:rPr>
        <w:t>Eine Zuordnung von Flugbe</w:t>
      </w:r>
      <w:r w:rsidRPr="00D635CF">
        <w:rPr>
          <w:lang w:val="de-DE"/>
        </w:rPr>
        <w:t xml:space="preserve">gleitern zu einem Flug soll bei kleinen Flugzeugen optional sein. </w:t>
      </w:r>
      <w:proofErr w:type="spellStart"/>
      <w:r>
        <w:t>Bei</w:t>
      </w:r>
      <w:proofErr w:type="spellEnd"/>
      <w:r>
        <w:t xml:space="preserve"> </w:t>
      </w:r>
      <w:proofErr w:type="spellStart"/>
      <w:r>
        <w:t>größeren</w:t>
      </w:r>
      <w:proofErr w:type="spellEnd"/>
      <w:r>
        <w:t xml:space="preserve"> </w:t>
      </w:r>
      <w:proofErr w:type="spellStart"/>
      <w:r>
        <w:t>Maschinen</w:t>
      </w:r>
      <w:proofErr w:type="spellEnd"/>
      <w:r>
        <w:t xml:space="preserve"> </w:t>
      </w:r>
      <w:proofErr w:type="spellStart"/>
      <w:r>
        <w:t>ist</w:t>
      </w:r>
      <w:proofErr w:type="spellEnd"/>
      <w:r>
        <w:t xml:space="preserve"> eine Zuordnung von Flugbegleitern obligatorisch.</w:t>
      </w:r>
    </w:p>
    <w:p w:rsidR="00374A43" w:rsidRPr="00D635CF" w:rsidRDefault="00DE2D5A">
      <w:pPr>
        <w:pStyle w:val="Compact"/>
        <w:numPr>
          <w:ilvl w:val="0"/>
          <w:numId w:val="3"/>
        </w:numPr>
        <w:rPr>
          <w:lang w:val="de-DE"/>
        </w:rPr>
      </w:pPr>
      <w:r w:rsidRPr="00D635CF">
        <w:rPr>
          <w:lang w:val="de-DE"/>
        </w:rPr>
        <w:t>Dem Kunden soll es möglich sein verschiedene Charteroptionen anzubieten.</w:t>
      </w:r>
    </w:p>
    <w:p w:rsidR="00374A43" w:rsidRPr="00D635CF" w:rsidRDefault="00DE2D5A">
      <w:pPr>
        <w:pStyle w:val="Compact"/>
        <w:numPr>
          <w:ilvl w:val="0"/>
          <w:numId w:val="3"/>
        </w:numPr>
        <w:rPr>
          <w:lang w:val="de-DE"/>
        </w:rPr>
      </w:pPr>
      <w:r w:rsidRPr="00D635CF">
        <w:rPr>
          <w:lang w:val="de-DE"/>
        </w:rPr>
        <w:t>Einzelflug von A nach B [Fixpreisangebot]</w:t>
      </w:r>
    </w:p>
    <w:p w:rsidR="00374A43" w:rsidRPr="00D635CF" w:rsidRDefault="00DE2D5A">
      <w:pPr>
        <w:pStyle w:val="Compact"/>
        <w:numPr>
          <w:ilvl w:val="0"/>
          <w:numId w:val="3"/>
        </w:numPr>
        <w:rPr>
          <w:lang w:val="de-DE"/>
        </w:rPr>
      </w:pPr>
      <w:r w:rsidRPr="00D635CF">
        <w:rPr>
          <w:lang w:val="de-DE"/>
        </w:rPr>
        <w:t>Einzelflug von A nach B mit Zwischenstopps [Fixpreisangebot]</w:t>
      </w:r>
    </w:p>
    <w:p w:rsidR="00374A43" w:rsidRPr="00D635CF" w:rsidRDefault="00DE2D5A">
      <w:pPr>
        <w:pStyle w:val="Compact"/>
        <w:numPr>
          <w:ilvl w:val="0"/>
          <w:numId w:val="3"/>
        </w:numPr>
        <w:rPr>
          <w:lang w:val="de-DE"/>
        </w:rPr>
      </w:pPr>
      <w:r w:rsidRPr="00D635CF">
        <w:rPr>
          <w:lang w:val="de-DE"/>
        </w:rPr>
        <w:t>Charter über einen Zeitraum [Fixpreisanteil und variabler Kostenanteil nach tatsächlicher Flugzeit]</w:t>
      </w:r>
    </w:p>
    <w:p w:rsidR="00374A43" w:rsidRPr="00D635CF" w:rsidRDefault="00DE2D5A">
      <w:pPr>
        <w:pStyle w:val="Compact"/>
        <w:numPr>
          <w:ilvl w:val="0"/>
          <w:numId w:val="3"/>
        </w:numPr>
        <w:rPr>
          <w:lang w:val="de-DE"/>
        </w:rPr>
      </w:pPr>
      <w:r w:rsidRPr="00D635CF">
        <w:rPr>
          <w:lang w:val="de-DE"/>
        </w:rPr>
        <w:t>Die Anwendung soll die Möglichkeit bieten, Kunden in verschiedene Gruppen einzuteilen. Abhängi</w:t>
      </w:r>
      <w:r w:rsidRPr="00D635CF">
        <w:rPr>
          <w:lang w:val="de-DE"/>
        </w:rPr>
        <w:t>g von der Kundengruppe sind die Optionen Vorkasse und Mahnstufen zu betrachten.</w:t>
      </w:r>
    </w:p>
    <w:p w:rsidR="00374A43" w:rsidRDefault="00DE2D5A">
      <w:pPr>
        <w:pStyle w:val="Compact"/>
        <w:numPr>
          <w:ilvl w:val="0"/>
          <w:numId w:val="3"/>
        </w:numPr>
      </w:pPr>
      <w:r>
        <w:t>VIP [</w:t>
      </w:r>
      <w:proofErr w:type="spellStart"/>
      <w:r>
        <w:t>grundsätzlich</w:t>
      </w:r>
      <w:proofErr w:type="spellEnd"/>
      <w:r>
        <w:t xml:space="preserve"> </w:t>
      </w:r>
      <w:proofErr w:type="spellStart"/>
      <w:r>
        <w:t>keine</w:t>
      </w:r>
      <w:proofErr w:type="spellEnd"/>
      <w:r>
        <w:t xml:space="preserve"> </w:t>
      </w:r>
      <w:proofErr w:type="spellStart"/>
      <w:r>
        <w:t>Mahnung</w:t>
      </w:r>
      <w:proofErr w:type="spellEnd"/>
      <w:r>
        <w:t>]</w:t>
      </w:r>
    </w:p>
    <w:p w:rsidR="00374A43" w:rsidRPr="00D635CF" w:rsidRDefault="00DE2D5A">
      <w:pPr>
        <w:pStyle w:val="Compact"/>
        <w:numPr>
          <w:ilvl w:val="0"/>
          <w:numId w:val="3"/>
        </w:numPr>
        <w:rPr>
          <w:lang w:val="de-DE"/>
        </w:rPr>
      </w:pPr>
      <w:r w:rsidRPr="00D635CF">
        <w:rPr>
          <w:lang w:val="de-DE"/>
        </w:rPr>
        <w:lastRenderedPageBreak/>
        <w:t>CORP [Dokumentation der Bonität, normales Mahnwesen]</w:t>
      </w:r>
    </w:p>
    <w:p w:rsidR="00374A43" w:rsidRPr="00D635CF" w:rsidRDefault="00DE2D5A">
      <w:pPr>
        <w:pStyle w:val="Compact"/>
        <w:numPr>
          <w:ilvl w:val="0"/>
          <w:numId w:val="3"/>
        </w:numPr>
        <w:rPr>
          <w:lang w:val="de-DE"/>
        </w:rPr>
      </w:pPr>
      <w:r w:rsidRPr="00D635CF">
        <w:rPr>
          <w:lang w:val="de-DE"/>
        </w:rPr>
        <w:t xml:space="preserve">PRE [unbekannte Bonität oder bei früheren Flügen (mind. 2) erst nach 2. Mahnung gezahlt, </w:t>
      </w:r>
      <w:r w:rsidRPr="00D635CF">
        <w:rPr>
          <w:lang w:val="de-DE"/>
        </w:rPr>
        <w:t>Vorkasse (Angebotspreis + 5%)]</w:t>
      </w:r>
    </w:p>
    <w:p w:rsidR="00374A43" w:rsidRPr="00D635CF" w:rsidRDefault="00DE2D5A">
      <w:pPr>
        <w:pStyle w:val="Compact"/>
        <w:numPr>
          <w:ilvl w:val="0"/>
          <w:numId w:val="3"/>
        </w:numPr>
        <w:rPr>
          <w:lang w:val="de-DE"/>
        </w:rPr>
      </w:pPr>
      <w:r w:rsidRPr="00D635CF">
        <w:rPr>
          <w:lang w:val="de-DE"/>
        </w:rPr>
        <w:t>Mittels einer Terminverwaltung sollen anstehende und derzeitige Aufträge dargestellt werden. Außerdem soll im Hinblick auf die Flugzeugverfügbarkeit Termine wie Flug und Wartung und für die Crewverfügbarkeit Urlaub, Krankheit</w:t>
      </w:r>
      <w:r w:rsidRPr="00D635CF">
        <w:rPr>
          <w:lang w:val="de-DE"/>
        </w:rPr>
        <w:t xml:space="preserve"> darstell- und editierbar sein.</w:t>
      </w:r>
    </w:p>
    <w:p w:rsidR="00374A43" w:rsidRPr="00D635CF" w:rsidRDefault="00DE2D5A">
      <w:pPr>
        <w:pStyle w:val="Compact"/>
        <w:numPr>
          <w:ilvl w:val="0"/>
          <w:numId w:val="3"/>
        </w:numPr>
        <w:rPr>
          <w:lang w:val="de-DE"/>
        </w:rPr>
      </w:pPr>
      <w:r w:rsidRPr="00D635CF">
        <w:rPr>
          <w:lang w:val="de-DE"/>
        </w:rPr>
        <w:t>Das System soll selbständig eine Durchführbarkeitsprüfung anhand der Auftragsparameter (Ziel, Crew, Flugzeug,...) unter Berücksichtigung von Flugzeiten, Charterdauer und Zusatzzeiten bei Zwischenlandungen (pro Landung +45min</w:t>
      </w:r>
      <w:r w:rsidRPr="00D635CF">
        <w:rPr>
          <w:lang w:val="de-DE"/>
        </w:rPr>
        <w:t>) durchführen können.</w:t>
      </w:r>
    </w:p>
    <w:p w:rsidR="00374A43" w:rsidRDefault="00DE2D5A">
      <w:pPr>
        <w:pStyle w:val="Heading2"/>
      </w:pPr>
      <w:bookmarkStart w:id="2" w:name="wunschkriterien"/>
      <w:bookmarkEnd w:id="2"/>
      <w:r>
        <w:t>1.2. Wunschkriterien</w:t>
      </w:r>
    </w:p>
    <w:p w:rsidR="00374A43" w:rsidRDefault="00DE2D5A">
      <w:r>
        <w:t>keine</w:t>
      </w:r>
    </w:p>
    <w:p w:rsidR="00374A43" w:rsidRDefault="00DE2D5A">
      <w:pPr>
        <w:pStyle w:val="Heading2"/>
      </w:pPr>
      <w:bookmarkStart w:id="3" w:name="abgrenzungskriterien"/>
      <w:bookmarkEnd w:id="3"/>
      <w:r>
        <w:t>1.3. Abgrenzungskriterien</w:t>
      </w:r>
    </w:p>
    <w:p w:rsidR="00374A43" w:rsidRPr="00D635CF" w:rsidRDefault="00DE2D5A">
      <w:pPr>
        <w:pStyle w:val="Compact"/>
        <w:numPr>
          <w:ilvl w:val="0"/>
          <w:numId w:val="4"/>
        </w:numPr>
        <w:rPr>
          <w:lang w:val="de-DE"/>
        </w:rPr>
      </w:pPr>
      <w:r w:rsidRPr="00D635CF">
        <w:rPr>
          <w:lang w:val="de-DE"/>
        </w:rPr>
        <w:t>Die Anwendung ist kein umfassendes ERP, sondern nur für den konkreten Anwendungsfall ausgelegt.</w:t>
      </w:r>
    </w:p>
    <w:p w:rsidR="00374A43" w:rsidRDefault="00DE2D5A">
      <w:pPr>
        <w:pStyle w:val="Compact"/>
        <w:numPr>
          <w:ilvl w:val="0"/>
          <w:numId w:val="4"/>
        </w:numPr>
      </w:pPr>
      <w:r w:rsidRPr="00D635CF">
        <w:rPr>
          <w:lang w:val="de-DE"/>
        </w:rPr>
        <w:t xml:space="preserve">Die Anwendung ist weiterhin kein umfassendes ERM. </w:t>
      </w:r>
      <w:proofErr w:type="spellStart"/>
      <w:r>
        <w:t>Kunden</w:t>
      </w:r>
      <w:proofErr w:type="spellEnd"/>
      <w:r>
        <w:t xml:space="preserve"> </w:t>
      </w:r>
      <w:proofErr w:type="spellStart"/>
      <w:r>
        <w:t>werden</w:t>
      </w:r>
      <w:proofErr w:type="spellEnd"/>
      <w:r>
        <w:t xml:space="preserve"> </w:t>
      </w:r>
      <w:proofErr w:type="spellStart"/>
      <w:r>
        <w:t>manuell</w:t>
      </w:r>
      <w:proofErr w:type="spellEnd"/>
      <w:r>
        <w:t xml:space="preserve"> </w:t>
      </w:r>
      <w:proofErr w:type="spellStart"/>
      <w:r>
        <w:t>bearbeitet</w:t>
      </w:r>
      <w:proofErr w:type="spellEnd"/>
      <w:r>
        <w:t>.</w:t>
      </w:r>
    </w:p>
    <w:p w:rsidR="00374A43" w:rsidRPr="00D635CF" w:rsidRDefault="00DE2D5A">
      <w:pPr>
        <w:pStyle w:val="Compact"/>
        <w:numPr>
          <w:ilvl w:val="0"/>
          <w:numId w:val="4"/>
        </w:numPr>
        <w:rPr>
          <w:lang w:val="de-DE"/>
        </w:rPr>
      </w:pPr>
      <w:r w:rsidRPr="00D635CF">
        <w:rPr>
          <w:lang w:val="de-DE"/>
        </w:rPr>
        <w:t>Eine Anfragenaufnahme per Webseite wird nicht Teil dieses Projektes sein.</w:t>
      </w:r>
    </w:p>
    <w:p w:rsidR="00374A43" w:rsidRPr="00D635CF" w:rsidRDefault="00DE2D5A">
      <w:pPr>
        <w:pStyle w:val="Heading1"/>
        <w:rPr>
          <w:lang w:val="de-DE"/>
        </w:rPr>
      </w:pPr>
      <w:bookmarkStart w:id="4" w:name="produkteinsatz-autor-hans-meyer-hannes-m"/>
      <w:bookmarkEnd w:id="4"/>
      <w:r w:rsidRPr="00D635CF">
        <w:rPr>
          <w:lang w:val="de-DE"/>
        </w:rPr>
        <w:lastRenderedPageBreak/>
        <w:t>2. Produkteinsatz (Autor: Hans Meyer, Hannes Marien)</w:t>
      </w:r>
    </w:p>
    <w:p w:rsidR="00374A43" w:rsidRPr="00D635CF" w:rsidRDefault="00DE2D5A">
      <w:pPr>
        <w:rPr>
          <w:lang w:val="de-DE"/>
        </w:rPr>
      </w:pPr>
      <w:r w:rsidRPr="00D635CF">
        <w:rPr>
          <w:lang w:val="de-DE"/>
        </w:rPr>
        <w:t>Die HINOTORI Executive beauftragt die Erstellung des Programms zur internen Verwendung. Ein Weiterverkauf oder eine Weitergabe is</w:t>
      </w:r>
      <w:r w:rsidRPr="00D635CF">
        <w:rPr>
          <w:lang w:val="de-DE"/>
        </w:rPr>
        <w:t>t ausgeschlossen.</w:t>
      </w:r>
    </w:p>
    <w:p w:rsidR="00374A43" w:rsidRPr="00D635CF" w:rsidRDefault="00DE2D5A">
      <w:pPr>
        <w:pStyle w:val="Heading2"/>
        <w:rPr>
          <w:lang w:val="de-DE"/>
        </w:rPr>
      </w:pPr>
      <w:bookmarkStart w:id="5" w:name="anwendungsbereiche"/>
      <w:bookmarkEnd w:id="5"/>
      <w:r w:rsidRPr="00D635CF">
        <w:rPr>
          <w:lang w:val="de-DE"/>
        </w:rPr>
        <w:t>2.1. Anwendungsbereiche</w:t>
      </w:r>
    </w:p>
    <w:p w:rsidR="00374A43" w:rsidRPr="00D635CF" w:rsidRDefault="00DE2D5A" w:rsidP="004E051D">
      <w:pPr>
        <w:pStyle w:val="Heading3"/>
        <w:rPr>
          <w:lang w:val="de-DE"/>
        </w:rPr>
      </w:pPr>
      <w:bookmarkStart w:id="6" w:name="charterflugplanung"/>
      <w:bookmarkEnd w:id="6"/>
      <w:r w:rsidRPr="00D635CF">
        <w:rPr>
          <w:lang w:val="de-DE"/>
        </w:rPr>
        <w:t>2.1.1. Charterflugplanung</w:t>
      </w:r>
    </w:p>
    <w:p w:rsidR="00374A43" w:rsidRPr="00D635CF" w:rsidRDefault="00DE2D5A">
      <w:pPr>
        <w:rPr>
          <w:lang w:val="de-DE"/>
        </w:rPr>
      </w:pPr>
      <w:r w:rsidRPr="00D635CF">
        <w:rPr>
          <w:lang w:val="de-DE"/>
        </w:rPr>
        <w:t>Erstellung eines Charterfluges mit Rückmeldung über Verfügbarkeit der Crew, des Flugzeugs, und aller anderen Ressourcen die dafür erforderlich sind. Dabei wird auch der Zeitraum und die Fl</w:t>
      </w:r>
      <w:r w:rsidRPr="00D635CF">
        <w:rPr>
          <w:lang w:val="de-DE"/>
        </w:rPr>
        <w:t>ugroute, sowie Start- und Zielpunkte festgelegt und die Kosten errechnet.</w:t>
      </w:r>
    </w:p>
    <w:p w:rsidR="00374A43" w:rsidRPr="00D635CF" w:rsidRDefault="00DE2D5A">
      <w:pPr>
        <w:rPr>
          <w:lang w:val="de-DE"/>
        </w:rPr>
      </w:pPr>
      <w:r w:rsidRPr="00D635CF">
        <w:rPr>
          <w:lang w:val="de-DE"/>
        </w:rPr>
        <w:t>Wird der Flug gebucht, werden die jeweiligen Ressourcen für den gewünschten Zeitraum als belegt markiert. Eventuelle Buchungskonflikte, die sich aus gleichzeitiger Buchung oder Änder</w:t>
      </w:r>
      <w:r w:rsidRPr="00D635CF">
        <w:rPr>
          <w:lang w:val="de-DE"/>
        </w:rPr>
        <w:t>ungen einer Buchung ergeben, werden in einer Mitteilung im Programm deutlich gemacht.</w:t>
      </w:r>
    </w:p>
    <w:p w:rsidR="00374A43" w:rsidRPr="00D635CF" w:rsidRDefault="00DE2D5A">
      <w:pPr>
        <w:pStyle w:val="Heading3"/>
        <w:rPr>
          <w:lang w:val="de-DE"/>
        </w:rPr>
      </w:pPr>
      <w:bookmarkStart w:id="7" w:name="charterflugabrechnung"/>
      <w:bookmarkEnd w:id="7"/>
      <w:r w:rsidRPr="00D635CF">
        <w:rPr>
          <w:lang w:val="de-DE"/>
        </w:rPr>
        <w:t>2.1.2. Charterflugabrechnung</w:t>
      </w:r>
    </w:p>
    <w:p w:rsidR="00374A43" w:rsidRPr="00D635CF" w:rsidRDefault="00DE2D5A">
      <w:pPr>
        <w:rPr>
          <w:lang w:val="de-DE"/>
        </w:rPr>
      </w:pPr>
      <w:r w:rsidRPr="00D635CF">
        <w:rPr>
          <w:lang w:val="de-DE"/>
        </w:rPr>
        <w:t>Rechnungserstellung für fertige Aufträge von Charterflügen wird automatisch vom Programm vorgenommen. Sie wird nach einer Vorlage in PDF-Form</w:t>
      </w:r>
      <w:r w:rsidRPr="00D635CF">
        <w:rPr>
          <w:lang w:val="de-DE"/>
        </w:rPr>
        <w:t xml:space="preserve"> ausgegeben und enthält die wesentlichen Eckdaten des Flugs, die Kosten, Steuern und Kontoverbindungsdaten. Für die Zuordnung der Papierabschrift wird auch die Buchungsnummer mit aufgeführt.</w:t>
      </w:r>
    </w:p>
    <w:p w:rsidR="00374A43" w:rsidRPr="00D635CF" w:rsidRDefault="00DE2D5A">
      <w:pPr>
        <w:pStyle w:val="Heading3"/>
        <w:rPr>
          <w:lang w:val="de-DE"/>
        </w:rPr>
      </w:pPr>
      <w:bookmarkStart w:id="8" w:name="ressourcenplanung"/>
      <w:bookmarkEnd w:id="8"/>
      <w:r w:rsidRPr="00D635CF">
        <w:rPr>
          <w:lang w:val="de-DE"/>
        </w:rPr>
        <w:t>2.1.3. Ressourcenplanung</w:t>
      </w:r>
    </w:p>
    <w:p w:rsidR="00374A43" w:rsidRPr="00D635CF" w:rsidRDefault="00DE2D5A">
      <w:pPr>
        <w:rPr>
          <w:lang w:val="de-DE"/>
        </w:rPr>
      </w:pPr>
      <w:r w:rsidRPr="00D635CF">
        <w:rPr>
          <w:lang w:val="de-DE"/>
        </w:rPr>
        <w:t>Grundsätzlich ist davon auszugehen, dass</w:t>
      </w:r>
      <w:r w:rsidRPr="00D635CF">
        <w:rPr>
          <w:lang w:val="de-DE"/>
        </w:rPr>
        <w:t xml:space="preserve"> Flugpersonal jederzeit einsatzfähig ist. Nachtflüge oder Langstreckenflüge werden also nicht ausgeschlossen. Entsprechend werden die jeweiligen Beteiligten nur als gebucht gekennzeichnet, wenn sie einer Buchung zugeordnet sind. Feste Arbeitszeiten oder Fe</w:t>
      </w:r>
      <w:r w:rsidRPr="00D635CF">
        <w:rPr>
          <w:lang w:val="de-DE"/>
        </w:rPr>
        <w:t>iertage bleiben unberücksichtigt.</w:t>
      </w:r>
    </w:p>
    <w:p w:rsidR="00374A43" w:rsidRPr="00D635CF" w:rsidRDefault="00DE2D5A">
      <w:pPr>
        <w:rPr>
          <w:lang w:val="de-DE"/>
        </w:rPr>
      </w:pPr>
      <w:r w:rsidRPr="00D635CF">
        <w:rPr>
          <w:lang w:val="de-DE"/>
        </w:rPr>
        <w:t>Personal und Fluggerät werden nur einer Buchung zugeordnet. Mehrere Buchungen miteinander zu verbinden (z.B. Hin- und Rückflug am gleichen Tag in verschiedenen Buchungen) wird ausdrücklich ausgeschlossen.</w:t>
      </w:r>
    </w:p>
    <w:p w:rsidR="00374A43" w:rsidRPr="00D635CF" w:rsidRDefault="00DE2D5A">
      <w:pPr>
        <w:pStyle w:val="Heading2"/>
        <w:rPr>
          <w:lang w:val="de-DE"/>
        </w:rPr>
      </w:pPr>
      <w:bookmarkStart w:id="9" w:name="zielgruppen"/>
      <w:bookmarkEnd w:id="9"/>
      <w:r w:rsidRPr="00D635CF">
        <w:rPr>
          <w:lang w:val="de-DE"/>
        </w:rPr>
        <w:t>2.2. Zielgruppen</w:t>
      </w:r>
    </w:p>
    <w:p w:rsidR="00374A43" w:rsidRPr="00D635CF" w:rsidRDefault="00DE2D5A">
      <w:pPr>
        <w:rPr>
          <w:lang w:val="de-DE"/>
        </w:rPr>
      </w:pPr>
      <w:r w:rsidRPr="00D635CF">
        <w:rPr>
          <w:lang w:val="de-DE"/>
        </w:rPr>
        <w:t>Die Software wird ausschließlich von Mitarbeitern des Kunden bedient. Zu diesen Mitarbeitern gehören primär Bürofachkräfte sowie Manager.</w:t>
      </w:r>
    </w:p>
    <w:p w:rsidR="00374A43" w:rsidRPr="00D635CF" w:rsidRDefault="00DE2D5A">
      <w:pPr>
        <w:rPr>
          <w:lang w:val="de-DE"/>
        </w:rPr>
      </w:pPr>
      <w:r w:rsidRPr="00D635CF">
        <w:rPr>
          <w:lang w:val="de-DE"/>
        </w:rPr>
        <w:t xml:space="preserve">Erstere sind für die Charterflugplanung, Angebots- und Vertragserstellung sowie dem Mahnwesen zuständig. Letztere für </w:t>
      </w:r>
      <w:r w:rsidRPr="00D635CF">
        <w:rPr>
          <w:lang w:val="de-DE"/>
        </w:rPr>
        <w:t>die Pflege der Stammdaten (Personal, Flugzeug, etc.).</w:t>
      </w:r>
    </w:p>
    <w:p w:rsidR="00374A43" w:rsidRPr="00D635CF" w:rsidRDefault="00DE2D5A">
      <w:pPr>
        <w:rPr>
          <w:lang w:val="de-DE"/>
        </w:rPr>
      </w:pPr>
      <w:r w:rsidRPr="00D635CF">
        <w:rPr>
          <w:lang w:val="de-DE"/>
        </w:rPr>
        <w:t>Endkunden werden explizit von der Zielgruppe ausgeschlossen, da die Erstellung einer Internetpräsenz kein Teil dieses Projekts ist.</w:t>
      </w:r>
    </w:p>
    <w:p w:rsidR="00374A43" w:rsidRPr="00D635CF" w:rsidRDefault="00DE2D5A">
      <w:pPr>
        <w:pStyle w:val="Heading2"/>
        <w:rPr>
          <w:lang w:val="de-DE"/>
        </w:rPr>
      </w:pPr>
      <w:bookmarkStart w:id="10" w:name="betriebsbedingungen"/>
      <w:bookmarkEnd w:id="10"/>
      <w:r w:rsidRPr="00D635CF">
        <w:rPr>
          <w:lang w:val="de-DE"/>
        </w:rPr>
        <w:lastRenderedPageBreak/>
        <w:t>2.3. Betriebsbedingungen</w:t>
      </w:r>
    </w:p>
    <w:p w:rsidR="00374A43" w:rsidRPr="00D635CF" w:rsidRDefault="00DE2D5A">
      <w:pPr>
        <w:rPr>
          <w:lang w:val="de-DE"/>
        </w:rPr>
      </w:pPr>
      <w:r w:rsidRPr="00D635CF">
        <w:rPr>
          <w:lang w:val="de-DE"/>
        </w:rPr>
        <w:t>Die Lauffähigkeit der Software erfordert Comp</w:t>
      </w:r>
      <w:r w:rsidRPr="00D635CF">
        <w:rPr>
          <w:lang w:val="de-DE"/>
        </w:rPr>
        <w:t>uter-Hardware sowie zusätzliche Software. Auf Details zu diesen Anforderungen wird später in dem Kapitel "Technische Produktumgebung" eingegangen.</w:t>
      </w:r>
    </w:p>
    <w:p w:rsidR="00374A43" w:rsidRPr="00D635CF" w:rsidRDefault="00DE2D5A">
      <w:pPr>
        <w:rPr>
          <w:lang w:val="de-DE"/>
        </w:rPr>
      </w:pPr>
      <w:r w:rsidRPr="00D635CF">
        <w:rPr>
          <w:lang w:val="de-DE"/>
        </w:rPr>
        <w:t>Es wird davon ausgegangen, dass die Software in einer Büroumgebung zum Einsatz kommt. Sie wird zu den Geschäf</w:t>
      </w:r>
      <w:r w:rsidRPr="00D635CF">
        <w:rPr>
          <w:lang w:val="de-DE"/>
        </w:rPr>
        <w:t>tszeiten des Kunden betrieben, ist aber nicht für den Dauerbetrieb (24/7) gedacht.</w:t>
      </w:r>
    </w:p>
    <w:p w:rsidR="00374A43" w:rsidRPr="00D635CF" w:rsidRDefault="00DE2D5A">
      <w:pPr>
        <w:rPr>
          <w:lang w:val="de-DE"/>
        </w:rPr>
      </w:pPr>
      <w:r w:rsidRPr="00D635CF">
        <w:rPr>
          <w:lang w:val="de-DE"/>
        </w:rPr>
        <w:t xml:space="preserve">Nach der Installation auf dem Kunden-Computer, wird die Software nur auf diesem betrieben. Ein zentraler Datenbankserver, der das parallele Arbeiten auf mehreren </w:t>
      </w:r>
      <w:proofErr w:type="spellStart"/>
      <w:r w:rsidRPr="00D635CF">
        <w:rPr>
          <w:lang w:val="de-DE"/>
        </w:rPr>
        <w:t>Klientensys</w:t>
      </w:r>
      <w:r w:rsidRPr="00D635CF">
        <w:rPr>
          <w:lang w:val="de-DE"/>
        </w:rPr>
        <w:t>temen</w:t>
      </w:r>
      <w:proofErr w:type="spellEnd"/>
      <w:r w:rsidRPr="00D635CF">
        <w:rPr>
          <w:lang w:val="de-DE"/>
        </w:rPr>
        <w:t xml:space="preserve"> erlaubt, ist nicht Teil dieses Projekts.</w:t>
      </w:r>
    </w:p>
    <w:p w:rsidR="00374A43" w:rsidRPr="00D635CF" w:rsidRDefault="00DE2D5A">
      <w:pPr>
        <w:pStyle w:val="Heading1"/>
        <w:rPr>
          <w:lang w:val="de-DE"/>
        </w:rPr>
      </w:pPr>
      <w:bookmarkStart w:id="11" w:name="geschäftsprozesse-autor-torsten-noack-ha"/>
      <w:bookmarkEnd w:id="11"/>
      <w:r w:rsidRPr="00D635CF">
        <w:rPr>
          <w:lang w:val="de-DE"/>
        </w:rPr>
        <w:lastRenderedPageBreak/>
        <w:t>3. Geschäftsprozesse (Autor: Torsten Noack, Hannes Marien)</w:t>
      </w:r>
    </w:p>
    <w:p w:rsidR="00374A43" w:rsidRDefault="00DE2D5A">
      <w:pPr>
        <w:pStyle w:val="Heading2"/>
      </w:pPr>
      <w:bookmarkStart w:id="12" w:name="f11"/>
      <w:bookmarkEnd w:id="12"/>
      <w:r>
        <w:t>/F11/</w:t>
      </w:r>
    </w:p>
    <w:p w:rsidR="00374A43" w:rsidRDefault="00DE2D5A">
      <w:pPr>
        <w:pStyle w:val="Compact"/>
        <w:numPr>
          <w:ilvl w:val="0"/>
          <w:numId w:val="5"/>
        </w:numPr>
      </w:pPr>
      <w:r>
        <w:t>Geschäftsprozess: Neues Angebot erfassen</w:t>
      </w:r>
    </w:p>
    <w:p w:rsidR="00374A43" w:rsidRPr="00D635CF" w:rsidRDefault="00DE2D5A">
      <w:pPr>
        <w:pStyle w:val="Compact"/>
        <w:numPr>
          <w:ilvl w:val="0"/>
          <w:numId w:val="5"/>
        </w:numPr>
        <w:rPr>
          <w:lang w:val="de-DE"/>
        </w:rPr>
      </w:pPr>
      <w:r w:rsidRPr="00D635CF">
        <w:rPr>
          <w:lang w:val="de-DE"/>
        </w:rPr>
        <w:t>Ziel: Erstellung des Angebots in oben genannter Form</w:t>
      </w:r>
    </w:p>
    <w:p w:rsidR="00374A43" w:rsidRDefault="00DE2D5A">
      <w:pPr>
        <w:pStyle w:val="Compact"/>
        <w:numPr>
          <w:ilvl w:val="0"/>
          <w:numId w:val="5"/>
        </w:numPr>
      </w:pPr>
      <w:proofErr w:type="spellStart"/>
      <w:r>
        <w:t>Vorbedingung</w:t>
      </w:r>
      <w:proofErr w:type="spellEnd"/>
      <w:r>
        <w:t xml:space="preserve">: </w:t>
      </w:r>
      <w:proofErr w:type="spellStart"/>
      <w:r>
        <w:t>Kundenanfrage</w:t>
      </w:r>
      <w:proofErr w:type="spellEnd"/>
      <w:r>
        <w:t xml:space="preserve"> </w:t>
      </w:r>
      <w:proofErr w:type="spellStart"/>
      <w:r>
        <w:t>liegt</w:t>
      </w:r>
      <w:proofErr w:type="spellEnd"/>
      <w:r>
        <w:t xml:space="preserve"> </w:t>
      </w:r>
      <w:proofErr w:type="spellStart"/>
      <w:r>
        <w:t>vor</w:t>
      </w:r>
      <w:proofErr w:type="spellEnd"/>
    </w:p>
    <w:p w:rsidR="00374A43" w:rsidRPr="00D635CF" w:rsidRDefault="00DE2D5A">
      <w:pPr>
        <w:pStyle w:val="Compact"/>
        <w:numPr>
          <w:ilvl w:val="0"/>
          <w:numId w:val="5"/>
        </w:numPr>
        <w:rPr>
          <w:lang w:val="de-DE"/>
        </w:rPr>
      </w:pPr>
      <w:r w:rsidRPr="00D635CF">
        <w:rPr>
          <w:lang w:val="de-DE"/>
        </w:rPr>
        <w:t>Nachbedingung Erfolg: alle notwendigen Daten sind erfasst, Angebot wurde erstellt</w:t>
      </w:r>
    </w:p>
    <w:p w:rsidR="00374A43" w:rsidRPr="00D635CF" w:rsidRDefault="00DE2D5A">
      <w:pPr>
        <w:pStyle w:val="Compact"/>
        <w:numPr>
          <w:ilvl w:val="0"/>
          <w:numId w:val="5"/>
        </w:numPr>
        <w:rPr>
          <w:lang w:val="de-DE"/>
        </w:rPr>
      </w:pPr>
      <w:r w:rsidRPr="00D635CF">
        <w:rPr>
          <w:lang w:val="de-DE"/>
        </w:rPr>
        <w:t>Nachbedingung Fehlschlag: Mitteilung an Benutzer (inkl. Begründung), Angebot kann nicht erstellt werden</w:t>
      </w:r>
    </w:p>
    <w:p w:rsidR="00374A43" w:rsidRDefault="00DE2D5A">
      <w:pPr>
        <w:pStyle w:val="Compact"/>
        <w:numPr>
          <w:ilvl w:val="0"/>
          <w:numId w:val="5"/>
        </w:numPr>
      </w:pPr>
      <w:proofErr w:type="spellStart"/>
      <w:r>
        <w:t>Auslösendes</w:t>
      </w:r>
      <w:proofErr w:type="spellEnd"/>
      <w:r>
        <w:t xml:space="preserve"> </w:t>
      </w:r>
      <w:proofErr w:type="spellStart"/>
      <w:r>
        <w:t>Ereignis</w:t>
      </w:r>
      <w:proofErr w:type="spellEnd"/>
      <w:r>
        <w:t xml:space="preserve">: </w:t>
      </w:r>
      <w:proofErr w:type="spellStart"/>
      <w:r>
        <w:t>eingehende</w:t>
      </w:r>
      <w:proofErr w:type="spellEnd"/>
      <w:r>
        <w:t xml:space="preserve"> </w:t>
      </w:r>
      <w:proofErr w:type="spellStart"/>
      <w:r>
        <w:t>Kundenanfrage</w:t>
      </w:r>
      <w:proofErr w:type="spellEnd"/>
    </w:p>
    <w:p w:rsidR="00374A43" w:rsidRPr="00D635CF" w:rsidRDefault="00DE2D5A">
      <w:pPr>
        <w:pStyle w:val="Compact"/>
        <w:numPr>
          <w:ilvl w:val="0"/>
          <w:numId w:val="5"/>
        </w:numPr>
        <w:rPr>
          <w:lang w:val="de-DE"/>
        </w:rPr>
      </w:pPr>
      <w:r w:rsidRPr="00D635CF">
        <w:rPr>
          <w:lang w:val="de-DE"/>
        </w:rPr>
        <w:t>Beschreibung: Eingabe a</w:t>
      </w:r>
      <w:r w:rsidRPr="00D635CF">
        <w:rPr>
          <w:lang w:val="de-DE"/>
        </w:rPr>
        <w:t>ller notwendigen Daten zur Angebotserstellung</w:t>
      </w:r>
    </w:p>
    <w:p w:rsidR="00374A43" w:rsidRDefault="00DE2D5A">
      <w:pPr>
        <w:pStyle w:val="Heading2"/>
      </w:pPr>
      <w:bookmarkStart w:id="13" w:name="f12"/>
      <w:bookmarkEnd w:id="13"/>
      <w:r>
        <w:t>/F12/</w:t>
      </w:r>
    </w:p>
    <w:p w:rsidR="00374A43" w:rsidRDefault="00DE2D5A">
      <w:pPr>
        <w:pStyle w:val="Compact"/>
        <w:numPr>
          <w:ilvl w:val="0"/>
          <w:numId w:val="6"/>
        </w:numPr>
      </w:pPr>
      <w:r>
        <w:t>Geschäftsprozess: Angebotsantwort erfassen</w:t>
      </w:r>
    </w:p>
    <w:p w:rsidR="00374A43" w:rsidRPr="00D635CF" w:rsidRDefault="00DE2D5A">
      <w:pPr>
        <w:pStyle w:val="Compact"/>
        <w:numPr>
          <w:ilvl w:val="0"/>
          <w:numId w:val="6"/>
        </w:numPr>
        <w:rPr>
          <w:lang w:val="de-DE"/>
        </w:rPr>
      </w:pPr>
      <w:r w:rsidRPr="00D635CF">
        <w:rPr>
          <w:lang w:val="de-DE"/>
        </w:rPr>
        <w:t>Ziel: Vorbereitung der Vertragsunterlagen, Reservierung von Crew und Flugzeug</w:t>
      </w:r>
    </w:p>
    <w:p w:rsidR="00374A43" w:rsidRDefault="00DE2D5A">
      <w:pPr>
        <w:pStyle w:val="Compact"/>
        <w:numPr>
          <w:ilvl w:val="0"/>
          <w:numId w:val="6"/>
        </w:numPr>
      </w:pPr>
      <w:proofErr w:type="spellStart"/>
      <w:r>
        <w:t>Vorbedingung</w:t>
      </w:r>
      <w:proofErr w:type="spellEnd"/>
      <w:r>
        <w:t xml:space="preserve">: </w:t>
      </w:r>
      <w:proofErr w:type="spellStart"/>
      <w:r>
        <w:t>verschicktes</w:t>
      </w:r>
      <w:proofErr w:type="spellEnd"/>
      <w:r>
        <w:t xml:space="preserve"> </w:t>
      </w:r>
      <w:proofErr w:type="spellStart"/>
      <w:r>
        <w:t>Angebot</w:t>
      </w:r>
      <w:proofErr w:type="spellEnd"/>
    </w:p>
    <w:p w:rsidR="00374A43" w:rsidRPr="00D635CF" w:rsidRDefault="00DE2D5A">
      <w:pPr>
        <w:pStyle w:val="Compact"/>
        <w:numPr>
          <w:ilvl w:val="0"/>
          <w:numId w:val="6"/>
        </w:numPr>
        <w:rPr>
          <w:lang w:val="de-DE"/>
        </w:rPr>
      </w:pPr>
      <w:r w:rsidRPr="00D635CF">
        <w:rPr>
          <w:lang w:val="de-DE"/>
        </w:rPr>
        <w:t>Nachbedingung Erfolg: Vertrag vorbereitet (basie</w:t>
      </w:r>
      <w:r w:rsidRPr="00D635CF">
        <w:rPr>
          <w:lang w:val="de-DE"/>
        </w:rPr>
        <w:t>rend auf der Vorlage aus der Ausschreibung)</w:t>
      </w:r>
    </w:p>
    <w:p w:rsidR="00374A43" w:rsidRPr="00D635CF" w:rsidRDefault="00DE2D5A">
      <w:pPr>
        <w:pStyle w:val="Compact"/>
        <w:numPr>
          <w:ilvl w:val="0"/>
          <w:numId w:val="6"/>
        </w:numPr>
        <w:rPr>
          <w:lang w:val="de-DE"/>
        </w:rPr>
      </w:pPr>
      <w:r w:rsidRPr="00D635CF">
        <w:rPr>
          <w:lang w:val="de-DE"/>
        </w:rPr>
        <w:t>Nachbedingung Fehlschlag: Vertrag nicht erstellt, Grund der Ablehnung wird erfasst</w:t>
      </w:r>
    </w:p>
    <w:p w:rsidR="00374A43" w:rsidRDefault="00DE2D5A">
      <w:pPr>
        <w:pStyle w:val="Compact"/>
        <w:numPr>
          <w:ilvl w:val="0"/>
          <w:numId w:val="6"/>
        </w:numPr>
      </w:pPr>
      <w:proofErr w:type="spellStart"/>
      <w:r>
        <w:t>Auslösendes</w:t>
      </w:r>
      <w:proofErr w:type="spellEnd"/>
      <w:r>
        <w:t xml:space="preserve"> </w:t>
      </w:r>
      <w:proofErr w:type="spellStart"/>
      <w:r>
        <w:t>Ereignis</w:t>
      </w:r>
      <w:proofErr w:type="spellEnd"/>
      <w:r>
        <w:t xml:space="preserve">: </w:t>
      </w:r>
      <w:proofErr w:type="spellStart"/>
      <w:r>
        <w:t>eingehende</w:t>
      </w:r>
      <w:proofErr w:type="spellEnd"/>
      <w:r>
        <w:t xml:space="preserve"> </w:t>
      </w:r>
      <w:proofErr w:type="spellStart"/>
      <w:r>
        <w:t>Angebotsantwort</w:t>
      </w:r>
      <w:proofErr w:type="spellEnd"/>
    </w:p>
    <w:p w:rsidR="00374A43" w:rsidRPr="00D635CF" w:rsidRDefault="00DE2D5A">
      <w:pPr>
        <w:pStyle w:val="Compact"/>
        <w:numPr>
          <w:ilvl w:val="0"/>
          <w:numId w:val="6"/>
        </w:numPr>
        <w:rPr>
          <w:lang w:val="de-DE"/>
        </w:rPr>
      </w:pPr>
      <w:r w:rsidRPr="00D635CF">
        <w:rPr>
          <w:lang w:val="de-DE"/>
        </w:rPr>
        <w:t>Beschreibung: kommt es zu einer positiven Angebotsantwort, soll anschließend ein</w:t>
      </w:r>
      <w:r w:rsidRPr="00D635CF">
        <w:rPr>
          <w:lang w:val="de-DE"/>
        </w:rPr>
        <w:t xml:space="preserve"> Vertrag vorbereitet werden</w:t>
      </w:r>
    </w:p>
    <w:p w:rsidR="00374A43" w:rsidRDefault="00DE2D5A">
      <w:pPr>
        <w:pStyle w:val="Heading2"/>
      </w:pPr>
      <w:bookmarkStart w:id="14" w:name="f13"/>
      <w:bookmarkEnd w:id="14"/>
      <w:r>
        <w:t>/F13/</w:t>
      </w:r>
    </w:p>
    <w:p w:rsidR="00374A43" w:rsidRDefault="00DE2D5A">
      <w:pPr>
        <w:pStyle w:val="Compact"/>
        <w:numPr>
          <w:ilvl w:val="0"/>
          <w:numId w:val="7"/>
        </w:numPr>
      </w:pPr>
      <w:r>
        <w:t>Geschäftsprozess: Vertragsantwort erfassen</w:t>
      </w:r>
    </w:p>
    <w:p w:rsidR="00374A43" w:rsidRPr="00D635CF" w:rsidRDefault="00DE2D5A">
      <w:pPr>
        <w:pStyle w:val="Compact"/>
        <w:numPr>
          <w:ilvl w:val="0"/>
          <w:numId w:val="7"/>
        </w:numPr>
        <w:rPr>
          <w:lang w:val="de-DE"/>
        </w:rPr>
      </w:pPr>
      <w:r w:rsidRPr="00D635CF">
        <w:rPr>
          <w:lang w:val="de-DE"/>
        </w:rPr>
        <w:t>Ziel: Rechnungslegung und Terminierung von Crew, Catering und Flugzeug</w:t>
      </w:r>
    </w:p>
    <w:p w:rsidR="00374A43" w:rsidRDefault="00DE2D5A">
      <w:pPr>
        <w:pStyle w:val="Compact"/>
        <w:numPr>
          <w:ilvl w:val="0"/>
          <w:numId w:val="7"/>
        </w:numPr>
      </w:pPr>
      <w:proofErr w:type="spellStart"/>
      <w:r>
        <w:t>Vorbedingung</w:t>
      </w:r>
      <w:proofErr w:type="spellEnd"/>
      <w:r>
        <w:t xml:space="preserve">: </w:t>
      </w:r>
      <w:proofErr w:type="spellStart"/>
      <w:r>
        <w:t>verschickter</w:t>
      </w:r>
      <w:proofErr w:type="spellEnd"/>
      <w:r>
        <w:t xml:space="preserve"> </w:t>
      </w:r>
      <w:proofErr w:type="spellStart"/>
      <w:r>
        <w:t>Vertrag</w:t>
      </w:r>
      <w:proofErr w:type="spellEnd"/>
    </w:p>
    <w:p w:rsidR="00374A43" w:rsidRPr="00D635CF" w:rsidRDefault="00DE2D5A">
      <w:pPr>
        <w:pStyle w:val="Compact"/>
        <w:numPr>
          <w:ilvl w:val="0"/>
          <w:numId w:val="7"/>
        </w:numPr>
        <w:rPr>
          <w:lang w:val="de-DE"/>
        </w:rPr>
      </w:pPr>
      <w:r w:rsidRPr="00D635CF">
        <w:rPr>
          <w:lang w:val="de-DE"/>
        </w:rPr>
        <w:t>Nachbedingung Erfolg: Rechnung wird an Kunden verschickt</w:t>
      </w:r>
    </w:p>
    <w:p w:rsidR="00374A43" w:rsidRPr="00D635CF" w:rsidRDefault="00DE2D5A">
      <w:pPr>
        <w:pStyle w:val="Compact"/>
        <w:numPr>
          <w:ilvl w:val="0"/>
          <w:numId w:val="7"/>
        </w:numPr>
        <w:rPr>
          <w:lang w:val="de-DE"/>
        </w:rPr>
      </w:pPr>
      <w:r w:rsidRPr="00D635CF">
        <w:rPr>
          <w:lang w:val="de-DE"/>
        </w:rPr>
        <w:t>Nachbedingung Fe</w:t>
      </w:r>
      <w:r w:rsidRPr="00D635CF">
        <w:rPr>
          <w:lang w:val="de-DE"/>
        </w:rPr>
        <w:t>hlschlag: Dokumentation der negativen Antwort</w:t>
      </w:r>
    </w:p>
    <w:p w:rsidR="00374A43" w:rsidRDefault="00DE2D5A">
      <w:pPr>
        <w:pStyle w:val="Compact"/>
        <w:numPr>
          <w:ilvl w:val="0"/>
          <w:numId w:val="7"/>
        </w:numPr>
      </w:pPr>
      <w:proofErr w:type="spellStart"/>
      <w:r>
        <w:t>Auslösendes</w:t>
      </w:r>
      <w:proofErr w:type="spellEnd"/>
      <w:r>
        <w:t xml:space="preserve"> </w:t>
      </w:r>
      <w:proofErr w:type="spellStart"/>
      <w:r>
        <w:t>Ereignis</w:t>
      </w:r>
      <w:proofErr w:type="spellEnd"/>
      <w:r>
        <w:t xml:space="preserve">: </w:t>
      </w:r>
      <w:proofErr w:type="spellStart"/>
      <w:r>
        <w:t>eingehende</w:t>
      </w:r>
      <w:proofErr w:type="spellEnd"/>
      <w:r>
        <w:t xml:space="preserve"> </w:t>
      </w:r>
      <w:proofErr w:type="spellStart"/>
      <w:r>
        <w:t>Vertragsantwort</w:t>
      </w:r>
      <w:proofErr w:type="spellEnd"/>
    </w:p>
    <w:p w:rsidR="00374A43" w:rsidRPr="00D635CF" w:rsidRDefault="00DE2D5A">
      <w:pPr>
        <w:pStyle w:val="Compact"/>
        <w:numPr>
          <w:ilvl w:val="0"/>
          <w:numId w:val="7"/>
        </w:numPr>
        <w:rPr>
          <w:lang w:val="de-DE"/>
        </w:rPr>
      </w:pPr>
      <w:r w:rsidRPr="00D635CF">
        <w:rPr>
          <w:lang w:val="de-DE"/>
        </w:rPr>
        <w:t>Beschreibung: bei einer positiven Vertragsantwort soll es zur festen Terminierung von Crew, Catering und Flugzeug sowie zur Rechnungslegung kommen.</w:t>
      </w:r>
    </w:p>
    <w:p w:rsidR="00374A43" w:rsidRDefault="00DE2D5A">
      <w:pPr>
        <w:pStyle w:val="Heading2"/>
      </w:pPr>
      <w:bookmarkStart w:id="15" w:name="f14"/>
      <w:bookmarkEnd w:id="15"/>
      <w:r>
        <w:t>/F14/</w:t>
      </w:r>
    </w:p>
    <w:p w:rsidR="00374A43" w:rsidRDefault="00DE2D5A">
      <w:pPr>
        <w:pStyle w:val="Compact"/>
        <w:numPr>
          <w:ilvl w:val="0"/>
          <w:numId w:val="8"/>
        </w:numPr>
      </w:pPr>
      <w:r>
        <w:t>Geschäf</w:t>
      </w:r>
      <w:r>
        <w:t>tsprozess: Flugnachbereitung</w:t>
      </w:r>
    </w:p>
    <w:p w:rsidR="00374A43" w:rsidRDefault="00DE2D5A">
      <w:pPr>
        <w:pStyle w:val="Compact"/>
        <w:numPr>
          <w:ilvl w:val="0"/>
          <w:numId w:val="8"/>
        </w:numPr>
      </w:pPr>
      <w:r>
        <w:t>Ziel: Endabrechnung des Auftrages - Rechnung</w:t>
      </w:r>
    </w:p>
    <w:p w:rsidR="00374A43" w:rsidRDefault="00DE2D5A">
      <w:pPr>
        <w:pStyle w:val="Compact"/>
        <w:numPr>
          <w:ilvl w:val="0"/>
          <w:numId w:val="8"/>
        </w:numPr>
      </w:pPr>
      <w:r>
        <w:t>Vorbedingung: durchgeführter Flug</w:t>
      </w:r>
    </w:p>
    <w:p w:rsidR="00374A43" w:rsidRPr="00D635CF" w:rsidRDefault="00DE2D5A">
      <w:pPr>
        <w:pStyle w:val="Compact"/>
        <w:numPr>
          <w:ilvl w:val="0"/>
          <w:numId w:val="8"/>
        </w:numPr>
        <w:rPr>
          <w:lang w:val="de-DE"/>
        </w:rPr>
      </w:pPr>
      <w:r w:rsidRPr="00D635CF">
        <w:rPr>
          <w:lang w:val="de-DE"/>
        </w:rPr>
        <w:lastRenderedPageBreak/>
        <w:t>Nachbedingung Erfolg: Rechnung und Abfrage der Kundenzufriedenheit</w:t>
      </w:r>
    </w:p>
    <w:p w:rsidR="00374A43" w:rsidRDefault="00DE2D5A">
      <w:pPr>
        <w:pStyle w:val="Compact"/>
        <w:numPr>
          <w:ilvl w:val="0"/>
          <w:numId w:val="8"/>
        </w:numPr>
      </w:pPr>
      <w:proofErr w:type="spellStart"/>
      <w:r>
        <w:t>Nachbedingung</w:t>
      </w:r>
      <w:proofErr w:type="spellEnd"/>
      <w:r>
        <w:t xml:space="preserve"> </w:t>
      </w:r>
      <w:proofErr w:type="spellStart"/>
      <w:r>
        <w:t>Fehlschlag</w:t>
      </w:r>
      <w:proofErr w:type="spellEnd"/>
      <w:r>
        <w:t>: ---</w:t>
      </w:r>
    </w:p>
    <w:p w:rsidR="00374A43" w:rsidRPr="00D635CF" w:rsidRDefault="00DE2D5A">
      <w:pPr>
        <w:pStyle w:val="Compact"/>
        <w:numPr>
          <w:ilvl w:val="0"/>
          <w:numId w:val="8"/>
        </w:numPr>
        <w:rPr>
          <w:lang w:val="de-DE"/>
        </w:rPr>
      </w:pPr>
      <w:r w:rsidRPr="00D635CF">
        <w:rPr>
          <w:lang w:val="de-DE"/>
        </w:rPr>
        <w:t xml:space="preserve">Auslösendes Ereignis: Meldung der Flugdurchführung </w:t>
      </w:r>
      <w:r w:rsidRPr="00D635CF">
        <w:rPr>
          <w:lang w:val="de-DE"/>
        </w:rPr>
        <w:t>durch Crew</w:t>
      </w:r>
    </w:p>
    <w:p w:rsidR="00374A43" w:rsidRPr="00D635CF" w:rsidRDefault="00DE2D5A">
      <w:pPr>
        <w:pStyle w:val="Compact"/>
        <w:numPr>
          <w:ilvl w:val="0"/>
          <w:numId w:val="8"/>
        </w:numPr>
        <w:rPr>
          <w:lang w:val="de-DE"/>
        </w:rPr>
      </w:pPr>
      <w:r w:rsidRPr="00D635CF">
        <w:rPr>
          <w:lang w:val="de-DE"/>
        </w:rPr>
        <w:t xml:space="preserve">Beschreibung: um den Auftrag abzuschließen und somit eine Rechnung zu erstellen, sind noch einige Daten wie Maschinenlaufzeiten und </w:t>
      </w:r>
      <w:proofErr w:type="spellStart"/>
      <w:r w:rsidRPr="00D635CF">
        <w:rPr>
          <w:lang w:val="de-DE"/>
        </w:rPr>
        <w:t>Crewzeit</w:t>
      </w:r>
      <w:proofErr w:type="spellEnd"/>
      <w:r w:rsidRPr="00D635CF">
        <w:rPr>
          <w:lang w:val="de-DE"/>
        </w:rPr>
        <w:t xml:space="preserve"> notwendig.</w:t>
      </w:r>
    </w:p>
    <w:p w:rsidR="00374A43" w:rsidRDefault="00DE2D5A">
      <w:pPr>
        <w:pStyle w:val="Heading2"/>
      </w:pPr>
      <w:bookmarkStart w:id="16" w:name="f15"/>
      <w:bookmarkEnd w:id="16"/>
      <w:r>
        <w:t>/F15/</w:t>
      </w:r>
    </w:p>
    <w:p w:rsidR="00374A43" w:rsidRDefault="00DE2D5A">
      <w:pPr>
        <w:pStyle w:val="Compact"/>
        <w:numPr>
          <w:ilvl w:val="0"/>
          <w:numId w:val="9"/>
        </w:numPr>
      </w:pPr>
      <w:r>
        <w:t>Geschäftsprozess: Kundenzufriedenheit erfassen</w:t>
      </w:r>
    </w:p>
    <w:p w:rsidR="00374A43" w:rsidRDefault="00DE2D5A">
      <w:pPr>
        <w:pStyle w:val="Compact"/>
        <w:numPr>
          <w:ilvl w:val="0"/>
          <w:numId w:val="9"/>
        </w:numPr>
      </w:pPr>
      <w:r>
        <w:t>Ziel: Dokumentation der Kundenzufriedenheit</w:t>
      </w:r>
    </w:p>
    <w:p w:rsidR="00374A43" w:rsidRDefault="00DE2D5A">
      <w:pPr>
        <w:pStyle w:val="Compact"/>
        <w:numPr>
          <w:ilvl w:val="0"/>
          <w:numId w:val="9"/>
        </w:numPr>
      </w:pPr>
      <w:r>
        <w:t>Vorbedingung: durchgeführter Flug</w:t>
      </w:r>
    </w:p>
    <w:p w:rsidR="00374A43" w:rsidRPr="00D635CF" w:rsidRDefault="00DE2D5A">
      <w:pPr>
        <w:pStyle w:val="Compact"/>
        <w:numPr>
          <w:ilvl w:val="0"/>
          <w:numId w:val="9"/>
        </w:numPr>
        <w:rPr>
          <w:lang w:val="de-DE"/>
        </w:rPr>
      </w:pPr>
      <w:r w:rsidRPr="00D635CF">
        <w:rPr>
          <w:lang w:val="de-DE"/>
        </w:rPr>
        <w:t>Nachbedingung Erfolg: bereitgestellte Daten zur Auswertung</w:t>
      </w:r>
    </w:p>
    <w:p w:rsidR="00374A43" w:rsidRDefault="00DE2D5A">
      <w:pPr>
        <w:pStyle w:val="Compact"/>
        <w:numPr>
          <w:ilvl w:val="0"/>
          <w:numId w:val="9"/>
        </w:numPr>
      </w:pPr>
      <w:proofErr w:type="spellStart"/>
      <w:r>
        <w:t>Nachbedingung</w:t>
      </w:r>
      <w:proofErr w:type="spellEnd"/>
      <w:r>
        <w:t xml:space="preserve"> </w:t>
      </w:r>
      <w:proofErr w:type="spellStart"/>
      <w:r>
        <w:t>Fehlschlag</w:t>
      </w:r>
      <w:proofErr w:type="spellEnd"/>
      <w:r>
        <w:t>: ---</w:t>
      </w:r>
    </w:p>
    <w:p w:rsidR="00374A43" w:rsidRPr="00D635CF" w:rsidRDefault="00DE2D5A">
      <w:pPr>
        <w:pStyle w:val="Compact"/>
        <w:numPr>
          <w:ilvl w:val="0"/>
          <w:numId w:val="9"/>
        </w:numPr>
        <w:rPr>
          <w:lang w:val="de-DE"/>
        </w:rPr>
      </w:pPr>
      <w:r w:rsidRPr="00D635CF">
        <w:rPr>
          <w:lang w:val="de-DE"/>
        </w:rPr>
        <w:t>Auslösendes Ereignis: Meldung der Flugdurchführung durch Crew</w:t>
      </w:r>
    </w:p>
    <w:p w:rsidR="00374A43" w:rsidRPr="00D635CF" w:rsidRDefault="00DE2D5A">
      <w:pPr>
        <w:pStyle w:val="Compact"/>
        <w:numPr>
          <w:ilvl w:val="0"/>
          <w:numId w:val="9"/>
        </w:numPr>
        <w:rPr>
          <w:lang w:val="de-DE"/>
        </w:rPr>
      </w:pPr>
      <w:r w:rsidRPr="00D635CF">
        <w:rPr>
          <w:lang w:val="de-DE"/>
        </w:rPr>
        <w:t>Beschreibung: Durch einen F</w:t>
      </w:r>
      <w:r w:rsidRPr="00D635CF">
        <w:rPr>
          <w:lang w:val="de-DE"/>
        </w:rPr>
        <w:t>ragebogen wird die Kundenzufriedenheit erfasst</w:t>
      </w:r>
    </w:p>
    <w:p w:rsidR="00374A43" w:rsidRDefault="00DE2D5A">
      <w:pPr>
        <w:pStyle w:val="Heading2"/>
      </w:pPr>
      <w:bookmarkStart w:id="17" w:name="f16"/>
      <w:bookmarkEnd w:id="17"/>
      <w:r>
        <w:t>/F16/</w:t>
      </w:r>
    </w:p>
    <w:p w:rsidR="00374A43" w:rsidRDefault="00DE2D5A">
      <w:pPr>
        <w:pStyle w:val="Compact"/>
        <w:numPr>
          <w:ilvl w:val="0"/>
          <w:numId w:val="10"/>
        </w:numPr>
      </w:pPr>
      <w:r>
        <w:t>Geschäftsprozess: bestehende Angebote anzeigen</w:t>
      </w:r>
    </w:p>
    <w:p w:rsidR="00374A43" w:rsidRDefault="00DE2D5A">
      <w:pPr>
        <w:pStyle w:val="Compact"/>
        <w:numPr>
          <w:ilvl w:val="0"/>
          <w:numId w:val="10"/>
        </w:numPr>
      </w:pPr>
      <w:r>
        <w:t>Ziel: Angebotsdaten einsehen</w:t>
      </w:r>
    </w:p>
    <w:p w:rsidR="00374A43" w:rsidRDefault="00DE2D5A">
      <w:pPr>
        <w:pStyle w:val="Compact"/>
        <w:numPr>
          <w:ilvl w:val="0"/>
          <w:numId w:val="10"/>
        </w:numPr>
      </w:pPr>
      <w:r>
        <w:t>Vorbedingung: Angebot wurde erfasst</w:t>
      </w:r>
    </w:p>
    <w:p w:rsidR="00374A43" w:rsidRDefault="00DE2D5A">
      <w:pPr>
        <w:pStyle w:val="Compact"/>
        <w:numPr>
          <w:ilvl w:val="0"/>
          <w:numId w:val="10"/>
        </w:numPr>
      </w:pPr>
      <w:r>
        <w:t>Nachbedingung Erfolg: Daten werden angezeigt</w:t>
      </w:r>
    </w:p>
    <w:p w:rsidR="00374A43" w:rsidRDefault="00DE2D5A">
      <w:pPr>
        <w:pStyle w:val="Compact"/>
        <w:numPr>
          <w:ilvl w:val="0"/>
          <w:numId w:val="10"/>
        </w:numPr>
      </w:pPr>
      <w:r>
        <w:t>Nachbedingung Fehlschlag: ---</w:t>
      </w:r>
    </w:p>
    <w:p w:rsidR="00374A43" w:rsidRDefault="00DE2D5A">
      <w:pPr>
        <w:pStyle w:val="Compact"/>
        <w:numPr>
          <w:ilvl w:val="0"/>
          <w:numId w:val="10"/>
        </w:numPr>
      </w:pPr>
      <w:r>
        <w:t>Auslösendes Erei</w:t>
      </w:r>
      <w:r>
        <w:t>gnis: ---</w:t>
      </w:r>
    </w:p>
    <w:p w:rsidR="00374A43" w:rsidRPr="00D635CF" w:rsidRDefault="00DE2D5A">
      <w:pPr>
        <w:pStyle w:val="Compact"/>
        <w:numPr>
          <w:ilvl w:val="0"/>
          <w:numId w:val="10"/>
        </w:numPr>
        <w:rPr>
          <w:lang w:val="de-DE"/>
        </w:rPr>
      </w:pPr>
      <w:r w:rsidRPr="00D635CF">
        <w:rPr>
          <w:lang w:val="de-DE"/>
        </w:rPr>
        <w:t>Beschreibung: Visualisierung bestehender Angebote inkl. deren Status</w:t>
      </w:r>
    </w:p>
    <w:p w:rsidR="00374A43" w:rsidRDefault="00DE2D5A">
      <w:pPr>
        <w:pStyle w:val="Heading2"/>
      </w:pPr>
      <w:bookmarkStart w:id="18" w:name="f17"/>
      <w:bookmarkEnd w:id="18"/>
      <w:r>
        <w:t>/F17/</w:t>
      </w:r>
    </w:p>
    <w:p w:rsidR="00374A43" w:rsidRDefault="00DE2D5A">
      <w:pPr>
        <w:pStyle w:val="Compact"/>
        <w:numPr>
          <w:ilvl w:val="0"/>
          <w:numId w:val="11"/>
        </w:numPr>
      </w:pPr>
      <w:r>
        <w:t>Geschäftsprozess: bestehendes Angebot ändern</w:t>
      </w:r>
    </w:p>
    <w:p w:rsidR="00374A43" w:rsidRDefault="00DE2D5A">
      <w:pPr>
        <w:pStyle w:val="Compact"/>
        <w:numPr>
          <w:ilvl w:val="0"/>
          <w:numId w:val="11"/>
        </w:numPr>
      </w:pPr>
      <w:r>
        <w:t>Ziel: Angebotsdaten ändern</w:t>
      </w:r>
    </w:p>
    <w:p w:rsidR="00374A43" w:rsidRDefault="00DE2D5A">
      <w:pPr>
        <w:pStyle w:val="Compact"/>
        <w:numPr>
          <w:ilvl w:val="0"/>
          <w:numId w:val="11"/>
        </w:numPr>
      </w:pPr>
      <w:r>
        <w:t>Vorbedingung: Angebot wurde erfasst</w:t>
      </w:r>
    </w:p>
    <w:p w:rsidR="00374A43" w:rsidRPr="00D635CF" w:rsidRDefault="00DE2D5A">
      <w:pPr>
        <w:pStyle w:val="Compact"/>
        <w:numPr>
          <w:ilvl w:val="0"/>
          <w:numId w:val="11"/>
        </w:numPr>
        <w:rPr>
          <w:lang w:val="de-DE"/>
        </w:rPr>
      </w:pPr>
      <w:r w:rsidRPr="00D635CF">
        <w:rPr>
          <w:lang w:val="de-DE"/>
        </w:rPr>
        <w:t>Nachbedingung Erfolg: Daten werden geändert und Angebotsstatus zurück gesetzt</w:t>
      </w:r>
    </w:p>
    <w:p w:rsidR="00374A43" w:rsidRPr="00D635CF" w:rsidRDefault="00DE2D5A">
      <w:pPr>
        <w:pStyle w:val="Compact"/>
        <w:numPr>
          <w:ilvl w:val="0"/>
          <w:numId w:val="11"/>
        </w:numPr>
        <w:rPr>
          <w:lang w:val="de-DE"/>
        </w:rPr>
      </w:pPr>
      <w:r w:rsidRPr="00D635CF">
        <w:rPr>
          <w:lang w:val="de-DE"/>
        </w:rPr>
        <w:t>Nachbedingung Fehlschlag: Mitteilung an Benutzer (inkl. Begründung)</w:t>
      </w:r>
    </w:p>
    <w:p w:rsidR="00374A43" w:rsidRDefault="00DE2D5A">
      <w:pPr>
        <w:pStyle w:val="Compact"/>
        <w:numPr>
          <w:ilvl w:val="0"/>
          <w:numId w:val="11"/>
        </w:numPr>
      </w:pPr>
      <w:proofErr w:type="spellStart"/>
      <w:r>
        <w:t>Auslösendes</w:t>
      </w:r>
      <w:proofErr w:type="spellEnd"/>
      <w:r>
        <w:t xml:space="preserve"> </w:t>
      </w:r>
      <w:proofErr w:type="spellStart"/>
      <w:r>
        <w:t>Ereignis</w:t>
      </w:r>
      <w:proofErr w:type="spellEnd"/>
      <w:r>
        <w:t>: ---</w:t>
      </w:r>
    </w:p>
    <w:p w:rsidR="00374A43" w:rsidRDefault="00DE2D5A">
      <w:pPr>
        <w:pStyle w:val="Compact"/>
        <w:numPr>
          <w:ilvl w:val="0"/>
          <w:numId w:val="11"/>
        </w:numPr>
      </w:pPr>
      <w:r>
        <w:t>Beschreibung: Anpassung bestehender Angebote</w:t>
      </w:r>
    </w:p>
    <w:p w:rsidR="00374A43" w:rsidRDefault="00DE2D5A">
      <w:pPr>
        <w:pStyle w:val="Heading2"/>
      </w:pPr>
      <w:bookmarkStart w:id="19" w:name="f18"/>
      <w:bookmarkEnd w:id="19"/>
      <w:r>
        <w:t>/F18/</w:t>
      </w:r>
    </w:p>
    <w:p w:rsidR="00374A43" w:rsidRDefault="00DE2D5A">
      <w:pPr>
        <w:pStyle w:val="Compact"/>
        <w:numPr>
          <w:ilvl w:val="0"/>
          <w:numId w:val="12"/>
        </w:numPr>
      </w:pPr>
      <w:r>
        <w:t>Geschäftsprozess: bestehende Verträge anzeigen</w:t>
      </w:r>
    </w:p>
    <w:p w:rsidR="00374A43" w:rsidRDefault="00DE2D5A">
      <w:pPr>
        <w:pStyle w:val="Compact"/>
        <w:numPr>
          <w:ilvl w:val="0"/>
          <w:numId w:val="12"/>
        </w:numPr>
      </w:pPr>
      <w:r>
        <w:t>Ziel: Vertragsdaten einsehen</w:t>
      </w:r>
    </w:p>
    <w:p w:rsidR="00374A43" w:rsidRDefault="00DE2D5A">
      <w:pPr>
        <w:pStyle w:val="Compact"/>
        <w:numPr>
          <w:ilvl w:val="0"/>
          <w:numId w:val="12"/>
        </w:numPr>
      </w:pPr>
      <w:r>
        <w:t>Vorbedingung: Vertrag wurde erfasst</w:t>
      </w:r>
    </w:p>
    <w:p w:rsidR="00374A43" w:rsidRDefault="00DE2D5A">
      <w:pPr>
        <w:pStyle w:val="Compact"/>
        <w:numPr>
          <w:ilvl w:val="0"/>
          <w:numId w:val="12"/>
        </w:numPr>
      </w:pPr>
      <w:r>
        <w:t>Nachbedingung Erfolg: Daten werden angezeigt</w:t>
      </w:r>
    </w:p>
    <w:p w:rsidR="00374A43" w:rsidRDefault="00DE2D5A">
      <w:pPr>
        <w:pStyle w:val="Compact"/>
        <w:numPr>
          <w:ilvl w:val="0"/>
          <w:numId w:val="12"/>
        </w:numPr>
      </w:pPr>
      <w:r>
        <w:t>Nachbedingung Fehlschlag: ---</w:t>
      </w:r>
    </w:p>
    <w:p w:rsidR="00374A43" w:rsidRDefault="00DE2D5A">
      <w:pPr>
        <w:pStyle w:val="Compact"/>
        <w:numPr>
          <w:ilvl w:val="0"/>
          <w:numId w:val="12"/>
        </w:numPr>
      </w:pPr>
      <w:r>
        <w:t>Auslösendes Ereignis: ---</w:t>
      </w:r>
    </w:p>
    <w:p w:rsidR="00374A43" w:rsidRDefault="00DE2D5A">
      <w:pPr>
        <w:pStyle w:val="Compact"/>
        <w:numPr>
          <w:ilvl w:val="0"/>
          <w:numId w:val="12"/>
        </w:numPr>
      </w:pPr>
      <w:r>
        <w:lastRenderedPageBreak/>
        <w:t>Beschreibung: Visualisierung bestehender Ve</w:t>
      </w:r>
      <w:r>
        <w:t>rträge</w:t>
      </w:r>
    </w:p>
    <w:p w:rsidR="00374A43" w:rsidRDefault="00DE2D5A">
      <w:pPr>
        <w:pStyle w:val="Heading2"/>
      </w:pPr>
      <w:bookmarkStart w:id="20" w:name="f19"/>
      <w:bookmarkEnd w:id="20"/>
      <w:r>
        <w:t>/F19/</w:t>
      </w:r>
    </w:p>
    <w:p w:rsidR="00374A43" w:rsidRDefault="00DE2D5A">
      <w:pPr>
        <w:pStyle w:val="Compact"/>
        <w:numPr>
          <w:ilvl w:val="0"/>
          <w:numId w:val="13"/>
        </w:numPr>
      </w:pPr>
      <w:r>
        <w:t>Geschäftsprozess: bestehenden Vertrag ändern</w:t>
      </w:r>
    </w:p>
    <w:p w:rsidR="00374A43" w:rsidRDefault="00DE2D5A">
      <w:pPr>
        <w:pStyle w:val="Compact"/>
        <w:numPr>
          <w:ilvl w:val="0"/>
          <w:numId w:val="13"/>
        </w:numPr>
      </w:pPr>
      <w:r>
        <w:t>Ziel: Vertragsdaten ändern</w:t>
      </w:r>
    </w:p>
    <w:p w:rsidR="00374A43" w:rsidRDefault="00DE2D5A">
      <w:pPr>
        <w:pStyle w:val="Compact"/>
        <w:numPr>
          <w:ilvl w:val="0"/>
          <w:numId w:val="13"/>
        </w:numPr>
      </w:pPr>
      <w:r>
        <w:t>Vorbedingung: Vertrag wurde erfasst</w:t>
      </w:r>
    </w:p>
    <w:p w:rsidR="00374A43" w:rsidRPr="00D635CF" w:rsidRDefault="00DE2D5A">
      <w:pPr>
        <w:pStyle w:val="Compact"/>
        <w:numPr>
          <w:ilvl w:val="0"/>
          <w:numId w:val="13"/>
        </w:numPr>
        <w:rPr>
          <w:lang w:val="de-DE"/>
        </w:rPr>
      </w:pPr>
      <w:r w:rsidRPr="00D635CF">
        <w:rPr>
          <w:lang w:val="de-DE"/>
        </w:rPr>
        <w:t>Nachbedingung Erfolg: Daten werden geändert und neuer Vertrag erstellt</w:t>
      </w:r>
    </w:p>
    <w:p w:rsidR="00374A43" w:rsidRDefault="00DE2D5A">
      <w:pPr>
        <w:pStyle w:val="Compact"/>
        <w:numPr>
          <w:ilvl w:val="0"/>
          <w:numId w:val="13"/>
        </w:numPr>
      </w:pPr>
      <w:proofErr w:type="spellStart"/>
      <w:r>
        <w:t>Nachbedingung</w:t>
      </w:r>
      <w:proofErr w:type="spellEnd"/>
      <w:r>
        <w:t xml:space="preserve"> </w:t>
      </w:r>
      <w:proofErr w:type="spellStart"/>
      <w:r>
        <w:t>Fehlschlag</w:t>
      </w:r>
      <w:proofErr w:type="spellEnd"/>
      <w:r>
        <w:t xml:space="preserve">: </w:t>
      </w:r>
      <w:proofErr w:type="spellStart"/>
      <w:r>
        <w:t>Mitteilung</w:t>
      </w:r>
      <w:proofErr w:type="spellEnd"/>
      <w:r>
        <w:t xml:space="preserve"> an Benutzer</w:t>
      </w:r>
    </w:p>
    <w:p w:rsidR="00374A43" w:rsidRDefault="00DE2D5A">
      <w:pPr>
        <w:pStyle w:val="Compact"/>
        <w:numPr>
          <w:ilvl w:val="0"/>
          <w:numId w:val="13"/>
        </w:numPr>
      </w:pPr>
      <w:r>
        <w:t>Auslösendes Ere</w:t>
      </w:r>
      <w:r>
        <w:t>ignis: ---</w:t>
      </w:r>
    </w:p>
    <w:p w:rsidR="00374A43" w:rsidRDefault="00DE2D5A">
      <w:pPr>
        <w:pStyle w:val="Compact"/>
        <w:numPr>
          <w:ilvl w:val="0"/>
          <w:numId w:val="13"/>
        </w:numPr>
      </w:pPr>
      <w:r>
        <w:t>Beschreibung: Anpassung bestehender Verträge</w:t>
      </w:r>
    </w:p>
    <w:p w:rsidR="00374A43" w:rsidRDefault="00DE2D5A">
      <w:pPr>
        <w:pStyle w:val="Heading2"/>
      </w:pPr>
      <w:bookmarkStart w:id="21" w:name="f21"/>
      <w:bookmarkEnd w:id="21"/>
      <w:r>
        <w:t>/F21/</w:t>
      </w:r>
    </w:p>
    <w:p w:rsidR="00374A43" w:rsidRDefault="00DE2D5A">
      <w:pPr>
        <w:pStyle w:val="Compact"/>
        <w:numPr>
          <w:ilvl w:val="0"/>
          <w:numId w:val="14"/>
        </w:numPr>
      </w:pPr>
      <w:r>
        <w:t>Geschäftsprozess: Zahlungseingang erfassen</w:t>
      </w:r>
    </w:p>
    <w:p w:rsidR="00374A43" w:rsidRPr="00D635CF" w:rsidRDefault="00DE2D5A">
      <w:pPr>
        <w:pStyle w:val="Compact"/>
        <w:numPr>
          <w:ilvl w:val="0"/>
          <w:numId w:val="14"/>
        </w:numPr>
        <w:rPr>
          <w:lang w:val="de-DE"/>
        </w:rPr>
      </w:pPr>
      <w:r w:rsidRPr="00D635CF">
        <w:rPr>
          <w:lang w:val="de-DE"/>
        </w:rPr>
        <w:t>Ziel: Zuordnung von Zahlungen zu Rechnungen</w:t>
      </w:r>
    </w:p>
    <w:p w:rsidR="00374A43" w:rsidRDefault="00DE2D5A">
      <w:pPr>
        <w:pStyle w:val="Compact"/>
        <w:numPr>
          <w:ilvl w:val="0"/>
          <w:numId w:val="14"/>
        </w:numPr>
      </w:pPr>
      <w:proofErr w:type="spellStart"/>
      <w:r>
        <w:t>Vorbedingung</w:t>
      </w:r>
      <w:proofErr w:type="spellEnd"/>
      <w:r>
        <w:t xml:space="preserve">: </w:t>
      </w:r>
      <w:proofErr w:type="spellStart"/>
      <w:r>
        <w:t>Rechnungslegung</w:t>
      </w:r>
      <w:proofErr w:type="spellEnd"/>
    </w:p>
    <w:p w:rsidR="00374A43" w:rsidRPr="00D635CF" w:rsidRDefault="00DE2D5A">
      <w:pPr>
        <w:pStyle w:val="Compact"/>
        <w:numPr>
          <w:ilvl w:val="0"/>
          <w:numId w:val="14"/>
        </w:numPr>
        <w:rPr>
          <w:lang w:val="de-DE"/>
        </w:rPr>
      </w:pPr>
      <w:r w:rsidRPr="00D635CF">
        <w:rPr>
          <w:lang w:val="de-DE"/>
        </w:rPr>
        <w:t>Nachbedingung Erfolg: Verringerung des fälligen Betrages einer Rechnung</w:t>
      </w:r>
    </w:p>
    <w:p w:rsidR="00374A43" w:rsidRPr="00D635CF" w:rsidRDefault="00DE2D5A">
      <w:pPr>
        <w:pStyle w:val="Compact"/>
        <w:numPr>
          <w:ilvl w:val="0"/>
          <w:numId w:val="14"/>
        </w:numPr>
        <w:rPr>
          <w:lang w:val="de-DE"/>
        </w:rPr>
      </w:pPr>
      <w:r w:rsidRPr="00D635CF">
        <w:rPr>
          <w:lang w:val="de-DE"/>
        </w:rPr>
        <w:t>Nachb</w:t>
      </w:r>
      <w:r w:rsidRPr="00D635CF">
        <w:rPr>
          <w:lang w:val="de-DE"/>
        </w:rPr>
        <w:t>edingung Fehlschlag: Zahlung als nicht zugeordnet gekennzeichnet</w:t>
      </w:r>
    </w:p>
    <w:p w:rsidR="00374A43" w:rsidRDefault="00DE2D5A">
      <w:pPr>
        <w:pStyle w:val="Compact"/>
        <w:numPr>
          <w:ilvl w:val="0"/>
          <w:numId w:val="14"/>
        </w:numPr>
      </w:pPr>
      <w:proofErr w:type="spellStart"/>
      <w:r>
        <w:t>Auslösendes</w:t>
      </w:r>
      <w:proofErr w:type="spellEnd"/>
      <w:r>
        <w:t xml:space="preserve"> </w:t>
      </w:r>
      <w:proofErr w:type="spellStart"/>
      <w:r>
        <w:t>Ereignis</w:t>
      </w:r>
      <w:proofErr w:type="spellEnd"/>
      <w:r>
        <w:t xml:space="preserve">: </w:t>
      </w:r>
      <w:proofErr w:type="spellStart"/>
      <w:r>
        <w:t>Zahlungseingang</w:t>
      </w:r>
      <w:proofErr w:type="spellEnd"/>
      <w:r>
        <w:t xml:space="preserve"> </w:t>
      </w:r>
      <w:proofErr w:type="spellStart"/>
      <w:r>
        <w:t>durch</w:t>
      </w:r>
      <w:proofErr w:type="spellEnd"/>
      <w:r>
        <w:t xml:space="preserve"> Kunden</w:t>
      </w:r>
    </w:p>
    <w:p w:rsidR="00374A43" w:rsidRPr="00D635CF" w:rsidRDefault="00DE2D5A">
      <w:pPr>
        <w:pStyle w:val="Compact"/>
        <w:numPr>
          <w:ilvl w:val="0"/>
          <w:numId w:val="14"/>
        </w:numPr>
        <w:rPr>
          <w:lang w:val="de-DE"/>
        </w:rPr>
      </w:pPr>
      <w:r w:rsidRPr="00D635CF">
        <w:rPr>
          <w:lang w:val="de-DE"/>
        </w:rPr>
        <w:t>Beschreibung: eingegangene Zahlungen sollen einem Auftrag zugeordnet werden. Kann keine Zuordnung erfolgen, bedarf es eines gesonderten Kenn</w:t>
      </w:r>
      <w:r w:rsidRPr="00D635CF">
        <w:rPr>
          <w:lang w:val="de-DE"/>
        </w:rPr>
        <w:t>zeichen für diese Zahlung zur Recherche</w:t>
      </w:r>
    </w:p>
    <w:p w:rsidR="00374A43" w:rsidRDefault="00DE2D5A">
      <w:pPr>
        <w:pStyle w:val="Heading2"/>
      </w:pPr>
      <w:bookmarkStart w:id="22" w:name="f22"/>
      <w:bookmarkEnd w:id="22"/>
      <w:r>
        <w:t>/F22/</w:t>
      </w:r>
    </w:p>
    <w:p w:rsidR="00374A43" w:rsidRDefault="00DE2D5A">
      <w:pPr>
        <w:pStyle w:val="Compact"/>
        <w:numPr>
          <w:ilvl w:val="0"/>
          <w:numId w:val="15"/>
        </w:numPr>
      </w:pPr>
      <w:r>
        <w:t>Geschäftsprozess: Mahnlauf</w:t>
      </w:r>
    </w:p>
    <w:p w:rsidR="00374A43" w:rsidRPr="00D635CF" w:rsidRDefault="00DE2D5A">
      <w:pPr>
        <w:pStyle w:val="Compact"/>
        <w:numPr>
          <w:ilvl w:val="0"/>
          <w:numId w:val="15"/>
        </w:numPr>
        <w:rPr>
          <w:lang w:val="de-DE"/>
        </w:rPr>
      </w:pPr>
      <w:r w:rsidRPr="00D635CF">
        <w:rPr>
          <w:lang w:val="de-DE"/>
        </w:rPr>
        <w:t>Ziel: Liste offener Posten inkl. entsprechender Mahnung bzw. offener Überzahlungen</w:t>
      </w:r>
    </w:p>
    <w:p w:rsidR="00374A43" w:rsidRDefault="00DE2D5A">
      <w:pPr>
        <w:pStyle w:val="Compact"/>
        <w:numPr>
          <w:ilvl w:val="0"/>
          <w:numId w:val="15"/>
        </w:numPr>
      </w:pPr>
      <w:proofErr w:type="spellStart"/>
      <w:r>
        <w:t>Vorbedingung</w:t>
      </w:r>
      <w:proofErr w:type="spellEnd"/>
      <w:r>
        <w:t xml:space="preserve">: </w:t>
      </w:r>
      <w:proofErr w:type="spellStart"/>
      <w:r>
        <w:t>Auftrag</w:t>
      </w:r>
      <w:proofErr w:type="spellEnd"/>
      <w:r>
        <w:t xml:space="preserve"> </w:t>
      </w:r>
      <w:proofErr w:type="spellStart"/>
      <w:r>
        <w:t>abgeschlossen</w:t>
      </w:r>
      <w:proofErr w:type="spellEnd"/>
    </w:p>
    <w:p w:rsidR="00374A43" w:rsidRPr="00D635CF" w:rsidRDefault="00DE2D5A">
      <w:pPr>
        <w:pStyle w:val="Compact"/>
        <w:numPr>
          <w:ilvl w:val="0"/>
          <w:numId w:val="15"/>
        </w:numPr>
        <w:rPr>
          <w:lang w:val="de-DE"/>
        </w:rPr>
      </w:pPr>
      <w:r w:rsidRPr="00D635CF">
        <w:rPr>
          <w:lang w:val="de-DE"/>
        </w:rPr>
        <w:t>Nachbedingung Erfolg: je nach Kundengruppe entsprechende Mahnstufen an den Aufträgen</w:t>
      </w:r>
    </w:p>
    <w:p w:rsidR="00374A43" w:rsidRPr="00D635CF" w:rsidRDefault="00DE2D5A">
      <w:pPr>
        <w:pStyle w:val="Compact"/>
        <w:numPr>
          <w:ilvl w:val="0"/>
          <w:numId w:val="15"/>
        </w:numPr>
        <w:rPr>
          <w:lang w:val="de-DE"/>
        </w:rPr>
      </w:pPr>
      <w:r w:rsidRPr="00D635CF">
        <w:rPr>
          <w:lang w:val="de-DE"/>
        </w:rPr>
        <w:t>Nachbedingung Fehlschlag: --- (keine offenen Posten)</w:t>
      </w:r>
    </w:p>
    <w:p w:rsidR="00374A43" w:rsidRDefault="00DE2D5A">
      <w:pPr>
        <w:pStyle w:val="Compact"/>
        <w:numPr>
          <w:ilvl w:val="0"/>
          <w:numId w:val="15"/>
        </w:numPr>
      </w:pPr>
      <w:proofErr w:type="spellStart"/>
      <w:r>
        <w:t>Auslösendes</w:t>
      </w:r>
      <w:proofErr w:type="spellEnd"/>
      <w:r>
        <w:t xml:space="preserve"> </w:t>
      </w:r>
      <w:proofErr w:type="spellStart"/>
      <w:r>
        <w:t>Ereignis</w:t>
      </w:r>
      <w:proofErr w:type="spellEnd"/>
      <w:r>
        <w:t>: ---</w:t>
      </w:r>
    </w:p>
    <w:p w:rsidR="00374A43" w:rsidRPr="00D635CF" w:rsidRDefault="00DE2D5A">
      <w:pPr>
        <w:pStyle w:val="Compact"/>
        <w:numPr>
          <w:ilvl w:val="0"/>
          <w:numId w:val="15"/>
        </w:numPr>
        <w:rPr>
          <w:lang w:val="de-DE"/>
        </w:rPr>
      </w:pPr>
      <w:r w:rsidRPr="00D635CF">
        <w:rPr>
          <w:lang w:val="de-DE"/>
        </w:rPr>
        <w:t>Beschreibung: der Mahnlauf soll bei offenen Forderungen den jeweiligen Aufträgen eine entspr</w:t>
      </w:r>
      <w:r w:rsidRPr="00D635CF">
        <w:rPr>
          <w:lang w:val="de-DE"/>
        </w:rPr>
        <w:t>echende Mahnstufe (abhängig von der Kundengruppe) zuordnen. Zwei Zahlungserinnerungen sind kostenlos. Bei den nächsten zwei Mahnungen kommt ein Aufschlag von 5% bzw. 10% hinzu.</w:t>
      </w:r>
    </w:p>
    <w:p w:rsidR="00374A43" w:rsidRDefault="00DE2D5A">
      <w:pPr>
        <w:pStyle w:val="Heading2"/>
      </w:pPr>
      <w:bookmarkStart w:id="23" w:name="f31"/>
      <w:bookmarkEnd w:id="23"/>
      <w:r>
        <w:t>/F31/</w:t>
      </w:r>
    </w:p>
    <w:p w:rsidR="00374A43" w:rsidRDefault="00DE2D5A">
      <w:pPr>
        <w:pStyle w:val="Compact"/>
        <w:numPr>
          <w:ilvl w:val="0"/>
          <w:numId w:val="16"/>
        </w:numPr>
      </w:pPr>
      <w:r>
        <w:t>Geschäftsprozess: Termin erfassen</w:t>
      </w:r>
    </w:p>
    <w:p w:rsidR="00374A43" w:rsidRPr="00D635CF" w:rsidRDefault="00DE2D5A">
      <w:pPr>
        <w:pStyle w:val="Compact"/>
        <w:numPr>
          <w:ilvl w:val="0"/>
          <w:numId w:val="16"/>
        </w:numPr>
        <w:rPr>
          <w:lang w:val="de-DE"/>
        </w:rPr>
      </w:pPr>
      <w:r w:rsidRPr="00D635CF">
        <w:rPr>
          <w:lang w:val="de-DE"/>
        </w:rPr>
        <w:t>Ziel: Flugzeuge und Crewmitglieder in d</w:t>
      </w:r>
      <w:r w:rsidRPr="00D635CF">
        <w:rPr>
          <w:lang w:val="de-DE"/>
        </w:rPr>
        <w:t>er Verfügbarkeit beschränken</w:t>
      </w:r>
    </w:p>
    <w:p w:rsidR="00374A43" w:rsidRPr="00D635CF" w:rsidRDefault="00DE2D5A">
      <w:pPr>
        <w:pStyle w:val="Compact"/>
        <w:numPr>
          <w:ilvl w:val="0"/>
          <w:numId w:val="16"/>
        </w:numPr>
        <w:rPr>
          <w:lang w:val="de-DE"/>
        </w:rPr>
      </w:pPr>
      <w:r w:rsidRPr="00D635CF">
        <w:rPr>
          <w:lang w:val="de-DE"/>
        </w:rPr>
        <w:t>Vorbedingung: Flugzeug oder Crew ist zu einem gegebenen Zeitpunkt nicht verfügbar</w:t>
      </w:r>
    </w:p>
    <w:p w:rsidR="00374A43" w:rsidRDefault="00DE2D5A">
      <w:pPr>
        <w:pStyle w:val="Compact"/>
        <w:numPr>
          <w:ilvl w:val="0"/>
          <w:numId w:val="16"/>
        </w:numPr>
      </w:pPr>
      <w:proofErr w:type="spellStart"/>
      <w:r>
        <w:t>Nachbedingung</w:t>
      </w:r>
      <w:proofErr w:type="spellEnd"/>
      <w:r>
        <w:t xml:space="preserve"> </w:t>
      </w:r>
      <w:proofErr w:type="spellStart"/>
      <w:r>
        <w:t>Erfolg</w:t>
      </w:r>
      <w:proofErr w:type="spellEnd"/>
      <w:r>
        <w:t xml:space="preserve">: </w:t>
      </w:r>
      <w:proofErr w:type="spellStart"/>
      <w:r>
        <w:t>entsprechender</w:t>
      </w:r>
      <w:proofErr w:type="spellEnd"/>
      <w:r>
        <w:t xml:space="preserve"> </w:t>
      </w:r>
      <w:proofErr w:type="spellStart"/>
      <w:r>
        <w:t>Termineintrag</w:t>
      </w:r>
      <w:proofErr w:type="spellEnd"/>
    </w:p>
    <w:p w:rsidR="00374A43" w:rsidRDefault="00DE2D5A">
      <w:pPr>
        <w:pStyle w:val="Compact"/>
        <w:numPr>
          <w:ilvl w:val="0"/>
          <w:numId w:val="16"/>
        </w:numPr>
      </w:pPr>
      <w:r>
        <w:t>Nachbedingung Fehlschlag: Mitteilung an Benutzer</w:t>
      </w:r>
    </w:p>
    <w:p w:rsidR="00374A43" w:rsidRDefault="00DE2D5A">
      <w:pPr>
        <w:pStyle w:val="Compact"/>
        <w:numPr>
          <w:ilvl w:val="0"/>
          <w:numId w:val="16"/>
        </w:numPr>
      </w:pPr>
      <w:r>
        <w:t>Auslösendes Ereignis: eingehende Mitteilung</w:t>
      </w:r>
    </w:p>
    <w:p w:rsidR="00374A43" w:rsidRDefault="00DE2D5A">
      <w:pPr>
        <w:pStyle w:val="Compact"/>
        <w:numPr>
          <w:ilvl w:val="0"/>
          <w:numId w:val="16"/>
        </w:numPr>
      </w:pPr>
      <w:r w:rsidRPr="00D635CF">
        <w:rPr>
          <w:lang w:val="de-DE"/>
        </w:rPr>
        <w:lastRenderedPageBreak/>
        <w:t>B</w:t>
      </w:r>
      <w:r w:rsidRPr="00D635CF">
        <w:rPr>
          <w:lang w:val="de-DE"/>
        </w:rPr>
        <w:t xml:space="preserve">eschreibung: Crewmitglieder und Flugzeuge können durch unterschiedliche Termine (Wartung, Urlaub, Krankheit,...) nicht verfügbar sein. </w:t>
      </w:r>
      <w:proofErr w:type="spellStart"/>
      <w:r>
        <w:t>Diese</w:t>
      </w:r>
      <w:proofErr w:type="spellEnd"/>
      <w:r>
        <w:t xml:space="preserve"> </w:t>
      </w:r>
      <w:proofErr w:type="spellStart"/>
      <w:r>
        <w:t>Termine</w:t>
      </w:r>
      <w:proofErr w:type="spellEnd"/>
      <w:r>
        <w:t xml:space="preserve"> </w:t>
      </w:r>
      <w:proofErr w:type="spellStart"/>
      <w:r>
        <w:t>müssen</w:t>
      </w:r>
      <w:proofErr w:type="spellEnd"/>
      <w:r>
        <w:t xml:space="preserve"> </w:t>
      </w:r>
      <w:proofErr w:type="spellStart"/>
      <w:r>
        <w:t>erfasst</w:t>
      </w:r>
      <w:proofErr w:type="spellEnd"/>
      <w:r>
        <w:t xml:space="preserve"> werden.</w:t>
      </w:r>
    </w:p>
    <w:p w:rsidR="00374A43" w:rsidRDefault="00DE2D5A">
      <w:pPr>
        <w:pStyle w:val="Heading2"/>
      </w:pPr>
      <w:bookmarkStart w:id="24" w:name="workflows"/>
      <w:bookmarkEnd w:id="24"/>
      <w:r>
        <w:t>3.1. Workflows</w:t>
      </w:r>
    </w:p>
    <w:p w:rsidR="00374A43" w:rsidRPr="00D635CF" w:rsidRDefault="00DE2D5A">
      <w:pPr>
        <w:rPr>
          <w:lang w:val="de-DE"/>
        </w:rPr>
      </w:pPr>
      <w:r w:rsidRPr="00D635CF">
        <w:rPr>
          <w:lang w:val="de-DE"/>
        </w:rPr>
        <w:t>Die oben beschriebenen Geschäftsprozesse werden nachfolgend in funkti</w:t>
      </w:r>
      <w:r w:rsidRPr="00D635CF">
        <w:rPr>
          <w:lang w:val="de-DE"/>
        </w:rPr>
        <w:t>onsübergreifenden Flussdiagrammen visualisiert.</w:t>
      </w:r>
    </w:p>
    <w:p w:rsidR="00374A43" w:rsidRDefault="00DE2D5A">
      <w:r>
        <w:rPr>
          <w:noProof/>
          <w:lang w:val="de-DE" w:eastAsia="de-DE"/>
        </w:rPr>
        <w:drawing>
          <wp:inline distT="0" distB="0" distL="0" distR="0">
            <wp:extent cx="5334000" cy="14730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F11.jpg"/>
                    <pic:cNvPicPr>
                      <a:picLocks noChangeAspect="1" noChangeArrowheads="1"/>
                    </pic:cNvPicPr>
                  </pic:nvPicPr>
                  <pic:blipFill>
                    <a:blip r:embed="rId5"/>
                    <a:stretch>
                      <a:fillRect/>
                    </a:stretch>
                  </pic:blipFill>
                  <pic:spPr bwMode="auto">
                    <a:xfrm>
                      <a:off x="0" y="0"/>
                      <a:ext cx="5334000" cy="1473072"/>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31882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F12.jpg"/>
                    <pic:cNvPicPr>
                      <a:picLocks noChangeAspect="1" noChangeArrowheads="1"/>
                    </pic:cNvPicPr>
                  </pic:nvPicPr>
                  <pic:blipFill>
                    <a:blip r:embed="rId6"/>
                    <a:stretch>
                      <a:fillRect/>
                    </a:stretch>
                  </pic:blipFill>
                  <pic:spPr bwMode="auto">
                    <a:xfrm>
                      <a:off x="0" y="0"/>
                      <a:ext cx="5334000" cy="3188293"/>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4775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s/F13.jpg"/>
                    <pic:cNvPicPr>
                      <a:picLocks noChangeAspect="1" noChangeArrowheads="1"/>
                    </pic:cNvPicPr>
                  </pic:nvPicPr>
                  <pic:blipFill>
                    <a:blip r:embed="rId7"/>
                    <a:stretch>
                      <a:fillRect/>
                    </a:stretch>
                  </pic:blipFill>
                  <pic:spPr bwMode="auto">
                    <a:xfrm>
                      <a:off x="0" y="0"/>
                      <a:ext cx="5334000" cy="3477526"/>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20918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s/F21.jpg"/>
                    <pic:cNvPicPr>
                      <a:picLocks noChangeAspect="1" noChangeArrowheads="1"/>
                    </pic:cNvPicPr>
                  </pic:nvPicPr>
                  <pic:blipFill>
                    <a:blip r:embed="rId8"/>
                    <a:stretch>
                      <a:fillRect/>
                    </a:stretch>
                  </pic:blipFill>
                  <pic:spPr bwMode="auto">
                    <a:xfrm>
                      <a:off x="0" y="0"/>
                      <a:ext cx="5334000" cy="2091897"/>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2824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s/F22.jpg"/>
                    <pic:cNvPicPr>
                      <a:picLocks noChangeAspect="1" noChangeArrowheads="1"/>
                    </pic:cNvPicPr>
                  </pic:nvPicPr>
                  <pic:blipFill>
                    <a:blip r:embed="rId9"/>
                    <a:stretch>
                      <a:fillRect/>
                    </a:stretch>
                  </pic:blipFill>
                  <pic:spPr bwMode="auto">
                    <a:xfrm>
                      <a:off x="0" y="0"/>
                      <a:ext cx="5334000" cy="3282462"/>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172194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s/F31.jpg"/>
                    <pic:cNvPicPr>
                      <a:picLocks noChangeAspect="1" noChangeArrowheads="1"/>
                    </pic:cNvPicPr>
                  </pic:nvPicPr>
                  <pic:blipFill>
                    <a:blip r:embed="rId10"/>
                    <a:stretch>
                      <a:fillRect/>
                    </a:stretch>
                  </pic:blipFill>
                  <pic:spPr bwMode="auto">
                    <a:xfrm>
                      <a:off x="0" y="0"/>
                      <a:ext cx="5334000" cy="1721947"/>
                    </a:xfrm>
                    <a:prstGeom prst="rect">
                      <a:avLst/>
                    </a:prstGeom>
                    <a:noFill/>
                    <a:ln w="9525">
                      <a:noFill/>
                      <a:headEnd/>
                      <a:tailEnd/>
                    </a:ln>
                  </pic:spPr>
                </pic:pic>
              </a:graphicData>
            </a:graphic>
          </wp:inline>
        </w:drawing>
      </w:r>
    </w:p>
    <w:p w:rsidR="00374A43" w:rsidRPr="00D635CF" w:rsidRDefault="00DE2D5A">
      <w:pPr>
        <w:pStyle w:val="Heading1"/>
        <w:rPr>
          <w:lang w:val="de-DE"/>
        </w:rPr>
      </w:pPr>
      <w:bookmarkStart w:id="25" w:name="produktdaten-autor-torsten-noack-hannes-"/>
      <w:bookmarkEnd w:id="25"/>
      <w:r w:rsidRPr="00D635CF">
        <w:rPr>
          <w:lang w:val="de-DE"/>
        </w:rPr>
        <w:lastRenderedPageBreak/>
        <w:t>4. Produktdaten (Autor: Torsten Noack, Hannes Marien)</w:t>
      </w:r>
    </w:p>
    <w:p w:rsidR="00374A43" w:rsidRPr="00D635CF" w:rsidRDefault="00DE2D5A">
      <w:pPr>
        <w:rPr>
          <w:lang w:val="de-DE"/>
        </w:rPr>
      </w:pPr>
      <w:r w:rsidRPr="00D635CF">
        <w:rPr>
          <w:lang w:val="de-DE"/>
        </w:rPr>
        <w:t>Dieser Abschnitt listet die persistenten Daten, die die Geschäftsprozesse, welche durch die Software abgedeckt werden, unterstützen.</w:t>
      </w:r>
    </w:p>
    <w:p w:rsidR="00374A43" w:rsidRPr="00D635CF" w:rsidRDefault="00DE2D5A">
      <w:pPr>
        <w:pStyle w:val="Heading2"/>
        <w:rPr>
          <w:lang w:val="de-DE"/>
        </w:rPr>
      </w:pPr>
      <w:bookmarkStart w:id="26" w:name="flugzeugdaten"/>
      <w:bookmarkEnd w:id="26"/>
      <w:r w:rsidRPr="00D635CF">
        <w:rPr>
          <w:lang w:val="de-DE"/>
        </w:rPr>
        <w:t>4.1. Flugzeugdaten</w:t>
      </w:r>
    </w:p>
    <w:p w:rsidR="00374A43" w:rsidRPr="00D635CF" w:rsidRDefault="00DE2D5A">
      <w:pPr>
        <w:rPr>
          <w:lang w:val="de-DE"/>
        </w:rPr>
      </w:pPr>
      <w:r w:rsidRPr="00D635CF">
        <w:rPr>
          <w:lang w:val="de-DE"/>
        </w:rPr>
        <w:t>Für die zu vercharternden Flugzeuge können folgende Eigenschaften gespeichert werden:</w:t>
      </w:r>
    </w:p>
    <w:p w:rsidR="00374A43" w:rsidRDefault="00DE2D5A">
      <w:pPr>
        <w:pStyle w:val="Compact"/>
        <w:numPr>
          <w:ilvl w:val="0"/>
          <w:numId w:val="17"/>
        </w:numPr>
      </w:pPr>
      <w:proofErr w:type="spellStart"/>
      <w:r>
        <w:t>Hersteller</w:t>
      </w:r>
      <w:proofErr w:type="spellEnd"/>
    </w:p>
    <w:p w:rsidR="00374A43" w:rsidRDefault="00DE2D5A">
      <w:pPr>
        <w:pStyle w:val="Compact"/>
        <w:numPr>
          <w:ilvl w:val="0"/>
          <w:numId w:val="17"/>
        </w:numPr>
      </w:pPr>
      <w:r>
        <w:t>Typ</w:t>
      </w:r>
    </w:p>
    <w:p w:rsidR="00374A43" w:rsidRDefault="00DE2D5A">
      <w:pPr>
        <w:pStyle w:val="Compact"/>
        <w:numPr>
          <w:ilvl w:val="0"/>
          <w:numId w:val="17"/>
        </w:numPr>
      </w:pPr>
      <w:r>
        <w:t>Rei</w:t>
      </w:r>
      <w:r>
        <w:t>chweite (in km)</w:t>
      </w:r>
    </w:p>
    <w:p w:rsidR="00374A43" w:rsidRDefault="00DE2D5A">
      <w:pPr>
        <w:pStyle w:val="Compact"/>
        <w:numPr>
          <w:ilvl w:val="0"/>
          <w:numId w:val="17"/>
        </w:numPr>
      </w:pPr>
      <w:r>
        <w:t>Anzahl Passagiere</w:t>
      </w:r>
    </w:p>
    <w:p w:rsidR="00374A43" w:rsidRDefault="00DE2D5A">
      <w:pPr>
        <w:pStyle w:val="Compact"/>
        <w:numPr>
          <w:ilvl w:val="0"/>
          <w:numId w:val="17"/>
        </w:numPr>
      </w:pPr>
      <w:r>
        <w:t>Reisegeschwindigkeit</w:t>
      </w:r>
    </w:p>
    <w:p w:rsidR="00374A43" w:rsidRDefault="00DE2D5A">
      <w:pPr>
        <w:pStyle w:val="Compact"/>
        <w:numPr>
          <w:ilvl w:val="0"/>
          <w:numId w:val="17"/>
        </w:numPr>
      </w:pPr>
      <w:r>
        <w:t>Anzahl der Triebwerke</w:t>
      </w:r>
    </w:p>
    <w:p w:rsidR="00374A43" w:rsidRDefault="00DE2D5A">
      <w:pPr>
        <w:pStyle w:val="Compact"/>
        <w:numPr>
          <w:ilvl w:val="0"/>
          <w:numId w:val="17"/>
        </w:numPr>
      </w:pPr>
      <w:r>
        <w:t>Triebwerksart</w:t>
      </w:r>
    </w:p>
    <w:p w:rsidR="00374A43" w:rsidRDefault="00DE2D5A">
      <w:pPr>
        <w:pStyle w:val="Compact"/>
        <w:numPr>
          <w:ilvl w:val="0"/>
          <w:numId w:val="17"/>
        </w:numPr>
      </w:pPr>
      <w:r>
        <w:t>jährliche Fixkosten (nach Typ)</w:t>
      </w:r>
    </w:p>
    <w:p w:rsidR="00374A43" w:rsidRDefault="00DE2D5A">
      <w:pPr>
        <w:pStyle w:val="Compact"/>
        <w:numPr>
          <w:ilvl w:val="0"/>
          <w:numId w:val="17"/>
        </w:numPr>
      </w:pPr>
      <w:r>
        <w:t>variable Kosten pro Stunde</w:t>
      </w:r>
    </w:p>
    <w:p w:rsidR="00374A43" w:rsidRDefault="00DE2D5A">
      <w:pPr>
        <w:pStyle w:val="Compact"/>
        <w:numPr>
          <w:ilvl w:val="0"/>
          <w:numId w:val="17"/>
        </w:numPr>
      </w:pPr>
      <w:r>
        <w:t>Status (aktiv/inaktiv)</w:t>
      </w:r>
    </w:p>
    <w:p w:rsidR="00374A43" w:rsidRDefault="00DE2D5A">
      <w:pPr>
        <w:pStyle w:val="Heading2"/>
      </w:pPr>
      <w:bookmarkStart w:id="27" w:name="personaldaten"/>
      <w:bookmarkEnd w:id="27"/>
      <w:r>
        <w:t>4.2. Personaldaten</w:t>
      </w:r>
    </w:p>
    <w:p w:rsidR="00374A43" w:rsidRPr="00D635CF" w:rsidRDefault="00DE2D5A">
      <w:pPr>
        <w:rPr>
          <w:lang w:val="de-DE"/>
        </w:rPr>
      </w:pPr>
      <w:r w:rsidRPr="00D635CF">
        <w:rPr>
          <w:lang w:val="de-DE"/>
        </w:rPr>
        <w:t>Das Flugpersonal lässt sich durch folgende Attribute beschreiben:</w:t>
      </w:r>
    </w:p>
    <w:p w:rsidR="00374A43" w:rsidRDefault="00DE2D5A">
      <w:pPr>
        <w:pStyle w:val="Compact"/>
        <w:numPr>
          <w:ilvl w:val="0"/>
          <w:numId w:val="18"/>
        </w:numPr>
      </w:pPr>
      <w:r>
        <w:t>Name</w:t>
      </w:r>
    </w:p>
    <w:p w:rsidR="00374A43" w:rsidRDefault="00DE2D5A">
      <w:pPr>
        <w:pStyle w:val="Compact"/>
        <w:numPr>
          <w:ilvl w:val="0"/>
          <w:numId w:val="18"/>
        </w:numPr>
      </w:pPr>
      <w:r>
        <w:t>Vorname</w:t>
      </w:r>
    </w:p>
    <w:p w:rsidR="00374A43" w:rsidRDefault="00DE2D5A">
      <w:pPr>
        <w:pStyle w:val="Compact"/>
        <w:numPr>
          <w:ilvl w:val="0"/>
          <w:numId w:val="18"/>
        </w:numPr>
      </w:pPr>
      <w:r>
        <w:t>Position (Captain, Copilot, Cabin, Crew)</w:t>
      </w:r>
    </w:p>
    <w:p w:rsidR="00374A43" w:rsidRPr="00D635CF" w:rsidRDefault="00DE2D5A">
      <w:pPr>
        <w:pStyle w:val="Compact"/>
        <w:numPr>
          <w:ilvl w:val="0"/>
          <w:numId w:val="18"/>
        </w:numPr>
        <w:rPr>
          <w:lang w:val="de-DE"/>
        </w:rPr>
      </w:pPr>
      <w:r w:rsidRPr="00D635CF">
        <w:rPr>
          <w:lang w:val="de-DE"/>
        </w:rPr>
        <w:t>Lizenzen (Qualifizierung für bestimmte Flugzeuge)</w:t>
      </w:r>
    </w:p>
    <w:p w:rsidR="00374A43" w:rsidRDefault="00DE2D5A">
      <w:pPr>
        <w:pStyle w:val="Compact"/>
        <w:numPr>
          <w:ilvl w:val="0"/>
          <w:numId w:val="18"/>
        </w:numPr>
      </w:pPr>
      <w:proofErr w:type="spellStart"/>
      <w:r>
        <w:t>Gehalt</w:t>
      </w:r>
      <w:proofErr w:type="spellEnd"/>
    </w:p>
    <w:p w:rsidR="00374A43" w:rsidRDefault="00DE2D5A">
      <w:pPr>
        <w:pStyle w:val="Compact"/>
        <w:numPr>
          <w:ilvl w:val="0"/>
          <w:numId w:val="18"/>
        </w:numPr>
      </w:pPr>
      <w:r>
        <w:t>Status (aktiv/inaktiv)</w:t>
      </w:r>
    </w:p>
    <w:p w:rsidR="00374A43" w:rsidRDefault="00DE2D5A">
      <w:pPr>
        <w:pStyle w:val="Heading2"/>
      </w:pPr>
      <w:bookmarkStart w:id="28" w:name="flugziele"/>
      <w:bookmarkEnd w:id="28"/>
      <w:r>
        <w:t>4.3. Flugziele</w:t>
      </w:r>
    </w:p>
    <w:p w:rsidR="00374A43" w:rsidRDefault="00DE2D5A">
      <w:r w:rsidRPr="00D635CF">
        <w:rPr>
          <w:lang w:val="de-DE"/>
        </w:rPr>
        <w:t xml:space="preserve">Die Flugziele stellen die möglichen Flughäfen für Starts und Landungen dar. </w:t>
      </w:r>
      <w:proofErr w:type="spellStart"/>
      <w:r>
        <w:t>Es</w:t>
      </w:r>
      <w:proofErr w:type="spellEnd"/>
      <w:r>
        <w:t xml:space="preserve"> </w:t>
      </w:r>
      <w:proofErr w:type="spellStart"/>
      <w:r>
        <w:t>kann</w:t>
      </w:r>
      <w:proofErr w:type="spellEnd"/>
      <w:r>
        <w:t xml:space="preserve"> </w:t>
      </w:r>
      <w:proofErr w:type="spellStart"/>
      <w:r>
        <w:t>folgendes</w:t>
      </w:r>
      <w:proofErr w:type="spellEnd"/>
      <w:r>
        <w:t xml:space="preserve"> </w:t>
      </w:r>
      <w:proofErr w:type="spellStart"/>
      <w:r>
        <w:t>definiert</w:t>
      </w:r>
      <w:proofErr w:type="spellEnd"/>
      <w:r>
        <w:t xml:space="preserve"> we</w:t>
      </w:r>
      <w:r>
        <w:t>rden:</w:t>
      </w:r>
    </w:p>
    <w:p w:rsidR="00374A43" w:rsidRDefault="00DE2D5A">
      <w:pPr>
        <w:pStyle w:val="Compact"/>
        <w:numPr>
          <w:ilvl w:val="0"/>
          <w:numId w:val="19"/>
        </w:numPr>
      </w:pPr>
      <w:r>
        <w:t>Bezeichnung (Flughafen)</w:t>
      </w:r>
    </w:p>
    <w:p w:rsidR="00374A43" w:rsidRDefault="00DE2D5A">
      <w:pPr>
        <w:pStyle w:val="Compact"/>
        <w:numPr>
          <w:ilvl w:val="0"/>
          <w:numId w:val="19"/>
        </w:numPr>
      </w:pPr>
      <w:r>
        <w:t>Ort</w:t>
      </w:r>
    </w:p>
    <w:p w:rsidR="00374A43" w:rsidRDefault="00DE2D5A">
      <w:pPr>
        <w:pStyle w:val="Compact"/>
        <w:numPr>
          <w:ilvl w:val="0"/>
          <w:numId w:val="19"/>
        </w:numPr>
      </w:pPr>
      <w:r>
        <w:t>Land</w:t>
      </w:r>
    </w:p>
    <w:p w:rsidR="00374A43" w:rsidRDefault="00DE2D5A">
      <w:pPr>
        <w:pStyle w:val="Compact"/>
        <w:numPr>
          <w:ilvl w:val="0"/>
          <w:numId w:val="19"/>
        </w:numPr>
      </w:pPr>
      <w:r>
        <w:t>Geo-Koordinaten</w:t>
      </w:r>
    </w:p>
    <w:p w:rsidR="00374A43" w:rsidRDefault="00DE2D5A">
      <w:pPr>
        <w:pStyle w:val="Heading2"/>
      </w:pPr>
      <w:bookmarkStart w:id="29" w:name="termine"/>
      <w:bookmarkEnd w:id="29"/>
      <w:r>
        <w:lastRenderedPageBreak/>
        <w:t>4.4. Termine</w:t>
      </w:r>
    </w:p>
    <w:p w:rsidR="00374A43" w:rsidRDefault="00DE2D5A">
      <w:r w:rsidRPr="00D635CF">
        <w:rPr>
          <w:lang w:val="de-DE"/>
        </w:rPr>
        <w:t xml:space="preserve">Termine repräsentieren die aktuell verplanten Ressourcen. Dabei wird der Zweck der Planung (Charter, Urlaub Crew, Wartung, Jahresscheck Flugzeug, </w:t>
      </w:r>
      <w:proofErr w:type="spellStart"/>
      <w:r w:rsidRPr="00D635CF">
        <w:rPr>
          <w:lang w:val="de-DE"/>
        </w:rPr>
        <w:t>etc</w:t>
      </w:r>
      <w:proofErr w:type="spellEnd"/>
      <w:r w:rsidRPr="00D635CF">
        <w:rPr>
          <w:lang w:val="de-DE"/>
        </w:rPr>
        <w:t>) über das Attribut "Art"</w:t>
      </w:r>
      <w:r w:rsidRPr="00D635CF">
        <w:rPr>
          <w:lang w:val="de-DE"/>
        </w:rPr>
        <w:t xml:space="preserve"> definiert. </w:t>
      </w:r>
      <w:proofErr w:type="spellStart"/>
      <w:r>
        <w:t>Weitere</w:t>
      </w:r>
      <w:proofErr w:type="spellEnd"/>
      <w:r>
        <w:t xml:space="preserve"> Attribute </w:t>
      </w:r>
      <w:proofErr w:type="spellStart"/>
      <w:r>
        <w:t>sind</w:t>
      </w:r>
      <w:proofErr w:type="spellEnd"/>
      <w:r>
        <w:t>:</w:t>
      </w:r>
    </w:p>
    <w:p w:rsidR="00374A43" w:rsidRDefault="00DE2D5A">
      <w:pPr>
        <w:pStyle w:val="Compact"/>
        <w:numPr>
          <w:ilvl w:val="0"/>
          <w:numId w:val="20"/>
        </w:numPr>
      </w:pPr>
      <w:r>
        <w:t>von (Datum, Zeit)</w:t>
      </w:r>
    </w:p>
    <w:p w:rsidR="00374A43" w:rsidRDefault="00DE2D5A">
      <w:pPr>
        <w:pStyle w:val="Compact"/>
        <w:numPr>
          <w:ilvl w:val="0"/>
          <w:numId w:val="20"/>
        </w:numPr>
      </w:pPr>
      <w:r>
        <w:t>bis (Datum, Zeit)</w:t>
      </w:r>
    </w:p>
    <w:p w:rsidR="00374A43" w:rsidRDefault="00DE2D5A">
      <w:pPr>
        <w:pStyle w:val="Heading2"/>
      </w:pPr>
      <w:bookmarkStart w:id="30" w:name="auftrag"/>
      <w:bookmarkEnd w:id="30"/>
      <w:r>
        <w:t>4.5. Auftrag</w:t>
      </w:r>
    </w:p>
    <w:p w:rsidR="00374A43" w:rsidRDefault="00DE2D5A">
      <w:r w:rsidRPr="00D635CF">
        <w:rPr>
          <w:lang w:val="de-DE"/>
        </w:rPr>
        <w:t>Zum Auftrag gehören Daten, die bei der Angebotserstellung erfasst werden. Hier finden sich auch alle anderen Daten wieder. Aus einem Auftrag werden sowohl der Vertrag, als</w:t>
      </w:r>
      <w:r w:rsidRPr="00D635CF">
        <w:rPr>
          <w:lang w:val="de-DE"/>
        </w:rPr>
        <w:t xml:space="preserve"> auch die Rechnung, sowie ggf. </w:t>
      </w:r>
      <w:proofErr w:type="spellStart"/>
      <w:r>
        <w:t>Zahlungserinnerungen</w:t>
      </w:r>
      <w:proofErr w:type="spellEnd"/>
      <w:r>
        <w:t xml:space="preserve"> und </w:t>
      </w:r>
      <w:proofErr w:type="spellStart"/>
      <w:r>
        <w:t>Mahnungen</w:t>
      </w:r>
      <w:proofErr w:type="spellEnd"/>
      <w:r>
        <w:t xml:space="preserve">, </w:t>
      </w:r>
      <w:proofErr w:type="spellStart"/>
      <w:r>
        <w:t>abgeleitet</w:t>
      </w:r>
      <w:proofErr w:type="spellEnd"/>
      <w:r>
        <w:t>. Erfasst werden:</w:t>
      </w:r>
    </w:p>
    <w:p w:rsidR="00374A43" w:rsidRDefault="00DE2D5A">
      <w:pPr>
        <w:pStyle w:val="Compact"/>
        <w:numPr>
          <w:ilvl w:val="0"/>
          <w:numId w:val="21"/>
        </w:numPr>
      </w:pPr>
      <w:r>
        <w:t>Auftraggeber (Kontaktdaten)</w:t>
      </w:r>
    </w:p>
    <w:p w:rsidR="00374A43" w:rsidRDefault="00DE2D5A">
      <w:pPr>
        <w:pStyle w:val="Compact"/>
        <w:numPr>
          <w:ilvl w:val="0"/>
          <w:numId w:val="21"/>
        </w:numPr>
      </w:pPr>
      <w:r>
        <w:t>Termin (Link zu Termine)</w:t>
      </w:r>
    </w:p>
    <w:p w:rsidR="00374A43" w:rsidRDefault="00DE2D5A">
      <w:pPr>
        <w:pStyle w:val="Compact"/>
        <w:numPr>
          <w:ilvl w:val="0"/>
          <w:numId w:val="21"/>
        </w:numPr>
      </w:pPr>
      <w:r>
        <w:t>Wunschflugzeug</w:t>
      </w:r>
    </w:p>
    <w:p w:rsidR="00374A43" w:rsidRDefault="00DE2D5A">
      <w:pPr>
        <w:pStyle w:val="Compact"/>
        <w:numPr>
          <w:ilvl w:val="0"/>
          <w:numId w:val="21"/>
        </w:numPr>
      </w:pPr>
      <w:r>
        <w:t>Wunschcrew (Flight)</w:t>
      </w:r>
    </w:p>
    <w:p w:rsidR="00374A43" w:rsidRDefault="00DE2D5A">
      <w:pPr>
        <w:pStyle w:val="Compact"/>
        <w:numPr>
          <w:ilvl w:val="0"/>
          <w:numId w:val="21"/>
        </w:numPr>
      </w:pPr>
      <w:r>
        <w:t>Wunschcrew (Cabin)</w:t>
      </w:r>
    </w:p>
    <w:p w:rsidR="00374A43" w:rsidRDefault="00DE2D5A">
      <w:pPr>
        <w:pStyle w:val="Compact"/>
        <w:numPr>
          <w:ilvl w:val="0"/>
          <w:numId w:val="21"/>
        </w:numPr>
      </w:pPr>
      <w:r>
        <w:t>Weitere Wünsche (Textfeld)</w:t>
      </w:r>
    </w:p>
    <w:p w:rsidR="00374A43" w:rsidRDefault="00DE2D5A">
      <w:pPr>
        <w:pStyle w:val="Compact"/>
        <w:numPr>
          <w:ilvl w:val="0"/>
          <w:numId w:val="21"/>
        </w:numPr>
      </w:pPr>
      <w:r>
        <w:t>Preis</w:t>
      </w:r>
    </w:p>
    <w:p w:rsidR="00374A43" w:rsidRPr="00D635CF" w:rsidRDefault="00DE2D5A">
      <w:pPr>
        <w:pStyle w:val="Compact"/>
        <w:numPr>
          <w:ilvl w:val="0"/>
          <w:numId w:val="21"/>
        </w:numPr>
        <w:rPr>
          <w:lang w:val="de-DE"/>
        </w:rPr>
      </w:pPr>
      <w:r w:rsidRPr="00D635CF">
        <w:rPr>
          <w:lang w:val="de-DE"/>
        </w:rPr>
        <w:t>Status (geplant, beauftragt, in Durchführung, beendet, abgebrochen)</w:t>
      </w:r>
    </w:p>
    <w:p w:rsidR="00374A43" w:rsidRDefault="00DE2D5A">
      <w:pPr>
        <w:pStyle w:val="Compact"/>
        <w:numPr>
          <w:ilvl w:val="0"/>
          <w:numId w:val="21"/>
        </w:numPr>
      </w:pPr>
      <w:proofErr w:type="spellStart"/>
      <w:r>
        <w:t>Anmerkungen</w:t>
      </w:r>
      <w:proofErr w:type="spellEnd"/>
      <w:r>
        <w:t xml:space="preserve"> (</w:t>
      </w:r>
      <w:proofErr w:type="spellStart"/>
      <w:r>
        <w:t>z.B</w:t>
      </w:r>
      <w:proofErr w:type="spellEnd"/>
      <w:r>
        <w:t>. Abbruchgrund)</w:t>
      </w:r>
    </w:p>
    <w:p w:rsidR="00374A43" w:rsidRPr="00D635CF" w:rsidRDefault="00DE2D5A">
      <w:pPr>
        <w:pStyle w:val="Compact"/>
        <w:numPr>
          <w:ilvl w:val="0"/>
          <w:numId w:val="21"/>
        </w:numPr>
        <w:rPr>
          <w:lang w:val="de-DE"/>
        </w:rPr>
      </w:pPr>
      <w:r w:rsidRPr="00D635CF">
        <w:rPr>
          <w:lang w:val="de-DE"/>
        </w:rPr>
        <w:t>Art (Einzelflug, Flug mit Zwischenaufenthalten, Zeitcharter)</w:t>
      </w:r>
    </w:p>
    <w:p w:rsidR="00374A43" w:rsidRPr="00D635CF" w:rsidRDefault="00DE2D5A">
      <w:pPr>
        <w:rPr>
          <w:lang w:val="de-DE"/>
        </w:rPr>
      </w:pPr>
      <w:r w:rsidRPr="00D635CF">
        <w:rPr>
          <w:lang w:val="de-DE"/>
        </w:rPr>
        <w:t>Zusätzlich wird, abhängig von der Art des Auftrags, folgendes gespeichert:</w:t>
      </w:r>
    </w:p>
    <w:p w:rsidR="00374A43" w:rsidRPr="00D635CF" w:rsidRDefault="00DE2D5A">
      <w:pPr>
        <w:pStyle w:val="Compact"/>
        <w:numPr>
          <w:ilvl w:val="0"/>
          <w:numId w:val="22"/>
        </w:numPr>
        <w:rPr>
          <w:lang w:val="de-DE"/>
        </w:rPr>
      </w:pPr>
      <w:r w:rsidRPr="00D635CF">
        <w:rPr>
          <w:lang w:val="de-DE"/>
        </w:rPr>
        <w:t>Art = Einzelflug ode</w:t>
      </w:r>
      <w:r w:rsidRPr="00D635CF">
        <w:rPr>
          <w:lang w:val="de-DE"/>
        </w:rPr>
        <w:t>r Flug mit Zwischenaufenthalten</w:t>
      </w:r>
    </w:p>
    <w:p w:rsidR="00374A43" w:rsidRDefault="00DE2D5A">
      <w:pPr>
        <w:pStyle w:val="Compact"/>
        <w:numPr>
          <w:ilvl w:val="0"/>
          <w:numId w:val="22"/>
        </w:numPr>
      </w:pPr>
      <w:r>
        <w:t>Von (</w:t>
      </w:r>
      <w:proofErr w:type="spellStart"/>
      <w:r>
        <w:t>Flughafen</w:t>
      </w:r>
      <w:proofErr w:type="spellEnd"/>
      <w:r>
        <w:t>/Ort)</w:t>
      </w:r>
    </w:p>
    <w:p w:rsidR="00374A43" w:rsidRDefault="00DE2D5A">
      <w:pPr>
        <w:pStyle w:val="Compact"/>
        <w:numPr>
          <w:ilvl w:val="0"/>
          <w:numId w:val="22"/>
        </w:numPr>
      </w:pPr>
      <w:r>
        <w:t>Nach (Flughafen/Ort)</w:t>
      </w:r>
    </w:p>
    <w:p w:rsidR="00374A43" w:rsidRDefault="00DE2D5A">
      <w:pPr>
        <w:pStyle w:val="Compact"/>
        <w:numPr>
          <w:ilvl w:val="0"/>
          <w:numId w:val="22"/>
        </w:numPr>
      </w:pPr>
      <w:r>
        <w:t>Zwischenziele (Flughäfen/Orte)</w:t>
      </w:r>
    </w:p>
    <w:p w:rsidR="00374A43" w:rsidRPr="00D635CF" w:rsidRDefault="00DE2D5A">
      <w:pPr>
        <w:pStyle w:val="Compact"/>
        <w:numPr>
          <w:ilvl w:val="0"/>
          <w:numId w:val="22"/>
        </w:numPr>
        <w:rPr>
          <w:lang w:val="de-DE"/>
        </w:rPr>
      </w:pPr>
      <w:r w:rsidRPr="00D635CF">
        <w:rPr>
          <w:lang w:val="de-DE"/>
        </w:rPr>
        <w:t>Anzahl der Passagiere (bei Einzelflug und Flug mit Zwischenaufenthalten)</w:t>
      </w:r>
    </w:p>
    <w:p w:rsidR="00374A43" w:rsidRDefault="00DE2D5A">
      <w:pPr>
        <w:pStyle w:val="Compact"/>
        <w:numPr>
          <w:ilvl w:val="0"/>
          <w:numId w:val="22"/>
        </w:numPr>
      </w:pPr>
      <w:r>
        <w:t xml:space="preserve">Art = </w:t>
      </w:r>
      <w:proofErr w:type="spellStart"/>
      <w:r>
        <w:t>Zeitcharter</w:t>
      </w:r>
      <w:proofErr w:type="spellEnd"/>
    </w:p>
    <w:p w:rsidR="00374A43" w:rsidRDefault="00DE2D5A">
      <w:pPr>
        <w:pStyle w:val="Compact"/>
        <w:numPr>
          <w:ilvl w:val="0"/>
          <w:numId w:val="22"/>
        </w:numPr>
      </w:pPr>
      <w:r>
        <w:t>Charterdauer</w:t>
      </w:r>
    </w:p>
    <w:p w:rsidR="00374A43" w:rsidRDefault="00DE2D5A">
      <w:pPr>
        <w:pStyle w:val="Heading2"/>
      </w:pPr>
      <w:bookmarkStart w:id="31" w:name="rechnungen"/>
      <w:bookmarkEnd w:id="31"/>
      <w:r>
        <w:t>4.6. Rechnungen</w:t>
      </w:r>
    </w:p>
    <w:p w:rsidR="00374A43" w:rsidRPr="00D635CF" w:rsidRDefault="00DE2D5A">
      <w:pPr>
        <w:rPr>
          <w:lang w:val="de-DE"/>
        </w:rPr>
      </w:pPr>
      <w:r w:rsidRPr="00D635CF">
        <w:rPr>
          <w:lang w:val="de-DE"/>
        </w:rPr>
        <w:t>Zu Rechnungen werden die folgend</w:t>
      </w:r>
      <w:r w:rsidRPr="00D635CF">
        <w:rPr>
          <w:lang w:val="de-DE"/>
        </w:rPr>
        <w:t>en Informationen erfasst:</w:t>
      </w:r>
    </w:p>
    <w:p w:rsidR="00374A43" w:rsidRDefault="00DE2D5A">
      <w:pPr>
        <w:pStyle w:val="Compact"/>
        <w:numPr>
          <w:ilvl w:val="0"/>
          <w:numId w:val="23"/>
        </w:numPr>
      </w:pPr>
      <w:proofErr w:type="spellStart"/>
      <w:r>
        <w:t>Auftrag</w:t>
      </w:r>
      <w:proofErr w:type="spellEnd"/>
      <w:r>
        <w:t xml:space="preserve"> (Link </w:t>
      </w:r>
      <w:proofErr w:type="spellStart"/>
      <w:r>
        <w:t>zum</w:t>
      </w:r>
      <w:proofErr w:type="spellEnd"/>
      <w:r>
        <w:t xml:space="preserve"> </w:t>
      </w:r>
      <w:proofErr w:type="spellStart"/>
      <w:r>
        <w:t>Auftrag</w:t>
      </w:r>
      <w:proofErr w:type="spellEnd"/>
      <w:r>
        <w:t>)</w:t>
      </w:r>
    </w:p>
    <w:p w:rsidR="00374A43" w:rsidRDefault="00DE2D5A">
      <w:pPr>
        <w:pStyle w:val="Compact"/>
        <w:numPr>
          <w:ilvl w:val="0"/>
          <w:numId w:val="23"/>
        </w:numPr>
      </w:pPr>
      <w:r w:rsidRPr="00D635CF">
        <w:rPr>
          <w:lang w:val="de-DE"/>
        </w:rPr>
        <w:t xml:space="preserve">Status (erstellt, verschickt, bezahlt, 1. Erinnerung verschickt, 2. </w:t>
      </w:r>
      <w:proofErr w:type="spellStart"/>
      <w:r>
        <w:t>Erinnerung</w:t>
      </w:r>
      <w:proofErr w:type="spellEnd"/>
      <w:r>
        <w:t xml:space="preserve"> </w:t>
      </w:r>
      <w:proofErr w:type="spellStart"/>
      <w:r>
        <w:t>verschickt</w:t>
      </w:r>
      <w:proofErr w:type="spellEnd"/>
      <w:r>
        <w:t>, 1. Mahnung verschickt, 2. Mahnung verschickt)</w:t>
      </w:r>
    </w:p>
    <w:p w:rsidR="00374A43" w:rsidRDefault="00DE2D5A">
      <w:pPr>
        <w:pStyle w:val="Compact"/>
        <w:numPr>
          <w:ilvl w:val="0"/>
          <w:numId w:val="23"/>
        </w:numPr>
      </w:pPr>
      <w:r>
        <w:t>Zahlungsziel</w:t>
      </w:r>
    </w:p>
    <w:p w:rsidR="00374A43" w:rsidRDefault="00DE2D5A">
      <w:pPr>
        <w:pStyle w:val="Compact"/>
        <w:numPr>
          <w:ilvl w:val="0"/>
          <w:numId w:val="23"/>
        </w:numPr>
      </w:pPr>
      <w:r>
        <w:t>Zusatzkosten</w:t>
      </w:r>
    </w:p>
    <w:p w:rsidR="00374A43" w:rsidRDefault="00DE2D5A">
      <w:pPr>
        <w:pStyle w:val="Heading1"/>
      </w:pPr>
      <w:bookmarkStart w:id="32" w:name="produktleistungen-autor-torsten-noack"/>
      <w:bookmarkEnd w:id="32"/>
      <w:r>
        <w:lastRenderedPageBreak/>
        <w:t>5. Produktleistungen (Autor: Torsten Noack)</w:t>
      </w:r>
    </w:p>
    <w:p w:rsidR="00374A43" w:rsidRDefault="00DE2D5A">
      <w:pPr>
        <w:pStyle w:val="Heading2"/>
      </w:pPr>
      <w:bookmarkStart w:id="33" w:name="analyse"/>
      <w:bookmarkEnd w:id="33"/>
      <w:r>
        <w:t>5.1. Analyse</w:t>
      </w:r>
    </w:p>
    <w:p w:rsidR="00374A43" w:rsidRDefault="00DE2D5A">
      <w:pPr>
        <w:pStyle w:val="Compact"/>
        <w:numPr>
          <w:ilvl w:val="0"/>
          <w:numId w:val="24"/>
        </w:numPr>
      </w:pPr>
      <w:r>
        <w:t>Kundenzufriedenheit analysieren</w:t>
      </w:r>
    </w:p>
    <w:p w:rsidR="00374A43" w:rsidRDefault="00DE2D5A">
      <w:pPr>
        <w:pStyle w:val="Compact"/>
        <w:numPr>
          <w:ilvl w:val="0"/>
          <w:numId w:val="24"/>
        </w:numPr>
      </w:pPr>
      <w:r>
        <w:t>Ablehnungsgründe der Angebote analysieren</w:t>
      </w:r>
    </w:p>
    <w:p w:rsidR="00374A43" w:rsidRPr="00D635CF" w:rsidRDefault="00DE2D5A">
      <w:pPr>
        <w:pStyle w:val="Compact"/>
        <w:numPr>
          <w:ilvl w:val="0"/>
          <w:numId w:val="24"/>
        </w:numPr>
        <w:rPr>
          <w:lang w:val="de-DE"/>
        </w:rPr>
      </w:pPr>
      <w:r w:rsidRPr="00D635CF">
        <w:rPr>
          <w:lang w:val="de-DE"/>
        </w:rPr>
        <w:t>Profitabilität der Flugzeuge analysieren (Annahme: über 2000h pro Flugzeug pro Jahr ist profitabel)</w:t>
      </w:r>
    </w:p>
    <w:p w:rsidR="00374A43" w:rsidRDefault="00DE2D5A">
      <w:pPr>
        <w:pStyle w:val="Heading2"/>
      </w:pPr>
      <w:bookmarkStart w:id="34" w:name="berechnungen-bei-angebotserstellung"/>
      <w:bookmarkEnd w:id="34"/>
      <w:r>
        <w:t>5.2. Berechnungen bei Ang</w:t>
      </w:r>
      <w:r>
        <w:t>ebotserstellung</w:t>
      </w:r>
    </w:p>
    <w:p w:rsidR="00374A43" w:rsidRPr="00D635CF" w:rsidRDefault="00DE2D5A">
      <w:pPr>
        <w:pStyle w:val="Compact"/>
        <w:numPr>
          <w:ilvl w:val="0"/>
          <w:numId w:val="25"/>
        </w:numPr>
        <w:rPr>
          <w:lang w:val="de-DE"/>
        </w:rPr>
      </w:pPr>
      <w:r w:rsidRPr="00D635CF">
        <w:rPr>
          <w:lang w:val="de-DE"/>
        </w:rPr>
        <w:t>Anzahl der nötigen Zwischenlandungen (pro Landung +45min Flugzeit/Charterdauer)</w:t>
      </w:r>
    </w:p>
    <w:p w:rsidR="00374A43" w:rsidRPr="00D635CF" w:rsidRDefault="00DE2D5A">
      <w:pPr>
        <w:pStyle w:val="Compact"/>
        <w:numPr>
          <w:ilvl w:val="0"/>
          <w:numId w:val="25"/>
        </w:numPr>
        <w:rPr>
          <w:lang w:val="de-DE"/>
        </w:rPr>
      </w:pPr>
      <w:r w:rsidRPr="00D635CF">
        <w:rPr>
          <w:lang w:val="de-DE"/>
        </w:rPr>
        <w:t>Kosten (Anteil Fixkosten + Anteil Personalkosten + Stundensatz * Flugzeit)</w:t>
      </w:r>
    </w:p>
    <w:p w:rsidR="00374A43" w:rsidRPr="00D635CF" w:rsidRDefault="00DE2D5A">
      <w:pPr>
        <w:pStyle w:val="Compact"/>
        <w:numPr>
          <w:ilvl w:val="0"/>
          <w:numId w:val="25"/>
        </w:numPr>
        <w:rPr>
          <w:lang w:val="de-DE"/>
        </w:rPr>
      </w:pPr>
      <w:r w:rsidRPr="00D635CF">
        <w:rPr>
          <w:lang w:val="de-DE"/>
        </w:rPr>
        <w:t>Personalkosten berechnen sich aus Gehalt * 1,2</w:t>
      </w:r>
    </w:p>
    <w:p w:rsidR="00374A43" w:rsidRPr="00D635CF" w:rsidRDefault="00DE2D5A">
      <w:pPr>
        <w:pStyle w:val="Heading1"/>
        <w:rPr>
          <w:lang w:val="de-DE"/>
        </w:rPr>
      </w:pPr>
      <w:bookmarkStart w:id="35" w:name="qualitätsanforderungen-autor-hannes-mari"/>
      <w:bookmarkEnd w:id="35"/>
      <w:r w:rsidRPr="00D635CF">
        <w:rPr>
          <w:lang w:val="de-DE"/>
        </w:rPr>
        <w:lastRenderedPageBreak/>
        <w:t>6. Qualitätsanforderungen (Autor: Hann</w:t>
      </w:r>
      <w:r w:rsidRPr="00D635CF">
        <w:rPr>
          <w:lang w:val="de-DE"/>
        </w:rPr>
        <w:t>es Marien)</w:t>
      </w:r>
    </w:p>
    <w:p w:rsidR="00374A43" w:rsidRPr="00D635CF" w:rsidRDefault="00DE2D5A">
      <w:pPr>
        <w:rPr>
          <w:lang w:val="de-DE"/>
        </w:rPr>
      </w:pPr>
      <w:r w:rsidRPr="00D635CF">
        <w:rPr>
          <w:lang w:val="de-DE"/>
        </w:rPr>
        <w:t>Eine einfach zu bedienende und übersichtliche Software wird vom Auftraggeber gefordert. Dies impliziert die folgenden Qualitätsanforderungen an die Benutzerschnittstelle.</w:t>
      </w:r>
    </w:p>
    <w:p w:rsidR="00374A43" w:rsidRPr="00D635CF" w:rsidRDefault="00DE2D5A">
      <w:pPr>
        <w:rPr>
          <w:lang w:val="de-DE"/>
        </w:rPr>
      </w:pPr>
      <w:r w:rsidRPr="00D635CF">
        <w:rPr>
          <w:lang w:val="de-DE"/>
        </w:rPr>
        <w:t>Die Benutzeroberfläche wird sinnvoll aufgeteilt, indem zusammengehörige In</w:t>
      </w:r>
      <w:r w:rsidRPr="00D635CF">
        <w:rPr>
          <w:lang w:val="de-DE"/>
        </w:rPr>
        <w:t>formationen gruppiert und dadurch optisch vom Rest abgrenzbar sind. Durch verständliche Symbole oder Beschreibungen wird dem Benutzer die Funktion eines Bedienelementes vermittelt.</w:t>
      </w:r>
    </w:p>
    <w:p w:rsidR="00374A43" w:rsidRPr="00D635CF" w:rsidRDefault="00DE2D5A">
      <w:pPr>
        <w:rPr>
          <w:lang w:val="de-DE"/>
        </w:rPr>
      </w:pPr>
      <w:r w:rsidRPr="00D635CF">
        <w:rPr>
          <w:lang w:val="de-DE"/>
        </w:rPr>
        <w:t>Wiederkehrende Aufgaben werden einfach und in wenigen Schritten bearbeitbar</w:t>
      </w:r>
      <w:r w:rsidRPr="00D635CF">
        <w:rPr>
          <w:lang w:val="de-DE"/>
        </w:rPr>
        <w:t xml:space="preserve"> sein. Gängige Tastaturkürzel (Shortcuts) helfen dabei, einfache, wie auch komplexere Aufgaben, in möglichst kurzer Zeit zu bewältigen.</w:t>
      </w:r>
    </w:p>
    <w:p w:rsidR="00374A43" w:rsidRPr="00D635CF" w:rsidRDefault="00DE2D5A">
      <w:pPr>
        <w:rPr>
          <w:lang w:val="de-DE"/>
        </w:rPr>
      </w:pPr>
      <w:r w:rsidRPr="00D635CF">
        <w:rPr>
          <w:lang w:val="de-DE"/>
        </w:rPr>
        <w:t xml:space="preserve">Bei der Bearbeitung einer Aufgabe wird auf die Darstellung wie auch Erfassung redundanter Informationen verzichtet. Dem </w:t>
      </w:r>
      <w:r w:rsidRPr="00D635CF">
        <w:rPr>
          <w:lang w:val="de-DE"/>
        </w:rPr>
        <w:t>Benutzer sind nur die relevanten Informationen und Bedienelemente direkt dargestellt. Zusatzfunktionen, sofern diese dem Zweck des jeweiligen Kontextes dienen, werden nur über Menüs oder den besagten Shortcuts erreichbar sein.</w:t>
      </w:r>
    </w:p>
    <w:p w:rsidR="00374A43" w:rsidRPr="00D635CF" w:rsidRDefault="00DE2D5A">
      <w:pPr>
        <w:rPr>
          <w:lang w:val="de-DE"/>
        </w:rPr>
      </w:pPr>
      <w:r w:rsidRPr="00D635CF">
        <w:rPr>
          <w:lang w:val="de-DE"/>
        </w:rPr>
        <w:t>Hinweise, Warn- oder Fehlerme</w:t>
      </w:r>
      <w:r w:rsidRPr="00D635CF">
        <w:rPr>
          <w:lang w:val="de-DE"/>
        </w:rPr>
        <w:t>ldungen, die für den Benutzer von Interesse sind, werden klar präsentiert. Deutsch wird dabei, wie in der restlichen Oberfläche, die verwendete Sprache sein.</w:t>
      </w:r>
    </w:p>
    <w:p w:rsidR="00374A43" w:rsidRPr="00D635CF" w:rsidRDefault="00DE2D5A">
      <w:pPr>
        <w:rPr>
          <w:lang w:val="de-DE"/>
        </w:rPr>
      </w:pPr>
      <w:r w:rsidRPr="00D635CF">
        <w:rPr>
          <w:lang w:val="de-DE"/>
        </w:rPr>
        <w:t>Das Verhalten der Software wird in sich konsistent, und an vergleichbare Anwendungen im Windows-Um</w:t>
      </w:r>
      <w:r w:rsidRPr="00D635CF">
        <w:rPr>
          <w:lang w:val="de-DE"/>
        </w:rPr>
        <w:t>feld angelehnt sein.</w:t>
      </w:r>
    </w:p>
    <w:p w:rsidR="00374A43" w:rsidRPr="00D635CF" w:rsidRDefault="00DE2D5A">
      <w:pPr>
        <w:pStyle w:val="Heading1"/>
        <w:rPr>
          <w:lang w:val="de-DE"/>
        </w:rPr>
      </w:pPr>
      <w:bookmarkStart w:id="36" w:name="benutzeroberfläche-autor-hans-meyer"/>
      <w:bookmarkEnd w:id="36"/>
      <w:r w:rsidRPr="00D635CF">
        <w:rPr>
          <w:lang w:val="de-DE"/>
        </w:rPr>
        <w:lastRenderedPageBreak/>
        <w:t>7. Benutzeroberfläche (Autor: Hans Meyer)</w:t>
      </w:r>
    </w:p>
    <w:p w:rsidR="00374A43" w:rsidRPr="00D635CF" w:rsidRDefault="00DE2D5A">
      <w:pPr>
        <w:pStyle w:val="Heading2"/>
        <w:rPr>
          <w:lang w:val="de-DE"/>
        </w:rPr>
      </w:pPr>
      <w:bookmarkStart w:id="37" w:name="allgemeine-anforderungen"/>
      <w:bookmarkEnd w:id="37"/>
      <w:r w:rsidRPr="00D635CF">
        <w:rPr>
          <w:lang w:val="de-DE"/>
        </w:rPr>
        <w:t>7.1 Allgemeine Anforderungen</w:t>
      </w:r>
    </w:p>
    <w:p w:rsidR="00374A43" w:rsidRPr="00D635CF" w:rsidRDefault="00DE2D5A">
      <w:pPr>
        <w:rPr>
          <w:lang w:val="de-DE"/>
        </w:rPr>
      </w:pPr>
      <w:r w:rsidRPr="00D635CF">
        <w:rPr>
          <w:lang w:val="de-DE"/>
        </w:rPr>
        <w:t>Standardmäßig ist das Windows-Regelwerk anzuwenden. Das vorrangige Bedieninstrument soll die Maus darstellen.</w:t>
      </w:r>
    </w:p>
    <w:p w:rsidR="00374A43" w:rsidRPr="00D635CF" w:rsidRDefault="00DE2D5A">
      <w:pPr>
        <w:pStyle w:val="Heading2"/>
        <w:rPr>
          <w:lang w:val="de-DE"/>
        </w:rPr>
      </w:pPr>
      <w:bookmarkStart w:id="38" w:name="grundsätze"/>
      <w:bookmarkEnd w:id="38"/>
      <w:r w:rsidRPr="00D635CF">
        <w:rPr>
          <w:lang w:val="de-DE"/>
        </w:rPr>
        <w:t>7.2 Grundsätze</w:t>
      </w:r>
    </w:p>
    <w:p w:rsidR="00374A43" w:rsidRPr="00D635CF" w:rsidRDefault="00DE2D5A">
      <w:pPr>
        <w:rPr>
          <w:lang w:val="de-DE"/>
        </w:rPr>
      </w:pPr>
      <w:r w:rsidRPr="00D635CF">
        <w:rPr>
          <w:lang w:val="de-DE"/>
        </w:rPr>
        <w:t xml:space="preserve">Die Anwendung soll den Richtlinien für </w:t>
      </w:r>
      <w:r w:rsidRPr="00D635CF">
        <w:rPr>
          <w:lang w:val="de-DE"/>
        </w:rPr>
        <w:t>universelle Apps folgen damit sie sowohl als App (Windows 8) als auch als Desktopanwendung laufen kann. Entsprechend wird eine einzelne Seite angezeigt die per Navigation die gewünschten Programmbereiche im Arbeitsfeld anzeigt (</w:t>
      </w:r>
      <w:proofErr w:type="spellStart"/>
      <w:r w:rsidRPr="00D635CF">
        <w:rPr>
          <w:lang w:val="de-DE"/>
        </w:rPr>
        <w:t>SinglePageApp</w:t>
      </w:r>
      <w:proofErr w:type="spellEnd"/>
      <w:r w:rsidRPr="00D635CF">
        <w:rPr>
          <w:lang w:val="de-DE"/>
        </w:rPr>
        <w:t>). Alle Program</w:t>
      </w:r>
      <w:r w:rsidRPr="00D635CF">
        <w:rPr>
          <w:lang w:val="de-DE"/>
        </w:rPr>
        <w:t>mbereiche werden durch entsprechende Symbole dargestellt um Text auf die wesentlichen Teile der Anzeige zu beschränken.</w:t>
      </w:r>
    </w:p>
    <w:p w:rsidR="00374A43" w:rsidRDefault="00DE2D5A">
      <w:pPr>
        <w:pStyle w:val="Heading2"/>
      </w:pPr>
      <w:bookmarkStart w:id="39" w:name="mockups"/>
      <w:bookmarkEnd w:id="39"/>
      <w:r>
        <w:t>7.3 Mockups</w:t>
      </w:r>
    </w:p>
    <w:p w:rsidR="00374A43" w:rsidRDefault="00DE2D5A">
      <w:pPr>
        <w:pStyle w:val="Heading3"/>
      </w:pPr>
      <w:bookmarkStart w:id="40" w:name="startseite"/>
      <w:bookmarkEnd w:id="40"/>
      <w:r>
        <w:t>7.3.1 Startseite</w:t>
      </w:r>
    </w:p>
    <w:p w:rsidR="00374A43" w:rsidRDefault="00DE2D5A">
      <w:r>
        <w:rPr>
          <w:noProof/>
          <w:lang w:val="de-DE" w:eastAsia="de-DE"/>
        </w:rPr>
        <w:drawing>
          <wp:inline distT="0" distB="0" distL="0" distR="0">
            <wp:extent cx="5334000" cy="37770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ckups/Startscreen.png"/>
                    <pic:cNvPicPr>
                      <a:picLocks noChangeAspect="1" noChangeArrowheads="1"/>
                    </pic:cNvPicPr>
                  </pic:nvPicPr>
                  <pic:blipFill>
                    <a:blip r:embed="rId11"/>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1" w:name="neuer-auftrag"/>
      <w:bookmarkEnd w:id="41"/>
      <w:r>
        <w:lastRenderedPageBreak/>
        <w:t xml:space="preserve">7.3.2 </w:t>
      </w:r>
      <w:proofErr w:type="spellStart"/>
      <w:r>
        <w:t>Neuer</w:t>
      </w:r>
      <w:proofErr w:type="spellEnd"/>
      <w:r>
        <w:t xml:space="preserve"> </w:t>
      </w:r>
      <w:proofErr w:type="spellStart"/>
      <w:r>
        <w:t>Auftrag</w:t>
      </w:r>
      <w:proofErr w:type="spellEnd"/>
    </w:p>
    <w:p w:rsidR="00374A43" w:rsidRDefault="00DE2D5A">
      <w:r>
        <w:rPr>
          <w:noProof/>
          <w:lang w:val="de-DE" w:eastAsia="de-DE"/>
        </w:rPr>
        <w:drawing>
          <wp:inline distT="0" distB="0" distL="0" distR="0">
            <wp:extent cx="5334000" cy="37770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Kunde.png"/>
                    <pic:cNvPicPr>
                      <a:picLocks noChangeAspect="1" noChangeArrowheads="1"/>
                    </pic:cNvPicPr>
                  </pic:nvPicPr>
                  <pic:blipFill>
                    <a:blip r:embed="rId12"/>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37770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Route.png"/>
                    <pic:cNvPicPr>
                      <a:picLocks noChangeAspect="1" noChangeArrowheads="1"/>
                    </pic:cNvPicPr>
                  </pic:nvPicPr>
                  <pic:blipFill>
                    <a:blip r:embed="rId13"/>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7770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Zeit.png"/>
                    <pic:cNvPicPr>
                      <a:picLocks noChangeAspect="1" noChangeArrowheads="1"/>
                    </pic:cNvPicPr>
                  </pic:nvPicPr>
                  <pic:blipFill>
                    <a:blip r:embed="rId14"/>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2" w:name="auftragsübersicht"/>
      <w:bookmarkEnd w:id="42"/>
      <w:r>
        <w:t xml:space="preserve">7.3.3 </w:t>
      </w:r>
      <w:proofErr w:type="spellStart"/>
      <w:r>
        <w:t>Auftragsübersicht</w:t>
      </w:r>
      <w:proofErr w:type="spellEnd"/>
    </w:p>
    <w:p w:rsidR="00374A43" w:rsidRDefault="00DE2D5A">
      <w:r>
        <w:rPr>
          <w:noProof/>
          <w:lang w:val="de-DE" w:eastAsia="de-DE"/>
        </w:rPr>
        <w:drawing>
          <wp:inline distT="0" distB="0" distL="0" distR="0">
            <wp:extent cx="5334000" cy="37770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ckups/Aufträge.png"/>
                    <pic:cNvPicPr>
                      <a:picLocks noChangeAspect="1" noChangeArrowheads="1"/>
                    </pic:cNvPicPr>
                  </pic:nvPicPr>
                  <pic:blipFill>
                    <a:blip r:embed="rId15"/>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3" w:name="kalender"/>
      <w:bookmarkEnd w:id="43"/>
      <w:r>
        <w:lastRenderedPageBreak/>
        <w:t xml:space="preserve">7.3.4 </w:t>
      </w:r>
      <w:proofErr w:type="spellStart"/>
      <w:r>
        <w:t>Kalender</w:t>
      </w:r>
      <w:proofErr w:type="spellEnd"/>
    </w:p>
    <w:p w:rsidR="00374A43" w:rsidRDefault="00DE2D5A">
      <w:r>
        <w:rPr>
          <w:noProof/>
          <w:lang w:val="de-DE" w:eastAsia="de-DE"/>
        </w:rPr>
        <w:drawing>
          <wp:inline distT="0" distB="0" distL="0" distR="0">
            <wp:extent cx="5334000" cy="37770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ckups/Kalenderansicht.png"/>
                    <pic:cNvPicPr>
                      <a:picLocks noChangeAspect="1" noChangeArrowheads="1"/>
                    </pic:cNvPicPr>
                  </pic:nvPicPr>
                  <pic:blipFill>
                    <a:blip r:embed="rId16"/>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4" w:name="rechnungen-1"/>
      <w:bookmarkEnd w:id="44"/>
      <w:r>
        <w:t xml:space="preserve">7.3.5 </w:t>
      </w:r>
      <w:proofErr w:type="spellStart"/>
      <w:r>
        <w:t>Rechnungen</w:t>
      </w:r>
      <w:proofErr w:type="spellEnd"/>
    </w:p>
    <w:p w:rsidR="00374A43" w:rsidRDefault="00DE2D5A">
      <w:r>
        <w:rPr>
          <w:noProof/>
          <w:lang w:val="de-DE" w:eastAsia="de-DE"/>
        </w:rPr>
        <w:drawing>
          <wp:inline distT="0" distB="0" distL="0" distR="0">
            <wp:extent cx="5334000" cy="37770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ckups/Rechnungen.png"/>
                    <pic:cNvPicPr>
                      <a:picLocks noChangeAspect="1" noChangeArrowheads="1"/>
                    </pic:cNvPicPr>
                  </pic:nvPicPr>
                  <pic:blipFill>
                    <a:blip r:embed="rId17"/>
                    <a:stretch>
                      <a:fillRect/>
                    </a:stretch>
                  </pic:blipFill>
                  <pic:spPr bwMode="auto">
                    <a:xfrm>
                      <a:off x="0" y="0"/>
                      <a:ext cx="5334000" cy="3777049"/>
                    </a:xfrm>
                    <a:prstGeom prst="rect">
                      <a:avLst/>
                    </a:prstGeom>
                    <a:noFill/>
                    <a:ln w="9525">
                      <a:noFill/>
                      <a:headEnd/>
                      <a:tailEnd/>
                    </a:ln>
                  </pic:spPr>
                </pic:pic>
              </a:graphicData>
            </a:graphic>
          </wp:inline>
        </w:drawing>
      </w:r>
    </w:p>
    <w:p w:rsidR="00374A43" w:rsidRPr="00D635CF" w:rsidRDefault="00DE2D5A">
      <w:pPr>
        <w:pStyle w:val="Heading1"/>
        <w:rPr>
          <w:lang w:val="de-DE"/>
        </w:rPr>
      </w:pPr>
      <w:bookmarkStart w:id="45" w:name="nichtfunktionale-anforderungen-autor-tor"/>
      <w:bookmarkEnd w:id="45"/>
      <w:r w:rsidRPr="00D635CF">
        <w:rPr>
          <w:lang w:val="de-DE"/>
        </w:rPr>
        <w:lastRenderedPageBreak/>
        <w:t>8. Nichtfunktionale Anforderungen (Autor: Torsten Noack)</w:t>
      </w:r>
    </w:p>
    <w:p w:rsidR="00374A43" w:rsidRPr="00D635CF" w:rsidRDefault="00DE2D5A">
      <w:pPr>
        <w:rPr>
          <w:lang w:val="de-DE"/>
        </w:rPr>
      </w:pPr>
      <w:r w:rsidRPr="00D635CF">
        <w:rPr>
          <w:lang w:val="de-DE"/>
        </w:rPr>
        <w:t>In Bezug auf ergonomische Anforderungen sowie den Grundsätzen der Dialoggestaltung soll die ISO-Norm 9241-110 Beachtung finden. Die</w:t>
      </w:r>
      <w:r w:rsidRPr="00D635CF">
        <w:rPr>
          <w:lang w:val="de-DE"/>
        </w:rPr>
        <w:t xml:space="preserve"> Software wird zusätzlich mit einem Handbuch in deutscher Sprache ausgeliefert.</w:t>
      </w:r>
    </w:p>
    <w:p w:rsidR="00374A43" w:rsidRPr="00D635CF" w:rsidRDefault="00DE2D5A">
      <w:pPr>
        <w:pStyle w:val="Heading1"/>
        <w:rPr>
          <w:lang w:val="de-DE"/>
        </w:rPr>
      </w:pPr>
      <w:bookmarkStart w:id="46" w:name="technische-produktumgebung-autor-hannes-"/>
      <w:bookmarkEnd w:id="46"/>
      <w:r w:rsidRPr="00D635CF">
        <w:rPr>
          <w:lang w:val="de-DE"/>
        </w:rPr>
        <w:lastRenderedPageBreak/>
        <w:t>9. Technische Produktumgebung (Autor: Hannes Marien, Torsten Noack)</w:t>
      </w:r>
    </w:p>
    <w:p w:rsidR="00374A43" w:rsidRPr="00D635CF" w:rsidRDefault="00DE2D5A">
      <w:pPr>
        <w:rPr>
          <w:lang w:val="de-DE"/>
        </w:rPr>
      </w:pPr>
      <w:r w:rsidRPr="00D635CF">
        <w:rPr>
          <w:lang w:val="de-DE"/>
        </w:rPr>
        <w:t>Dieses Kapitel beschreibt in welcher Umgebung das Programm laufen soll.</w:t>
      </w:r>
    </w:p>
    <w:p w:rsidR="00374A43" w:rsidRPr="00D635CF" w:rsidRDefault="00DE2D5A">
      <w:pPr>
        <w:pStyle w:val="Heading2"/>
        <w:rPr>
          <w:lang w:val="de-DE"/>
        </w:rPr>
      </w:pPr>
      <w:bookmarkStart w:id="47" w:name="software"/>
      <w:bookmarkEnd w:id="47"/>
      <w:r w:rsidRPr="00D635CF">
        <w:rPr>
          <w:lang w:val="de-DE"/>
        </w:rPr>
        <w:t>9.1. Software</w:t>
      </w:r>
    </w:p>
    <w:p w:rsidR="00374A43" w:rsidRPr="00D635CF" w:rsidRDefault="00DE2D5A">
      <w:pPr>
        <w:rPr>
          <w:lang w:val="de-DE"/>
        </w:rPr>
      </w:pPr>
      <w:r w:rsidRPr="00D635CF">
        <w:rPr>
          <w:lang w:val="de-DE"/>
        </w:rPr>
        <w:t xml:space="preserve">Die Software wird für </w:t>
      </w:r>
      <w:r w:rsidRPr="00D635CF">
        <w:rPr>
          <w:lang w:val="de-DE"/>
        </w:rPr>
        <w:t>die folgende Softwareumgebung entwickelt:</w:t>
      </w:r>
    </w:p>
    <w:p w:rsidR="00374A43" w:rsidRDefault="00DE2D5A">
      <w:pPr>
        <w:numPr>
          <w:ilvl w:val="0"/>
          <w:numId w:val="26"/>
        </w:numPr>
      </w:pPr>
      <w:proofErr w:type="spellStart"/>
      <w:r>
        <w:t>Betriebssystem</w:t>
      </w:r>
      <w:proofErr w:type="spellEnd"/>
      <w:r>
        <w:t>: Microsoft Windows 7 oder höher</w:t>
      </w:r>
    </w:p>
    <w:p w:rsidR="00374A43" w:rsidRDefault="00DE2D5A">
      <w:pPr>
        <w:numPr>
          <w:ilvl w:val="0"/>
          <w:numId w:val="26"/>
        </w:numPr>
      </w:pPr>
      <w:r>
        <w:t>.NET Framework 4.5</w:t>
      </w:r>
    </w:p>
    <w:p w:rsidR="00374A43" w:rsidRDefault="00DE2D5A">
      <w:pPr>
        <w:pStyle w:val="Heading2"/>
      </w:pPr>
      <w:bookmarkStart w:id="48" w:name="hardware"/>
      <w:bookmarkEnd w:id="48"/>
      <w:r>
        <w:t>9.2. Hardware</w:t>
      </w:r>
    </w:p>
    <w:p w:rsidR="00374A43" w:rsidRPr="00D635CF" w:rsidRDefault="00DE2D5A">
      <w:pPr>
        <w:rPr>
          <w:lang w:val="de-DE"/>
        </w:rPr>
      </w:pPr>
      <w:r w:rsidRPr="00D635CF">
        <w:rPr>
          <w:lang w:val="de-DE"/>
        </w:rPr>
        <w:t>Die Software wird auf einem Computer mit den folgenden technischen Daten lauffähig sein:</w:t>
      </w:r>
    </w:p>
    <w:p w:rsidR="00374A43" w:rsidRDefault="00DE2D5A">
      <w:pPr>
        <w:numPr>
          <w:ilvl w:val="0"/>
          <w:numId w:val="27"/>
        </w:numPr>
      </w:pPr>
      <w:proofErr w:type="spellStart"/>
      <w:r>
        <w:t>Prozessor</w:t>
      </w:r>
      <w:proofErr w:type="spellEnd"/>
      <w:r>
        <w:t xml:space="preserve">: 1 GHz </w:t>
      </w:r>
      <w:proofErr w:type="spellStart"/>
      <w:r>
        <w:t>oder</w:t>
      </w:r>
      <w:proofErr w:type="spellEnd"/>
      <w:r>
        <w:t xml:space="preserve"> schneller</w:t>
      </w:r>
    </w:p>
    <w:p w:rsidR="00374A43" w:rsidRDefault="00DE2D5A">
      <w:pPr>
        <w:numPr>
          <w:ilvl w:val="0"/>
          <w:numId w:val="27"/>
        </w:numPr>
      </w:pPr>
      <w:r>
        <w:t>RAM: 2 GB</w:t>
      </w:r>
    </w:p>
    <w:p w:rsidR="00374A43" w:rsidRDefault="00DE2D5A">
      <w:pPr>
        <w:numPr>
          <w:ilvl w:val="0"/>
          <w:numId w:val="27"/>
        </w:numPr>
      </w:pPr>
      <w:r>
        <w:t>Festplattenspeicher: 20 GB</w:t>
      </w:r>
    </w:p>
    <w:p w:rsidR="00374A43" w:rsidRPr="00D635CF" w:rsidRDefault="00DE2D5A">
      <w:pPr>
        <w:rPr>
          <w:lang w:val="de-DE"/>
        </w:rPr>
      </w:pPr>
      <w:r w:rsidRPr="00D635CF">
        <w:rPr>
          <w:lang w:val="de-DE"/>
        </w:rPr>
        <w:t>Zusätzliche Standardperipheriegeräte wie Maus, Tastatur und Monitor werden vorausgesetzt.</w:t>
      </w:r>
    </w:p>
    <w:p w:rsidR="00374A43" w:rsidRPr="00D635CF" w:rsidRDefault="00DE2D5A">
      <w:pPr>
        <w:pStyle w:val="Heading2"/>
        <w:rPr>
          <w:lang w:val="de-DE"/>
        </w:rPr>
      </w:pPr>
      <w:bookmarkStart w:id="49" w:name="produktschnittstellen"/>
      <w:bookmarkEnd w:id="49"/>
      <w:r w:rsidRPr="00D635CF">
        <w:rPr>
          <w:lang w:val="de-DE"/>
        </w:rPr>
        <w:t>9.3. Produktschnittstellen</w:t>
      </w:r>
    </w:p>
    <w:p w:rsidR="00374A43" w:rsidRPr="00D635CF" w:rsidRDefault="00DE2D5A">
      <w:pPr>
        <w:rPr>
          <w:lang w:val="de-DE"/>
        </w:rPr>
      </w:pPr>
      <w:r w:rsidRPr="00D635CF">
        <w:rPr>
          <w:lang w:val="de-DE"/>
        </w:rPr>
        <w:t>Um Angebote, Verträge und Rechnungen zu exportieren, wird eine Schnittstelle mit MS Word angestrebt. Diese Dritt</w:t>
      </w:r>
      <w:r w:rsidRPr="00D635CF">
        <w:rPr>
          <w:lang w:val="de-DE"/>
        </w:rPr>
        <w:t>-Software wird damit unabdingbar für die Nutzung des vollen Funktionsumfangs des hier beschriebenen Programms. Zudem wird es, zwecks der Verteilung oben genannter Dokumente, eine einfache Schnittstelle zu dem Standard-</w:t>
      </w:r>
      <w:proofErr w:type="spellStart"/>
      <w:r w:rsidRPr="00D635CF">
        <w:rPr>
          <w:lang w:val="de-DE"/>
        </w:rPr>
        <w:t>eMail</w:t>
      </w:r>
      <w:proofErr w:type="spellEnd"/>
      <w:r w:rsidRPr="00D635CF">
        <w:rPr>
          <w:lang w:val="de-DE"/>
        </w:rPr>
        <w:t>-Programm geben.</w:t>
      </w:r>
    </w:p>
    <w:p w:rsidR="00374A43" w:rsidRPr="00D635CF" w:rsidRDefault="00DE2D5A">
      <w:pPr>
        <w:pStyle w:val="Heading1"/>
        <w:rPr>
          <w:lang w:val="de-DE"/>
        </w:rPr>
      </w:pPr>
      <w:bookmarkStart w:id="50" w:name="spezielle-anforderungen-an-die-entwickle"/>
      <w:bookmarkEnd w:id="50"/>
      <w:r w:rsidRPr="00D635CF">
        <w:rPr>
          <w:lang w:val="de-DE"/>
        </w:rPr>
        <w:lastRenderedPageBreak/>
        <w:t>10. spezielle An</w:t>
      </w:r>
      <w:r w:rsidRPr="00D635CF">
        <w:rPr>
          <w:lang w:val="de-DE"/>
        </w:rPr>
        <w:t>forderungen an die Entwicklerumgebung (Autor: Torsten Noack)</w:t>
      </w:r>
    </w:p>
    <w:p w:rsidR="00374A43" w:rsidRPr="00D635CF" w:rsidRDefault="00DE2D5A">
      <w:pPr>
        <w:rPr>
          <w:lang w:val="de-DE"/>
        </w:rPr>
      </w:pPr>
      <w:r w:rsidRPr="00D635CF">
        <w:rPr>
          <w:lang w:val="de-DE"/>
        </w:rPr>
        <w:t>Für die Entwicklerumgebung gelten folgende Anforderungen: - C# als Programmiersprache - Microsoft SQL Server Compact als Datenbank - SQL Server Compact Toolbox zur Datenbankverwaltung</w:t>
      </w:r>
    </w:p>
    <w:p w:rsidR="00374A43" w:rsidRPr="00D635CF" w:rsidRDefault="00DE2D5A">
      <w:pPr>
        <w:pStyle w:val="Heading1"/>
        <w:rPr>
          <w:lang w:val="de-DE"/>
        </w:rPr>
      </w:pPr>
      <w:bookmarkStart w:id="51" w:name="projektplanung-autor-torsten-noack"/>
      <w:bookmarkEnd w:id="51"/>
      <w:r w:rsidRPr="00D635CF">
        <w:rPr>
          <w:lang w:val="de-DE"/>
        </w:rPr>
        <w:lastRenderedPageBreak/>
        <w:t>11. Projekt</w:t>
      </w:r>
      <w:r w:rsidRPr="00D635CF">
        <w:rPr>
          <w:lang w:val="de-DE"/>
        </w:rPr>
        <w:t>planung (Autor: Torsten Noack)</w:t>
      </w:r>
    </w:p>
    <w:p w:rsidR="00374A43" w:rsidRPr="00D635CF" w:rsidRDefault="00DE2D5A">
      <w:pPr>
        <w:pStyle w:val="Heading2"/>
        <w:rPr>
          <w:lang w:val="de-DE"/>
        </w:rPr>
      </w:pPr>
      <w:bookmarkStart w:id="52" w:name="informationssammlung"/>
      <w:bookmarkEnd w:id="52"/>
      <w:r w:rsidRPr="00D635CF">
        <w:rPr>
          <w:lang w:val="de-DE"/>
        </w:rPr>
        <w:t>11.1. Informationssammlung</w:t>
      </w:r>
    </w:p>
    <w:p w:rsidR="00374A43" w:rsidRPr="00D635CF" w:rsidRDefault="00DE2D5A">
      <w:pPr>
        <w:rPr>
          <w:lang w:val="de-DE"/>
        </w:rPr>
      </w:pPr>
      <w:r w:rsidRPr="00D635CF">
        <w:rPr>
          <w:lang w:val="de-DE"/>
        </w:rPr>
        <w:t xml:space="preserve">Dieses Arbeitspaket umfasst das Sammeln, Ordnen und konzeptionelle Zusammenstellen von Informationen aus den gegebenen Quellen sowie dem Festlegen verschiedener Standards wie Programmiersprache und </w:t>
      </w:r>
      <w:r w:rsidRPr="00D635CF">
        <w:rPr>
          <w:lang w:val="de-DE"/>
        </w:rPr>
        <w:t>Datenbank. - Aufwand: 32h - Personen: Hannes Marien, Hans Meyer, Torsten Noack - Arbeitsmittel: Semesterprojektbeschreibung, Internet, eigene Aufzeichnungen - Ergebnis: Grobkonzept für die Software</w:t>
      </w:r>
    </w:p>
    <w:p w:rsidR="00374A43" w:rsidRPr="00D635CF" w:rsidRDefault="00DE2D5A">
      <w:pPr>
        <w:pStyle w:val="Heading2"/>
        <w:rPr>
          <w:lang w:val="de-DE"/>
        </w:rPr>
      </w:pPr>
      <w:bookmarkStart w:id="53" w:name="pflichtenhefterstellung"/>
      <w:bookmarkEnd w:id="53"/>
      <w:r w:rsidRPr="00D635CF">
        <w:rPr>
          <w:lang w:val="de-DE"/>
        </w:rPr>
        <w:t>11.2. Pflichtenhefterstellung</w:t>
      </w:r>
    </w:p>
    <w:p w:rsidR="00374A43" w:rsidRPr="00D635CF" w:rsidRDefault="00DE2D5A">
      <w:pPr>
        <w:rPr>
          <w:lang w:val="de-DE"/>
        </w:rPr>
      </w:pPr>
      <w:r w:rsidRPr="00D635CF">
        <w:rPr>
          <w:lang w:val="de-DE"/>
        </w:rPr>
        <w:t xml:space="preserve">Dieses Arbeitspaket umfasst </w:t>
      </w:r>
      <w:r w:rsidRPr="00D635CF">
        <w:rPr>
          <w:lang w:val="de-DE"/>
        </w:rPr>
        <w:t>die Erstellung des Pflichtenheftes zu dem Projekt. - Aufwand: 48h - Personen: Hannes Marien, Hans Meyer, Torsten Noack - Arbeitsmittel: Semesterprojektbeschreibung - Ergebnis: Pflichtenheft</w:t>
      </w:r>
    </w:p>
    <w:p w:rsidR="00374A43" w:rsidRPr="00D635CF" w:rsidRDefault="00DE2D5A">
      <w:pPr>
        <w:pStyle w:val="Heading2"/>
        <w:rPr>
          <w:lang w:val="de-DE"/>
        </w:rPr>
      </w:pPr>
      <w:bookmarkStart w:id="54" w:name="softwareentwurf"/>
      <w:bookmarkEnd w:id="54"/>
      <w:r w:rsidRPr="00D635CF">
        <w:rPr>
          <w:lang w:val="de-DE"/>
        </w:rPr>
        <w:t>11.3. Softwareentwurf</w:t>
      </w:r>
    </w:p>
    <w:p w:rsidR="00374A43" w:rsidRPr="00D635CF" w:rsidRDefault="00DE2D5A">
      <w:pPr>
        <w:rPr>
          <w:lang w:val="de-DE"/>
        </w:rPr>
      </w:pPr>
      <w:r w:rsidRPr="00D635CF">
        <w:rPr>
          <w:lang w:val="de-DE"/>
        </w:rPr>
        <w:t xml:space="preserve">Dieses Arbeitspaket umfasst den Entwurf der </w:t>
      </w:r>
      <w:r w:rsidRPr="00D635CF">
        <w:rPr>
          <w:lang w:val="de-DE"/>
        </w:rPr>
        <w:t xml:space="preserve">Software. Der Programmablauf wird entworfen, Benutzermasken skizziert und das Datenmodell festgelegt. - Aufwand: 24h - Personen: Hannes Marien, Hans Meyer, Torsten Noack - Arbeitsmittel: Ergebnisse aus 12.1, Microsoft Visio, </w:t>
      </w:r>
      <w:proofErr w:type="spellStart"/>
      <w:r w:rsidRPr="00D635CF">
        <w:rPr>
          <w:lang w:val="de-DE"/>
        </w:rPr>
        <w:t>Balsamiq</w:t>
      </w:r>
      <w:proofErr w:type="spellEnd"/>
      <w:r w:rsidRPr="00D635CF">
        <w:rPr>
          <w:lang w:val="de-DE"/>
        </w:rPr>
        <w:t xml:space="preserve"> </w:t>
      </w:r>
      <w:proofErr w:type="spellStart"/>
      <w:r w:rsidRPr="00D635CF">
        <w:rPr>
          <w:lang w:val="de-DE"/>
        </w:rPr>
        <w:t>Mockups</w:t>
      </w:r>
      <w:proofErr w:type="spellEnd"/>
      <w:r w:rsidRPr="00D635CF">
        <w:rPr>
          <w:lang w:val="de-DE"/>
        </w:rPr>
        <w:t xml:space="preserve"> - Ergebnis: di</w:t>
      </w:r>
      <w:r w:rsidRPr="00D635CF">
        <w:rPr>
          <w:lang w:val="de-DE"/>
        </w:rPr>
        <w:t>verse Geschäftsprozesse</w:t>
      </w:r>
    </w:p>
    <w:p w:rsidR="00374A43" w:rsidRPr="00D635CF" w:rsidRDefault="00DE2D5A">
      <w:pPr>
        <w:pStyle w:val="Heading2"/>
        <w:rPr>
          <w:lang w:val="de-DE"/>
        </w:rPr>
      </w:pPr>
      <w:bookmarkStart w:id="55" w:name="softwareerstellung"/>
      <w:bookmarkEnd w:id="55"/>
      <w:r w:rsidRPr="00D635CF">
        <w:rPr>
          <w:lang w:val="de-DE"/>
        </w:rPr>
        <w:t>11.4. Softwareerstellung</w:t>
      </w:r>
    </w:p>
    <w:p w:rsidR="00374A43" w:rsidRPr="00D635CF" w:rsidRDefault="00DE2D5A">
      <w:pPr>
        <w:rPr>
          <w:lang w:val="de-DE"/>
        </w:rPr>
      </w:pPr>
      <w:r w:rsidRPr="00D635CF">
        <w:rPr>
          <w:lang w:val="de-DE"/>
        </w:rPr>
        <w:t>Dieses Arbeitspaket umfasst die Erstellung der Software. Die Software wird in dem beschriebenen Funktionsumfang geschrieben, kompiliert und getroffene Annahmen mit Hilfe des Debuggers, soweit möglich, getest</w:t>
      </w:r>
      <w:r w:rsidRPr="00D635CF">
        <w:rPr>
          <w:lang w:val="de-DE"/>
        </w:rPr>
        <w:t>et. - Aufwand: 240h - Personen: Hannes Marien, Hans Meyer, Torsten Noack - Arbeitsmittel: Ergebnisse aus 12.3., Entwicklungsumgebung - Ergebnis: Software</w:t>
      </w:r>
    </w:p>
    <w:p w:rsidR="00374A43" w:rsidRPr="00D635CF" w:rsidRDefault="00DE2D5A">
      <w:pPr>
        <w:pStyle w:val="Heading2"/>
        <w:rPr>
          <w:lang w:val="de-DE"/>
        </w:rPr>
      </w:pPr>
      <w:bookmarkStart w:id="56" w:name="funktionstests"/>
      <w:bookmarkEnd w:id="56"/>
      <w:r w:rsidRPr="00D635CF">
        <w:rPr>
          <w:lang w:val="de-DE"/>
        </w:rPr>
        <w:t>11.5. Funktionstests</w:t>
      </w:r>
    </w:p>
    <w:p w:rsidR="00374A43" w:rsidRPr="00D635CF" w:rsidRDefault="00DE2D5A">
      <w:pPr>
        <w:rPr>
          <w:lang w:val="de-DE"/>
        </w:rPr>
      </w:pPr>
      <w:r w:rsidRPr="00D635CF">
        <w:rPr>
          <w:lang w:val="de-DE"/>
        </w:rPr>
        <w:t>Dieses Arbeitspaket umfasst den Test der entwickelten Software. Die beschriebenen</w:t>
      </w:r>
      <w:r w:rsidRPr="00D635CF">
        <w:rPr>
          <w:lang w:val="de-DE"/>
        </w:rPr>
        <w:t xml:space="preserve"> Geschäftsfälle werden verifiziert und validiert. - Aufwand: 24h - Personen: Hannes Marien, Hans Meyer, Torsten Noack - Arbeitsmittel: Ergebnis aus 12.4. - Ergebnisse: Dokumentation der Testergebnisse, Liste der Mängel</w:t>
      </w:r>
    </w:p>
    <w:p w:rsidR="00374A43" w:rsidRPr="00D635CF" w:rsidRDefault="00DE2D5A">
      <w:pPr>
        <w:pStyle w:val="Heading2"/>
        <w:rPr>
          <w:lang w:val="de-DE"/>
        </w:rPr>
      </w:pPr>
      <w:bookmarkStart w:id="57" w:name="fehlerbereinigung"/>
      <w:bookmarkEnd w:id="57"/>
      <w:r w:rsidRPr="00D635CF">
        <w:rPr>
          <w:lang w:val="de-DE"/>
        </w:rPr>
        <w:t>11.6. Fehlerbereinigung</w:t>
      </w:r>
    </w:p>
    <w:p w:rsidR="00374A43" w:rsidRPr="00D635CF" w:rsidRDefault="00DE2D5A">
      <w:pPr>
        <w:rPr>
          <w:lang w:val="de-DE"/>
        </w:rPr>
      </w:pPr>
      <w:r w:rsidRPr="00D635CF">
        <w:rPr>
          <w:lang w:val="de-DE"/>
        </w:rPr>
        <w:t>Dieses Arbeit</w:t>
      </w:r>
      <w:r w:rsidRPr="00D635CF">
        <w:rPr>
          <w:lang w:val="de-DE"/>
        </w:rPr>
        <w:t>spaket umfasst die Behebung der in 12.5. festgestellten Mängel sowie die Realisierung etwaiger Nachbesserungswünsche des Auftraggebers. - Aufwand: 24h - Personen: Hannes Marien, Hans Meyer, Torsten Noack - Arbeitsmittel: Mängelliste, Entwicklungsumgebung -</w:t>
      </w:r>
      <w:r w:rsidRPr="00D635CF">
        <w:rPr>
          <w:lang w:val="de-DE"/>
        </w:rPr>
        <w:t xml:space="preserve"> Ergebnisse: Fehlerbereinigte Software, Liste verbleibender Mängel</w:t>
      </w:r>
    </w:p>
    <w:p w:rsidR="00374A43" w:rsidRPr="00D635CF" w:rsidRDefault="00DE2D5A">
      <w:pPr>
        <w:pStyle w:val="Heading2"/>
        <w:rPr>
          <w:lang w:val="de-DE"/>
        </w:rPr>
      </w:pPr>
      <w:bookmarkStart w:id="58" w:name="dokumentation"/>
      <w:bookmarkEnd w:id="58"/>
      <w:r w:rsidRPr="00D635CF">
        <w:rPr>
          <w:lang w:val="de-DE"/>
        </w:rPr>
        <w:lastRenderedPageBreak/>
        <w:t>11.7. Dokumentation</w:t>
      </w:r>
    </w:p>
    <w:p w:rsidR="00374A43" w:rsidRPr="00D635CF" w:rsidRDefault="00DE2D5A">
      <w:pPr>
        <w:rPr>
          <w:lang w:val="de-DE"/>
        </w:rPr>
      </w:pPr>
      <w:r w:rsidRPr="00D635CF">
        <w:rPr>
          <w:lang w:val="de-DE"/>
        </w:rPr>
        <w:t>Dieses Arbeitspaket umfasst die Erstellung der Projektdokumentation. - Aufwand: 32h - Personen: Hannes Marien, Hans Meyer, Torsten Noack - Arbeitsmittel: Textverarbeitung - Ergebnis: Projektdokumentation</w:t>
      </w:r>
    </w:p>
    <w:p w:rsidR="00374A43" w:rsidRDefault="00DE2D5A">
      <w:pPr>
        <w:pStyle w:val="Heading2"/>
      </w:pPr>
      <w:bookmarkStart w:id="59" w:name="meilensteine"/>
      <w:bookmarkEnd w:id="59"/>
      <w:r>
        <w:t>11.8. Meilensteine</w:t>
      </w:r>
    </w:p>
    <w:tbl>
      <w:tblPr>
        <w:tblW w:w="0" w:type="pct"/>
        <w:tblLook w:val="04A0" w:firstRow="1" w:lastRow="0" w:firstColumn="1" w:lastColumn="0" w:noHBand="0" w:noVBand="1"/>
      </w:tblPr>
      <w:tblGrid>
        <w:gridCol w:w="2216"/>
        <w:gridCol w:w="7406"/>
      </w:tblGrid>
      <w:tr w:rsidR="00374A43">
        <w:tc>
          <w:tcPr>
            <w:tcW w:w="0" w:type="auto"/>
            <w:tcBorders>
              <w:bottom w:val="single" w:sz="0" w:space="0" w:color="auto"/>
            </w:tcBorders>
            <w:vAlign w:val="bottom"/>
          </w:tcPr>
          <w:p w:rsidR="00374A43" w:rsidRDefault="00DE2D5A">
            <w:pPr>
              <w:pStyle w:val="Compact"/>
            </w:pPr>
            <w:r>
              <w:t>Meilenstein</w:t>
            </w:r>
          </w:p>
        </w:tc>
        <w:tc>
          <w:tcPr>
            <w:tcW w:w="0" w:type="auto"/>
            <w:tcBorders>
              <w:bottom w:val="single" w:sz="0" w:space="0" w:color="auto"/>
            </w:tcBorders>
            <w:vAlign w:val="bottom"/>
          </w:tcPr>
          <w:p w:rsidR="00374A43" w:rsidRDefault="00DE2D5A">
            <w:pPr>
              <w:pStyle w:val="Compact"/>
            </w:pPr>
            <w:r>
              <w:t>Beschreibung</w:t>
            </w:r>
          </w:p>
        </w:tc>
      </w:tr>
      <w:tr w:rsidR="00374A43" w:rsidRPr="00D635CF">
        <w:tc>
          <w:tcPr>
            <w:tcW w:w="0" w:type="auto"/>
          </w:tcPr>
          <w:p w:rsidR="00374A43" w:rsidRDefault="00DE2D5A">
            <w:pPr>
              <w:pStyle w:val="Compact"/>
            </w:pPr>
            <w:r>
              <w:t>Angebotsabgabe</w:t>
            </w:r>
          </w:p>
        </w:tc>
        <w:tc>
          <w:tcPr>
            <w:tcW w:w="0" w:type="auto"/>
          </w:tcPr>
          <w:p w:rsidR="00374A43" w:rsidRPr="00D635CF" w:rsidRDefault="00DE2D5A">
            <w:pPr>
              <w:pStyle w:val="Compact"/>
              <w:rPr>
                <w:lang w:val="de-DE"/>
              </w:rPr>
            </w:pPr>
            <w:r w:rsidRPr="00D635CF">
              <w:rPr>
                <w:lang w:val="de-DE"/>
              </w:rPr>
              <w:t>Zu diesem Meilenstein ist das Angebot incl. Pflichtenheft dem Auftraggeber zu übergeben.</w:t>
            </w:r>
          </w:p>
        </w:tc>
      </w:tr>
      <w:tr w:rsidR="00374A43" w:rsidRPr="00D635CF">
        <w:tc>
          <w:tcPr>
            <w:tcW w:w="0" w:type="auto"/>
          </w:tcPr>
          <w:p w:rsidR="00374A43" w:rsidRDefault="00DE2D5A">
            <w:pPr>
              <w:pStyle w:val="Compact"/>
            </w:pPr>
            <w:proofErr w:type="spellStart"/>
            <w:r>
              <w:t>Zwischenpräsentation</w:t>
            </w:r>
            <w:proofErr w:type="spellEnd"/>
          </w:p>
        </w:tc>
        <w:tc>
          <w:tcPr>
            <w:tcW w:w="0" w:type="auto"/>
          </w:tcPr>
          <w:p w:rsidR="00374A43" w:rsidRPr="00D635CF" w:rsidRDefault="00DE2D5A">
            <w:pPr>
              <w:pStyle w:val="Compact"/>
              <w:rPr>
                <w:lang w:val="de-DE"/>
              </w:rPr>
            </w:pPr>
            <w:r w:rsidRPr="00D635CF">
              <w:rPr>
                <w:lang w:val="de-DE"/>
              </w:rPr>
              <w:t>Zu diesem Meilenstein werden die bisherigen Ergebnisse dem Auftraggeber präsentiert</w:t>
            </w:r>
          </w:p>
        </w:tc>
      </w:tr>
      <w:tr w:rsidR="00374A43">
        <w:tc>
          <w:tcPr>
            <w:tcW w:w="0" w:type="auto"/>
          </w:tcPr>
          <w:p w:rsidR="00374A43" w:rsidRDefault="00DE2D5A">
            <w:pPr>
              <w:pStyle w:val="Compact"/>
            </w:pPr>
            <w:proofErr w:type="spellStart"/>
            <w:r>
              <w:t>Endpräsentation</w:t>
            </w:r>
            <w:proofErr w:type="spellEnd"/>
          </w:p>
        </w:tc>
        <w:tc>
          <w:tcPr>
            <w:tcW w:w="0" w:type="auto"/>
          </w:tcPr>
          <w:p w:rsidR="00374A43" w:rsidRDefault="00DE2D5A">
            <w:pPr>
              <w:pStyle w:val="Compact"/>
            </w:pPr>
            <w:r w:rsidRPr="00D635CF">
              <w:rPr>
                <w:lang w:val="de-DE"/>
              </w:rPr>
              <w:t>Zu diesem Meilenstein wird de</w:t>
            </w:r>
            <w:r w:rsidRPr="00D635CF">
              <w:rPr>
                <w:lang w:val="de-DE"/>
              </w:rPr>
              <w:t xml:space="preserve">r aktuelle Softwarestand präsentiert. </w:t>
            </w:r>
            <w:proofErr w:type="spellStart"/>
            <w:r>
              <w:t>Fehler</w:t>
            </w:r>
            <w:proofErr w:type="spellEnd"/>
            <w:r>
              <w:t xml:space="preserve">, </w:t>
            </w:r>
            <w:proofErr w:type="spellStart"/>
            <w:r>
              <w:t>Mängel</w:t>
            </w:r>
            <w:proofErr w:type="spellEnd"/>
            <w:r>
              <w:t xml:space="preserve"> </w:t>
            </w:r>
            <w:proofErr w:type="spellStart"/>
            <w:r>
              <w:t>oder</w:t>
            </w:r>
            <w:proofErr w:type="spellEnd"/>
            <w:r>
              <w:t xml:space="preserve"> </w:t>
            </w:r>
            <w:proofErr w:type="spellStart"/>
            <w:r>
              <w:t>Nachbesserungen</w:t>
            </w:r>
            <w:proofErr w:type="spellEnd"/>
            <w:r>
              <w:t xml:space="preserve"> werden im nachfolgenden Arbeitspaket abgehandelt.</w:t>
            </w:r>
          </w:p>
        </w:tc>
      </w:tr>
      <w:tr w:rsidR="00374A43" w:rsidRPr="00D635CF">
        <w:tc>
          <w:tcPr>
            <w:tcW w:w="0" w:type="auto"/>
          </w:tcPr>
          <w:p w:rsidR="00374A43" w:rsidRDefault="00DE2D5A">
            <w:pPr>
              <w:pStyle w:val="Compact"/>
            </w:pPr>
            <w:r>
              <w:t>Projektübergabe</w:t>
            </w:r>
          </w:p>
        </w:tc>
        <w:tc>
          <w:tcPr>
            <w:tcW w:w="0" w:type="auto"/>
          </w:tcPr>
          <w:p w:rsidR="00374A43" w:rsidRPr="00D635CF" w:rsidRDefault="00DE2D5A">
            <w:pPr>
              <w:pStyle w:val="Compact"/>
              <w:rPr>
                <w:lang w:val="de-DE"/>
              </w:rPr>
            </w:pPr>
            <w:r w:rsidRPr="00D635CF">
              <w:rPr>
                <w:lang w:val="de-DE"/>
              </w:rPr>
              <w:t>Zu diesem Meilenstein wird das komplette Projekt inklusive Software, Dokumentation und verbleibender Mängelliste an</w:t>
            </w:r>
            <w:r w:rsidRPr="00D635CF">
              <w:rPr>
                <w:lang w:val="de-DE"/>
              </w:rPr>
              <w:t xml:space="preserve"> den Auftraggeber übergeben.</w:t>
            </w:r>
          </w:p>
        </w:tc>
      </w:tr>
    </w:tbl>
    <w:p w:rsidR="001715AF" w:rsidRDefault="001715AF"/>
    <w:p w:rsidR="00374A43" w:rsidRDefault="00DE2D5A">
      <w:bookmarkStart w:id="60" w:name="_GoBack"/>
      <w:bookmarkEnd w:id="60"/>
      <w:r>
        <w:rPr>
          <w:noProof/>
          <w:lang w:val="de-DE" w:eastAsia="de-DE"/>
        </w:rPr>
        <w:drawing>
          <wp:inline distT="0" distB="0" distL="0" distR="0">
            <wp:extent cx="5334000" cy="171009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s/Gantt.jpg"/>
                    <pic:cNvPicPr>
                      <a:picLocks noChangeAspect="1" noChangeArrowheads="1"/>
                    </pic:cNvPicPr>
                  </pic:nvPicPr>
                  <pic:blipFill>
                    <a:blip r:embed="rId18"/>
                    <a:stretch>
                      <a:fillRect/>
                    </a:stretch>
                  </pic:blipFill>
                  <pic:spPr bwMode="auto">
                    <a:xfrm>
                      <a:off x="0" y="0"/>
                      <a:ext cx="5334000" cy="1710090"/>
                    </a:xfrm>
                    <a:prstGeom prst="rect">
                      <a:avLst/>
                    </a:prstGeom>
                    <a:noFill/>
                    <a:ln w="9525">
                      <a:noFill/>
                      <a:headEnd/>
                      <a:tailEnd/>
                    </a:ln>
                  </pic:spPr>
                </pic:pic>
              </a:graphicData>
            </a:graphic>
          </wp:inline>
        </w:drawing>
      </w:r>
    </w:p>
    <w:p w:rsidR="001715AF" w:rsidRDefault="001715AF"/>
    <w:p w:rsidR="00374A43" w:rsidRPr="00D635CF" w:rsidRDefault="00DE2D5A">
      <w:pPr>
        <w:pStyle w:val="Heading1"/>
        <w:rPr>
          <w:lang w:val="de-DE"/>
        </w:rPr>
      </w:pPr>
      <w:bookmarkStart w:id="61" w:name="anhang-autor-torsten-noack"/>
      <w:bookmarkEnd w:id="61"/>
      <w:r w:rsidRPr="00D635CF">
        <w:rPr>
          <w:lang w:val="de-DE"/>
        </w:rPr>
        <w:lastRenderedPageBreak/>
        <w:t>12. Anhang (Autor: Torsten Noack)</w:t>
      </w:r>
    </w:p>
    <w:p w:rsidR="00374A43" w:rsidRDefault="00DE2D5A">
      <w:pPr>
        <w:pStyle w:val="Heading2"/>
      </w:pPr>
      <w:bookmarkStart w:id="62" w:name="abkürzungsverzeichnis"/>
      <w:bookmarkEnd w:id="62"/>
      <w:r>
        <w:t>12.1. Abkürzungsverzeichnis</w:t>
      </w:r>
    </w:p>
    <w:tbl>
      <w:tblPr>
        <w:tblW w:w="0" w:type="pct"/>
        <w:tblLook w:val="04A0" w:firstRow="1" w:lastRow="0" w:firstColumn="1" w:lastColumn="0" w:noHBand="0" w:noVBand="1"/>
      </w:tblPr>
      <w:tblGrid>
        <w:gridCol w:w="1208"/>
        <w:gridCol w:w="4064"/>
      </w:tblGrid>
      <w:tr w:rsidR="00374A43">
        <w:tc>
          <w:tcPr>
            <w:tcW w:w="0" w:type="auto"/>
            <w:tcBorders>
              <w:bottom w:val="single" w:sz="0" w:space="0" w:color="auto"/>
            </w:tcBorders>
            <w:vAlign w:val="bottom"/>
          </w:tcPr>
          <w:p w:rsidR="00374A43" w:rsidRDefault="00DE2D5A">
            <w:pPr>
              <w:pStyle w:val="Compact"/>
            </w:pPr>
            <w:r>
              <w:t>Abkürzung</w:t>
            </w:r>
          </w:p>
        </w:tc>
        <w:tc>
          <w:tcPr>
            <w:tcW w:w="0" w:type="auto"/>
            <w:tcBorders>
              <w:bottom w:val="single" w:sz="0" w:space="0" w:color="auto"/>
            </w:tcBorders>
            <w:vAlign w:val="bottom"/>
          </w:tcPr>
          <w:p w:rsidR="00374A43" w:rsidRDefault="00DE2D5A">
            <w:pPr>
              <w:pStyle w:val="Compact"/>
            </w:pPr>
            <w:r>
              <w:t>Bedeutung</w:t>
            </w:r>
          </w:p>
        </w:tc>
      </w:tr>
      <w:tr w:rsidR="00374A43">
        <w:tc>
          <w:tcPr>
            <w:tcW w:w="0" w:type="auto"/>
          </w:tcPr>
          <w:p w:rsidR="00374A43" w:rsidRDefault="00DE2D5A">
            <w:pPr>
              <w:pStyle w:val="Compact"/>
            </w:pPr>
            <w:r>
              <w:t>bzw.</w:t>
            </w:r>
          </w:p>
        </w:tc>
        <w:tc>
          <w:tcPr>
            <w:tcW w:w="0" w:type="auto"/>
          </w:tcPr>
          <w:p w:rsidR="00374A43" w:rsidRDefault="00DE2D5A">
            <w:pPr>
              <w:pStyle w:val="Compact"/>
            </w:pPr>
            <w:r>
              <w:t>beziehungsweise</w:t>
            </w:r>
          </w:p>
        </w:tc>
      </w:tr>
      <w:tr w:rsidR="00374A43">
        <w:tc>
          <w:tcPr>
            <w:tcW w:w="0" w:type="auto"/>
          </w:tcPr>
          <w:p w:rsidR="00374A43" w:rsidRDefault="00DE2D5A">
            <w:pPr>
              <w:pStyle w:val="Compact"/>
            </w:pPr>
            <w:r>
              <w:t>ERM</w:t>
            </w:r>
          </w:p>
        </w:tc>
        <w:tc>
          <w:tcPr>
            <w:tcW w:w="0" w:type="auto"/>
          </w:tcPr>
          <w:p w:rsidR="00374A43" w:rsidRDefault="00DE2D5A">
            <w:pPr>
              <w:pStyle w:val="Compact"/>
            </w:pPr>
            <w:r>
              <w:t>Enterprise-Relationship-Management</w:t>
            </w:r>
          </w:p>
        </w:tc>
      </w:tr>
      <w:tr w:rsidR="00374A43">
        <w:tc>
          <w:tcPr>
            <w:tcW w:w="0" w:type="auto"/>
          </w:tcPr>
          <w:p w:rsidR="00374A43" w:rsidRDefault="00DE2D5A">
            <w:pPr>
              <w:pStyle w:val="Compact"/>
            </w:pPr>
            <w:r>
              <w:t>ERP</w:t>
            </w:r>
          </w:p>
        </w:tc>
        <w:tc>
          <w:tcPr>
            <w:tcW w:w="0" w:type="auto"/>
          </w:tcPr>
          <w:p w:rsidR="00374A43" w:rsidRDefault="00DE2D5A">
            <w:pPr>
              <w:pStyle w:val="Compact"/>
            </w:pPr>
            <w:r>
              <w:t>Enterprise-Resource-Planning</w:t>
            </w:r>
          </w:p>
        </w:tc>
      </w:tr>
      <w:tr w:rsidR="00374A43">
        <w:tc>
          <w:tcPr>
            <w:tcW w:w="0" w:type="auto"/>
          </w:tcPr>
          <w:p w:rsidR="00374A43" w:rsidRDefault="00DE2D5A">
            <w:pPr>
              <w:pStyle w:val="Compact"/>
            </w:pPr>
            <w:r>
              <w:t>etc</w:t>
            </w:r>
          </w:p>
        </w:tc>
        <w:tc>
          <w:tcPr>
            <w:tcW w:w="0" w:type="auto"/>
          </w:tcPr>
          <w:p w:rsidR="00374A43" w:rsidRDefault="00DE2D5A">
            <w:pPr>
              <w:pStyle w:val="Compact"/>
            </w:pPr>
            <w:r>
              <w:t>et cetera</w:t>
            </w:r>
          </w:p>
        </w:tc>
      </w:tr>
      <w:tr w:rsidR="00374A43">
        <w:tc>
          <w:tcPr>
            <w:tcW w:w="0" w:type="auto"/>
          </w:tcPr>
          <w:p w:rsidR="00374A43" w:rsidRDefault="00DE2D5A">
            <w:pPr>
              <w:pStyle w:val="Compact"/>
            </w:pPr>
            <w:r>
              <w:t>EUR</w:t>
            </w:r>
          </w:p>
        </w:tc>
        <w:tc>
          <w:tcPr>
            <w:tcW w:w="0" w:type="auto"/>
          </w:tcPr>
          <w:p w:rsidR="00374A43" w:rsidRDefault="00DE2D5A">
            <w:pPr>
              <w:pStyle w:val="Compact"/>
            </w:pPr>
            <w:r>
              <w:t>Euro</w:t>
            </w:r>
          </w:p>
        </w:tc>
      </w:tr>
      <w:tr w:rsidR="00374A43">
        <w:tc>
          <w:tcPr>
            <w:tcW w:w="0" w:type="auto"/>
          </w:tcPr>
          <w:p w:rsidR="00374A43" w:rsidRDefault="00DE2D5A">
            <w:pPr>
              <w:pStyle w:val="Compact"/>
            </w:pPr>
            <w:r>
              <w:t>GB</w:t>
            </w:r>
          </w:p>
        </w:tc>
        <w:tc>
          <w:tcPr>
            <w:tcW w:w="0" w:type="auto"/>
          </w:tcPr>
          <w:p w:rsidR="00374A43" w:rsidRDefault="00DE2D5A">
            <w:pPr>
              <w:pStyle w:val="Compact"/>
            </w:pPr>
            <w:r>
              <w:t>Gigabyte</w:t>
            </w:r>
          </w:p>
        </w:tc>
      </w:tr>
      <w:tr w:rsidR="00374A43">
        <w:tc>
          <w:tcPr>
            <w:tcW w:w="0" w:type="auto"/>
          </w:tcPr>
          <w:p w:rsidR="00374A43" w:rsidRDefault="00DE2D5A">
            <w:pPr>
              <w:pStyle w:val="Compact"/>
            </w:pPr>
            <w:r>
              <w:t>ggf.</w:t>
            </w:r>
          </w:p>
        </w:tc>
        <w:tc>
          <w:tcPr>
            <w:tcW w:w="0" w:type="auto"/>
          </w:tcPr>
          <w:p w:rsidR="00374A43" w:rsidRDefault="00DE2D5A">
            <w:pPr>
              <w:pStyle w:val="Compact"/>
            </w:pPr>
            <w:r>
              <w:t>gegebenenfalls</w:t>
            </w:r>
          </w:p>
        </w:tc>
      </w:tr>
      <w:tr w:rsidR="00374A43">
        <w:tc>
          <w:tcPr>
            <w:tcW w:w="0" w:type="auto"/>
          </w:tcPr>
          <w:p w:rsidR="00374A43" w:rsidRDefault="00DE2D5A">
            <w:pPr>
              <w:pStyle w:val="Compact"/>
            </w:pPr>
            <w:r>
              <w:t>GHz</w:t>
            </w:r>
          </w:p>
        </w:tc>
        <w:tc>
          <w:tcPr>
            <w:tcW w:w="0" w:type="auto"/>
          </w:tcPr>
          <w:p w:rsidR="00374A43" w:rsidRDefault="00DE2D5A">
            <w:pPr>
              <w:pStyle w:val="Compact"/>
            </w:pPr>
            <w:r>
              <w:t>Gigahertz</w:t>
            </w:r>
          </w:p>
        </w:tc>
      </w:tr>
      <w:tr w:rsidR="00374A43">
        <w:tc>
          <w:tcPr>
            <w:tcW w:w="0" w:type="auto"/>
          </w:tcPr>
          <w:p w:rsidR="00374A43" w:rsidRDefault="00DE2D5A">
            <w:pPr>
              <w:pStyle w:val="Compact"/>
            </w:pPr>
            <w:r>
              <w:t>h</w:t>
            </w:r>
          </w:p>
        </w:tc>
        <w:tc>
          <w:tcPr>
            <w:tcW w:w="0" w:type="auto"/>
          </w:tcPr>
          <w:p w:rsidR="00374A43" w:rsidRDefault="00DE2D5A">
            <w:pPr>
              <w:pStyle w:val="Compact"/>
            </w:pPr>
            <w:r>
              <w:t>Stunde</w:t>
            </w:r>
          </w:p>
        </w:tc>
      </w:tr>
      <w:tr w:rsidR="00374A43">
        <w:tc>
          <w:tcPr>
            <w:tcW w:w="0" w:type="auto"/>
          </w:tcPr>
          <w:p w:rsidR="00374A43" w:rsidRDefault="00DE2D5A">
            <w:pPr>
              <w:pStyle w:val="Compact"/>
            </w:pPr>
            <w:r>
              <w:t>inkl.</w:t>
            </w:r>
          </w:p>
        </w:tc>
        <w:tc>
          <w:tcPr>
            <w:tcW w:w="0" w:type="auto"/>
          </w:tcPr>
          <w:p w:rsidR="00374A43" w:rsidRDefault="00DE2D5A">
            <w:pPr>
              <w:pStyle w:val="Compact"/>
            </w:pPr>
            <w:r>
              <w:t>inklusive</w:t>
            </w:r>
          </w:p>
        </w:tc>
      </w:tr>
      <w:tr w:rsidR="00374A43">
        <w:tc>
          <w:tcPr>
            <w:tcW w:w="0" w:type="auto"/>
          </w:tcPr>
          <w:p w:rsidR="00374A43" w:rsidRDefault="00DE2D5A">
            <w:pPr>
              <w:pStyle w:val="Compact"/>
            </w:pPr>
            <w:r>
              <w:t>km</w:t>
            </w:r>
          </w:p>
        </w:tc>
        <w:tc>
          <w:tcPr>
            <w:tcW w:w="0" w:type="auto"/>
          </w:tcPr>
          <w:p w:rsidR="00374A43" w:rsidRDefault="00DE2D5A">
            <w:pPr>
              <w:pStyle w:val="Compact"/>
            </w:pPr>
            <w:r>
              <w:t>Kilometer</w:t>
            </w:r>
          </w:p>
        </w:tc>
      </w:tr>
      <w:tr w:rsidR="00374A43">
        <w:tc>
          <w:tcPr>
            <w:tcW w:w="0" w:type="auto"/>
          </w:tcPr>
          <w:p w:rsidR="00374A43" w:rsidRDefault="00DE2D5A">
            <w:pPr>
              <w:pStyle w:val="Compact"/>
            </w:pPr>
            <w:r>
              <w:t>min</w:t>
            </w:r>
          </w:p>
        </w:tc>
        <w:tc>
          <w:tcPr>
            <w:tcW w:w="0" w:type="auto"/>
          </w:tcPr>
          <w:p w:rsidR="00374A43" w:rsidRDefault="00DE2D5A">
            <w:pPr>
              <w:pStyle w:val="Compact"/>
            </w:pPr>
            <w:r>
              <w:t>Minuten</w:t>
            </w:r>
          </w:p>
        </w:tc>
      </w:tr>
      <w:tr w:rsidR="00374A43">
        <w:tc>
          <w:tcPr>
            <w:tcW w:w="0" w:type="auto"/>
          </w:tcPr>
          <w:p w:rsidR="00374A43" w:rsidRDefault="00DE2D5A">
            <w:pPr>
              <w:pStyle w:val="Compact"/>
            </w:pPr>
            <w:r>
              <w:t>mind.</w:t>
            </w:r>
          </w:p>
        </w:tc>
        <w:tc>
          <w:tcPr>
            <w:tcW w:w="0" w:type="auto"/>
          </w:tcPr>
          <w:p w:rsidR="00374A43" w:rsidRDefault="00DE2D5A">
            <w:pPr>
              <w:pStyle w:val="Compact"/>
            </w:pPr>
            <w:r>
              <w:t>mindestens</w:t>
            </w:r>
          </w:p>
        </w:tc>
      </w:tr>
      <w:tr w:rsidR="00374A43">
        <w:tc>
          <w:tcPr>
            <w:tcW w:w="0" w:type="auto"/>
          </w:tcPr>
          <w:p w:rsidR="00374A43" w:rsidRDefault="00DE2D5A">
            <w:pPr>
              <w:pStyle w:val="Compact"/>
            </w:pPr>
            <w:r>
              <w:t>MS</w:t>
            </w:r>
          </w:p>
        </w:tc>
        <w:tc>
          <w:tcPr>
            <w:tcW w:w="0" w:type="auto"/>
          </w:tcPr>
          <w:p w:rsidR="00374A43" w:rsidRDefault="00DE2D5A">
            <w:pPr>
              <w:pStyle w:val="Compact"/>
            </w:pPr>
            <w:r>
              <w:t>Microsoft</w:t>
            </w:r>
          </w:p>
        </w:tc>
      </w:tr>
      <w:tr w:rsidR="00374A43">
        <w:tc>
          <w:tcPr>
            <w:tcW w:w="0" w:type="auto"/>
          </w:tcPr>
          <w:p w:rsidR="00374A43" w:rsidRDefault="00DE2D5A">
            <w:pPr>
              <w:pStyle w:val="Compact"/>
            </w:pPr>
            <w:r>
              <w:t>RAM</w:t>
            </w:r>
          </w:p>
        </w:tc>
        <w:tc>
          <w:tcPr>
            <w:tcW w:w="0" w:type="auto"/>
          </w:tcPr>
          <w:p w:rsidR="00374A43" w:rsidRDefault="00DE2D5A">
            <w:pPr>
              <w:pStyle w:val="Compact"/>
            </w:pPr>
            <w:r>
              <w:t>Random-Access Memory (Arbeitsspeicher)</w:t>
            </w:r>
          </w:p>
        </w:tc>
      </w:tr>
      <w:tr w:rsidR="00374A43">
        <w:tc>
          <w:tcPr>
            <w:tcW w:w="0" w:type="auto"/>
          </w:tcPr>
          <w:p w:rsidR="00374A43" w:rsidRDefault="00DE2D5A">
            <w:pPr>
              <w:pStyle w:val="Compact"/>
            </w:pPr>
            <w:r>
              <w:t>z.B.</w:t>
            </w:r>
          </w:p>
        </w:tc>
        <w:tc>
          <w:tcPr>
            <w:tcW w:w="0" w:type="auto"/>
          </w:tcPr>
          <w:p w:rsidR="00374A43" w:rsidRDefault="00DE2D5A">
            <w:pPr>
              <w:pStyle w:val="Compact"/>
            </w:pPr>
            <w:r>
              <w:t>zum Beispiel</w:t>
            </w:r>
          </w:p>
        </w:tc>
      </w:tr>
    </w:tbl>
    <w:p w:rsidR="00DE2D5A" w:rsidRDefault="00DE2D5A"/>
    <w:sectPr w:rsidR="00DE2D5A">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951A0B"/>
    <w:multiLevelType w:val="multilevel"/>
    <w:tmpl w:val="D9C4E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EE4A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FA1FAD"/>
    <w:multiLevelType w:val="multilevel"/>
    <w:tmpl w:val="FCC48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10171E"/>
    <w:rsid w:val="001715AF"/>
    <w:rsid w:val="00282469"/>
    <w:rsid w:val="00374A43"/>
    <w:rsid w:val="004E051D"/>
    <w:rsid w:val="004E29B3"/>
    <w:rsid w:val="00590D07"/>
    <w:rsid w:val="00784D58"/>
    <w:rsid w:val="008D6863"/>
    <w:rsid w:val="00A8649A"/>
    <w:rsid w:val="00B86B75"/>
    <w:rsid w:val="00BC48D5"/>
    <w:rsid w:val="00C36279"/>
    <w:rsid w:val="00D3231F"/>
    <w:rsid w:val="00D635CF"/>
    <w:rsid w:val="00DE2D5A"/>
    <w:rsid w:val="00E315A3"/>
    <w:rsid w:val="00E76B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AAC333-127E-4EB4-8DA2-7A1FC6BA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CF"/>
  </w:style>
  <w:style w:type="paragraph" w:styleId="Heading1">
    <w:name w:val="heading 1"/>
    <w:basedOn w:val="Normal"/>
    <w:next w:val="Normal"/>
    <w:link w:val="Heading1Char"/>
    <w:uiPriority w:val="9"/>
    <w:qFormat/>
    <w:rsid w:val="004E051D"/>
    <w:pPr>
      <w:keepNext/>
      <w:keepLines/>
      <w:pageBreakBefore/>
      <w:pBdr>
        <w:bottom w:val="single" w:sz="4" w:space="2" w:color="C0504D" w:themeColor="accent2"/>
      </w:pBdr>
      <w:spacing w:before="600" w:after="36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D635CF"/>
    <w:pPr>
      <w:keepNext/>
      <w:keepLines/>
      <w:spacing w:before="240" w:after="12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A8649A"/>
    <w:pPr>
      <w:keepNext/>
      <w:keepLines/>
      <w:spacing w:before="200" w:after="12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D635CF"/>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D635CF"/>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D635CF"/>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D635CF"/>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D635CF"/>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D635CF"/>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D635C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635CF"/>
    <w:pPr>
      <w:numPr>
        <w:ilvl w:val="1"/>
      </w:numPr>
      <w:spacing w:after="240"/>
    </w:pPr>
    <w:rPr>
      <w:caps/>
      <w:color w:val="404040" w:themeColor="text1" w:themeTint="BF"/>
      <w:spacing w:val="20"/>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4E051D"/>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D635CF"/>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A8649A"/>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D635CF"/>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D635CF"/>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D635CF"/>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D635CF"/>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D635CF"/>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D635CF"/>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D635CF"/>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D635C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635CF"/>
    <w:rPr>
      <w:caps/>
      <w:color w:val="404040" w:themeColor="text1" w:themeTint="BF"/>
      <w:spacing w:val="20"/>
      <w:sz w:val="28"/>
      <w:szCs w:val="28"/>
    </w:rPr>
  </w:style>
  <w:style w:type="character" w:styleId="Strong">
    <w:name w:val="Strong"/>
    <w:basedOn w:val="DefaultParagraphFont"/>
    <w:uiPriority w:val="22"/>
    <w:qFormat/>
    <w:rsid w:val="00D635CF"/>
    <w:rPr>
      <w:b/>
      <w:bCs/>
    </w:rPr>
  </w:style>
  <w:style w:type="character" w:styleId="Emphasis">
    <w:name w:val="Emphasis"/>
    <w:basedOn w:val="DefaultParagraphFont"/>
    <w:uiPriority w:val="20"/>
    <w:qFormat/>
    <w:rsid w:val="00D635CF"/>
    <w:rPr>
      <w:i/>
      <w:iCs/>
      <w:color w:val="000000" w:themeColor="text1"/>
    </w:rPr>
  </w:style>
  <w:style w:type="paragraph" w:styleId="NoSpacing">
    <w:name w:val="No Spacing"/>
    <w:uiPriority w:val="1"/>
    <w:qFormat/>
    <w:rsid w:val="00D635CF"/>
    <w:pPr>
      <w:spacing w:after="0" w:line="240" w:lineRule="auto"/>
    </w:pPr>
  </w:style>
  <w:style w:type="paragraph" w:styleId="Quote">
    <w:name w:val="Quote"/>
    <w:basedOn w:val="Normal"/>
    <w:next w:val="Normal"/>
    <w:link w:val="QuoteChar"/>
    <w:uiPriority w:val="29"/>
    <w:qFormat/>
    <w:rsid w:val="00D635C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635C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635CF"/>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635C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635CF"/>
    <w:rPr>
      <w:i/>
      <w:iCs/>
      <w:color w:val="595959" w:themeColor="text1" w:themeTint="A6"/>
    </w:rPr>
  </w:style>
  <w:style w:type="character" w:styleId="IntenseEmphasis">
    <w:name w:val="Intense Emphasis"/>
    <w:basedOn w:val="DefaultParagraphFont"/>
    <w:uiPriority w:val="21"/>
    <w:qFormat/>
    <w:rsid w:val="00D635CF"/>
    <w:rPr>
      <w:b/>
      <w:bCs/>
      <w:i/>
      <w:iCs/>
      <w:caps w:val="0"/>
      <w:smallCaps w:val="0"/>
      <w:strike w:val="0"/>
      <w:dstrike w:val="0"/>
      <w:color w:val="C0504D" w:themeColor="accent2"/>
    </w:rPr>
  </w:style>
  <w:style w:type="character" w:styleId="SubtleReference">
    <w:name w:val="Subtle Reference"/>
    <w:basedOn w:val="DefaultParagraphFont"/>
    <w:uiPriority w:val="31"/>
    <w:qFormat/>
    <w:rsid w:val="00D635C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635CF"/>
    <w:rPr>
      <w:b/>
      <w:bCs/>
      <w:caps w:val="0"/>
      <w:smallCaps/>
      <w:color w:val="auto"/>
      <w:spacing w:val="0"/>
      <w:u w:val="single"/>
    </w:rPr>
  </w:style>
  <w:style w:type="character" w:styleId="BookTitle">
    <w:name w:val="Book Title"/>
    <w:basedOn w:val="DefaultParagraphFont"/>
    <w:uiPriority w:val="33"/>
    <w:qFormat/>
    <w:rsid w:val="00D635CF"/>
    <w:rPr>
      <w:b/>
      <w:bCs/>
      <w:caps w:val="0"/>
      <w:smallCaps/>
      <w:spacing w:val="0"/>
    </w:rPr>
  </w:style>
  <w:style w:type="paragraph" w:styleId="TOCHeading">
    <w:name w:val="TOC Heading"/>
    <w:basedOn w:val="Heading1"/>
    <w:next w:val="Normal"/>
    <w:uiPriority w:val="39"/>
    <w:semiHidden/>
    <w:unhideWhenUsed/>
    <w:qFormat/>
    <w:rsid w:val="00D635C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image" Target="media/image1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09</Words>
  <Characters>1833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n, Hannes</dc:creator>
  <cp:lastModifiedBy>Marien, Hannes</cp:lastModifiedBy>
  <cp:revision>11</cp:revision>
  <cp:lastPrinted>2015-03-31T08:50:00Z</cp:lastPrinted>
  <dcterms:created xsi:type="dcterms:W3CDTF">2015-03-31T08:44:00Z</dcterms:created>
  <dcterms:modified xsi:type="dcterms:W3CDTF">2015-03-31T08:50:00Z</dcterms:modified>
</cp:coreProperties>
</file>